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136C92" w14:textId="77777777" w:rsidR="00B06EDD" w:rsidRPr="001B1267" w:rsidRDefault="00B06EDD" w:rsidP="001B1267">
      <w:pPr>
        <w:spacing w:after="0" w:line="240" w:lineRule="auto"/>
        <w:jc w:val="center"/>
        <w:rPr>
          <w:rFonts w:ascii="Times New Roman" w:hAnsi="Times New Roman"/>
          <w:b/>
          <w:caps/>
          <w:snapToGrid w:val="0"/>
          <w:sz w:val="20"/>
          <w:szCs w:val="20"/>
          <w:lang w:val="ru-RU"/>
        </w:rPr>
      </w:pPr>
      <w:r>
        <w:rPr>
          <w:rFonts w:ascii="Times New Roman" w:hAnsi="Times New Roman"/>
          <w:b/>
          <w:caps/>
          <w:snapToGrid w:val="0"/>
          <w:sz w:val="20"/>
          <w:szCs w:val="20"/>
          <w:lang w:val="ru-RU"/>
        </w:rPr>
        <w:t>договор</w:t>
      </w:r>
      <w:r w:rsidRPr="001B1267">
        <w:rPr>
          <w:rFonts w:ascii="Times New Roman" w:hAnsi="Times New Roman"/>
          <w:b/>
          <w:caps/>
          <w:snapToGrid w:val="0"/>
          <w:sz w:val="20"/>
          <w:szCs w:val="20"/>
          <w:lang w:val="ru-RU"/>
        </w:rPr>
        <w:t xml:space="preserve"> О студенческом обмене </w:t>
      </w:r>
    </w:p>
    <w:p w14:paraId="1339081D" w14:textId="77777777" w:rsidR="00B06EDD" w:rsidRPr="001B1267" w:rsidRDefault="00B06EDD" w:rsidP="001B1267">
      <w:pPr>
        <w:widowControl w:val="0"/>
        <w:spacing w:after="0" w:line="240" w:lineRule="auto"/>
        <w:jc w:val="center"/>
        <w:rPr>
          <w:rFonts w:ascii="Times New Roman" w:hAnsi="Times New Roman"/>
          <w:b/>
          <w:smallCaps/>
          <w:color w:val="000000"/>
          <w:sz w:val="20"/>
          <w:szCs w:val="20"/>
          <w:lang w:val="ru-RU"/>
        </w:rPr>
      </w:pPr>
    </w:p>
    <w:p w14:paraId="0DF909AB" w14:textId="77777777" w:rsidR="00B06EDD" w:rsidRPr="004A02EC" w:rsidRDefault="00B06EDD" w:rsidP="005C633A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lang w:val="ru-RU"/>
        </w:rPr>
      </w:pPr>
      <w:r w:rsidRPr="004A02EC">
        <w:rPr>
          <w:rFonts w:ascii="Times New Roman" w:hAnsi="Times New Roman"/>
          <w:b/>
          <w:sz w:val="20"/>
          <w:szCs w:val="20"/>
          <w:lang w:val="ru-RU"/>
        </w:rPr>
        <w:t>МЕЖДУ</w:t>
      </w:r>
    </w:p>
    <w:p w14:paraId="25F4A363" w14:textId="77777777" w:rsidR="00B06EDD" w:rsidRPr="004A02EC" w:rsidRDefault="00B06EDD" w:rsidP="005C633A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lang w:val="ru-RU"/>
        </w:rPr>
      </w:pPr>
      <w:r w:rsidRPr="004A02EC">
        <w:rPr>
          <w:rFonts w:ascii="Times New Roman" w:hAnsi="Times New Roman"/>
          <w:b/>
          <w:sz w:val="20"/>
          <w:szCs w:val="20"/>
          <w:lang w:val="ru-RU"/>
        </w:rPr>
        <w:t>____________ (</w:t>
      </w:r>
      <w:r w:rsidRPr="00F97133">
        <w:rPr>
          <w:rFonts w:ascii="Times New Roman" w:hAnsi="Times New Roman"/>
          <w:b/>
          <w:i/>
          <w:sz w:val="20"/>
          <w:szCs w:val="20"/>
          <w:lang w:val="ru-RU"/>
        </w:rPr>
        <w:t>высшее учебное заведение</w:t>
      </w:r>
      <w:r w:rsidRPr="004A02EC">
        <w:rPr>
          <w:rFonts w:ascii="Times New Roman" w:hAnsi="Times New Roman"/>
          <w:b/>
          <w:sz w:val="20"/>
          <w:szCs w:val="20"/>
          <w:lang w:val="ru-RU"/>
        </w:rPr>
        <w:t>)</w:t>
      </w:r>
    </w:p>
    <w:p w14:paraId="352CE4A2" w14:textId="77777777" w:rsidR="00B06EDD" w:rsidRPr="00655D80" w:rsidRDefault="00B06EDD" w:rsidP="005C633A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lang w:val="ru-RU"/>
        </w:rPr>
      </w:pPr>
      <w:r w:rsidRPr="00655D80">
        <w:rPr>
          <w:rFonts w:ascii="Times New Roman" w:hAnsi="Times New Roman"/>
          <w:b/>
          <w:sz w:val="20"/>
          <w:szCs w:val="20"/>
          <w:lang w:val="ru-RU"/>
        </w:rPr>
        <w:t>и</w:t>
      </w:r>
    </w:p>
    <w:p w14:paraId="164BE243" w14:textId="77777777" w:rsidR="00FA7BC0" w:rsidRDefault="00B06EDD" w:rsidP="005C633A">
      <w:pPr>
        <w:widowControl w:val="0"/>
        <w:spacing w:after="0" w:line="240" w:lineRule="auto"/>
        <w:jc w:val="center"/>
        <w:rPr>
          <w:rFonts w:ascii="Times New Roman" w:hAnsi="Times New Roman"/>
          <w:b/>
          <w:sz w:val="20"/>
          <w:szCs w:val="20"/>
          <w:lang w:val="ru-RU"/>
        </w:rPr>
      </w:pPr>
      <w:r w:rsidRPr="004F327D">
        <w:rPr>
          <w:rFonts w:ascii="Times New Roman" w:hAnsi="Times New Roman"/>
          <w:b/>
          <w:sz w:val="20"/>
          <w:szCs w:val="20"/>
          <w:lang w:val="ru-RU"/>
        </w:rPr>
        <w:t>НАЦИОНАЛЬНЫМ ИССЛЕДОВАТЕЛЬСКИМ УНИВЕРСИТЕТОМ</w:t>
      </w:r>
    </w:p>
    <w:p w14:paraId="7833DBC9" w14:textId="77777777" w:rsidR="00B06EDD" w:rsidRPr="001B1267" w:rsidRDefault="00B06EDD" w:rsidP="005C633A">
      <w:pPr>
        <w:widowControl w:val="0"/>
        <w:spacing w:after="0" w:line="240" w:lineRule="auto"/>
        <w:jc w:val="center"/>
        <w:rPr>
          <w:rFonts w:ascii="Times New Roman" w:hAnsi="Times New Roman"/>
          <w:b/>
          <w:smallCaps/>
          <w:color w:val="000000"/>
          <w:sz w:val="20"/>
          <w:szCs w:val="20"/>
          <w:lang w:val="ru-RU"/>
        </w:rPr>
      </w:pPr>
      <w:r w:rsidRPr="004F327D">
        <w:rPr>
          <w:rFonts w:ascii="Times New Roman" w:hAnsi="Times New Roman"/>
          <w:b/>
          <w:sz w:val="20"/>
          <w:szCs w:val="20"/>
          <w:lang w:val="ru-RU"/>
        </w:rPr>
        <w:t>«ВЫСШАЯ ШКОЛА ЭКОНОМИКИ»</w:t>
      </w:r>
    </w:p>
    <w:p w14:paraId="788397BD" w14:textId="77777777" w:rsidR="00B06EDD" w:rsidRPr="001B1267" w:rsidRDefault="00B06EDD" w:rsidP="00655D80">
      <w:pPr>
        <w:widowControl w:val="0"/>
        <w:spacing w:after="0" w:line="240" w:lineRule="auto"/>
        <w:jc w:val="center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</w:p>
    <w:p w14:paraId="6B613940" w14:textId="77777777" w:rsidR="00B06EDD" w:rsidRPr="001B1267" w:rsidRDefault="00B06EDD" w:rsidP="001B1267">
      <w:pPr>
        <w:widowControl w:val="0"/>
        <w:spacing w:after="0" w:line="240" w:lineRule="auto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  <w:r w:rsidRPr="001B1267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_________________</w:t>
      </w:r>
      <w:proofErr w:type="gramStart"/>
      <w:r w:rsidRPr="001B1267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_(</w:t>
      </w:r>
      <w:proofErr w:type="gramEnd"/>
      <w:r w:rsidRPr="00F97133"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высшее учебное заведение</w:t>
      </w:r>
      <w:r w:rsidRPr="001B1267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), ______</w:t>
      </w:r>
      <w:r w:rsidRPr="001B1267">
        <w:rPr>
          <w:rFonts w:ascii="Times New Roman" w:eastAsia="Arial" w:hAnsi="Times New Roman"/>
          <w:color w:val="000000"/>
          <w:sz w:val="20"/>
          <w:szCs w:val="20"/>
          <w:lang w:val="sl-SI" w:eastAsia="es-AR"/>
        </w:rPr>
        <w:t>(</w:t>
      </w:r>
      <w:r w:rsidRPr="00F97133"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город</w:t>
      </w:r>
      <w:r w:rsidRPr="001B1267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), ________</w:t>
      </w:r>
      <w:r w:rsidRPr="001B1267">
        <w:rPr>
          <w:rFonts w:ascii="Times New Roman" w:eastAsia="Arial" w:hAnsi="Times New Roman"/>
          <w:color w:val="000000"/>
          <w:sz w:val="20"/>
          <w:szCs w:val="20"/>
          <w:lang w:val="sl-SI" w:eastAsia="es-AR"/>
        </w:rPr>
        <w:t>(</w:t>
      </w:r>
      <w:r w:rsidRPr="00F97133"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страна</w:t>
      </w:r>
      <w:r w:rsidRPr="001B1267">
        <w:rPr>
          <w:rFonts w:ascii="Times New Roman" w:eastAsia="Arial" w:hAnsi="Times New Roman"/>
          <w:color w:val="000000"/>
          <w:sz w:val="20"/>
          <w:szCs w:val="20"/>
          <w:lang w:val="sl-SI" w:eastAsia="es-AR"/>
        </w:rPr>
        <w:t>)</w:t>
      </w:r>
      <w:r w:rsidRPr="001B1267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, в последующем именуемый «______»</w:t>
      </w:r>
      <w:r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,</w:t>
      </w:r>
      <w:r w:rsidRPr="001B1267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 в лице ____________(</w:t>
      </w:r>
      <w:r w:rsidRPr="00F97133"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должность</w:t>
      </w:r>
      <w:r w:rsidRPr="001B1267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) ___________(</w:t>
      </w:r>
      <w:r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фамилия, имя, отчество (при наличии</w:t>
      </w:r>
      <w:r w:rsidRPr="001B1267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), действующего на основании ____________________ (</w:t>
      </w:r>
      <w:r w:rsidRPr="00F97133"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реквизиты документа, дающего основание представителю подписывать настоящий Договор, название документа, дата и №</w:t>
      </w:r>
      <w:r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),</w:t>
      </w:r>
    </w:p>
    <w:p w14:paraId="0BDE3561" w14:textId="77777777" w:rsidR="00B06EDD" w:rsidRPr="001B1267" w:rsidRDefault="00B06EDD" w:rsidP="001B1267">
      <w:pPr>
        <w:widowControl w:val="0"/>
        <w:spacing w:after="0" w:line="240" w:lineRule="auto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</w:p>
    <w:p w14:paraId="66B277B8" w14:textId="77777777" w:rsidR="00B06EDD" w:rsidRPr="00503951" w:rsidRDefault="00B06EDD" w:rsidP="00C30608">
      <w:pPr>
        <w:widowControl w:val="0"/>
        <w:spacing w:after="0" w:line="240" w:lineRule="auto"/>
        <w:jc w:val="both"/>
        <w:rPr>
          <w:rFonts w:ascii="Times New Roman" w:hAnsi="Times New Roman"/>
          <w:sz w:val="20"/>
          <w:szCs w:val="20"/>
          <w:lang w:val="ru-RU"/>
        </w:rPr>
      </w:pPr>
      <w:r w:rsidRPr="00041C9A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и Национальный исследовательский университет «Высшая школа экономики», Россия, именуемый в дальнейшем «НИУ ВШЭ», в лице проректора </w:t>
      </w:r>
      <w:r w:rsidR="00FA7BC0" w:rsidRPr="00041C9A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Пановой Виктории Владимировны</w:t>
      </w:r>
      <w:r w:rsidRPr="00041C9A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, действующего на основании доверенности от</w:t>
      </w:r>
      <w:r w:rsidRPr="00041C9A">
        <w:rPr>
          <w:rFonts w:ascii="Times New Roman" w:eastAsia="Arial" w:hAnsi="Times New Roman"/>
          <w:color w:val="000000"/>
          <w:sz w:val="20"/>
          <w:szCs w:val="20"/>
          <w:lang w:val="en-US" w:eastAsia="es-AR"/>
        </w:rPr>
        <w:t> </w:t>
      </w:r>
      <w:r w:rsidR="00041C9A" w:rsidRPr="00041C9A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____________________ </w:t>
      </w:r>
      <w:r w:rsidRPr="00041C9A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№ </w:t>
      </w:r>
      <w:r w:rsidR="00041C9A" w:rsidRPr="00041C9A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____________________</w:t>
      </w:r>
      <w:r w:rsidRPr="00041C9A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, далее по тексту совместно и по отдельности именуемые «Стороны», «Сторона»</w:t>
      </w:r>
      <w:r w:rsidRPr="00041C9A">
        <w:rPr>
          <w:rFonts w:ascii="Times New Roman" w:hAnsi="Times New Roman"/>
          <w:sz w:val="20"/>
          <w:szCs w:val="20"/>
          <w:lang w:val="ru-RU"/>
        </w:rPr>
        <w:t xml:space="preserve"> </w:t>
      </w:r>
      <w:r w:rsidRPr="00041C9A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в рамках Договора о сотрудничестве от________________ (</w:t>
      </w:r>
      <w:r w:rsidRPr="00041C9A"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при наличии</w:t>
      </w:r>
      <w:r w:rsidRPr="00041C9A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), </w:t>
      </w:r>
      <w:r w:rsidRPr="00041C9A">
        <w:rPr>
          <w:rFonts w:ascii="Times New Roman" w:hAnsi="Times New Roman"/>
          <w:sz w:val="20"/>
          <w:szCs w:val="20"/>
          <w:lang w:val="ru-RU"/>
        </w:rPr>
        <w:t>пришли к соглашению сотрудничать в области студенческого обмена на условиях, изложенных далее в настоящем Договоре.</w:t>
      </w:r>
    </w:p>
    <w:p w14:paraId="67A7B17F" w14:textId="77777777" w:rsidR="00FA7BC0" w:rsidRDefault="00FA7BC0" w:rsidP="001B1267">
      <w:pPr>
        <w:widowControl w:val="0"/>
        <w:spacing w:after="0" w:line="240" w:lineRule="auto"/>
        <w:jc w:val="both"/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</w:pPr>
    </w:p>
    <w:p w14:paraId="2751454E" w14:textId="77777777" w:rsidR="00B06EDD" w:rsidRPr="00655D80" w:rsidRDefault="00B06EDD" w:rsidP="001B1267">
      <w:pPr>
        <w:widowControl w:val="0"/>
        <w:spacing w:after="0" w:line="240" w:lineRule="auto"/>
        <w:jc w:val="both"/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</w:pPr>
      <w:r w:rsidRPr="00655D80"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  <w:t xml:space="preserve">Глава </w:t>
      </w:r>
      <w:r w:rsidRPr="00655D80">
        <w:rPr>
          <w:rFonts w:ascii="Times New Roman" w:eastAsia="Arial" w:hAnsi="Times New Roman"/>
          <w:b/>
          <w:color w:val="000000"/>
          <w:sz w:val="20"/>
          <w:szCs w:val="20"/>
          <w:lang w:val="en-US" w:eastAsia="es-AR"/>
        </w:rPr>
        <w:t>I</w:t>
      </w:r>
      <w:r w:rsidRPr="00655D80"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  <w:t>. Предмет</w:t>
      </w:r>
    </w:p>
    <w:p w14:paraId="73DC97F3" w14:textId="77777777" w:rsidR="00B06EDD" w:rsidRPr="00655D80" w:rsidRDefault="00B06EDD" w:rsidP="001B1267">
      <w:pPr>
        <w:widowControl w:val="0"/>
        <w:spacing w:after="0" w:line="240" w:lineRule="auto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  <w:r w:rsidRPr="00655D80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1. Целью настоящего Договора является сотрудничество в целях организации и реализации сторонами студенческого обмена между </w:t>
      </w:r>
      <w:r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(</w:t>
      </w:r>
      <w:r w:rsidRPr="00CD19E2"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факультетом / программой</w:t>
      </w:r>
      <w:r w:rsidRPr="0093061B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)</w:t>
      </w:r>
      <w:r w:rsidRPr="00655D80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 ________ НИУ ВШЭ и _______ (</w:t>
      </w:r>
      <w:r w:rsidRPr="00CD19E2"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название подразделения в партнерском высшем учебном заведении</w:t>
      </w:r>
      <w:r w:rsidRPr="00655D80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).</w:t>
      </w:r>
    </w:p>
    <w:p w14:paraId="70BE4494" w14:textId="77777777" w:rsidR="00B06EDD" w:rsidRPr="00655D80" w:rsidRDefault="00B06EDD" w:rsidP="001B1267">
      <w:pPr>
        <w:widowControl w:val="0"/>
        <w:spacing w:after="0" w:line="240" w:lineRule="auto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</w:p>
    <w:p w14:paraId="4E59D2FB" w14:textId="77777777" w:rsidR="00B06EDD" w:rsidRPr="00655D80" w:rsidRDefault="00B06EDD" w:rsidP="001B1267">
      <w:pPr>
        <w:widowControl w:val="0"/>
        <w:spacing w:after="0" w:line="240" w:lineRule="auto"/>
        <w:jc w:val="both"/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</w:pPr>
      <w:r w:rsidRPr="00655D80"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  <w:t xml:space="preserve">Глава </w:t>
      </w:r>
      <w:r w:rsidRPr="00655D80">
        <w:rPr>
          <w:rFonts w:ascii="Times New Roman" w:eastAsia="Arial" w:hAnsi="Times New Roman"/>
          <w:b/>
          <w:color w:val="000000"/>
          <w:sz w:val="20"/>
          <w:szCs w:val="20"/>
          <w:lang w:val="en-US" w:eastAsia="es-AR"/>
        </w:rPr>
        <w:t>II</w:t>
      </w:r>
      <w:r w:rsidRPr="00655D80"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  <w:t xml:space="preserve">. Терминология </w:t>
      </w:r>
    </w:p>
    <w:p w14:paraId="66FFD2B4" w14:textId="77777777" w:rsidR="00B06EDD" w:rsidRPr="00655D80" w:rsidRDefault="00B06EDD" w:rsidP="001B1267">
      <w:pPr>
        <w:widowControl w:val="0"/>
        <w:spacing w:after="0" w:line="240" w:lineRule="auto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  <w:r w:rsidRPr="00655D80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1. «Обмен» означает обмен студентами. </w:t>
      </w:r>
    </w:p>
    <w:p w14:paraId="7F433654" w14:textId="77777777" w:rsidR="00B06EDD" w:rsidRPr="00655D80" w:rsidRDefault="00B06EDD" w:rsidP="001B1267">
      <w:pPr>
        <w:widowControl w:val="0"/>
        <w:spacing w:after="0" w:line="240" w:lineRule="auto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  <w:r w:rsidRPr="00655D80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2. «Студенты» или «Студент» означает студентов </w:t>
      </w:r>
      <w:proofErr w:type="spellStart"/>
      <w:r w:rsidRPr="00655D80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бакалавриата</w:t>
      </w:r>
      <w:proofErr w:type="spellEnd"/>
      <w:r w:rsidRPr="00655D80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 и магистратуры, участвующих в обмене.</w:t>
      </w:r>
    </w:p>
    <w:p w14:paraId="508826C8" w14:textId="77777777" w:rsidR="00B06EDD" w:rsidRPr="00655D80" w:rsidRDefault="00B06EDD" w:rsidP="00BE3BFA">
      <w:pPr>
        <w:widowControl w:val="0"/>
        <w:spacing w:after="0" w:line="240" w:lineRule="auto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  <w:r w:rsidRPr="00655D80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3. «Направляющий вуз» означает высшее учебное заведение, в который Студент был зачислен по основной образовательной программе. </w:t>
      </w:r>
    </w:p>
    <w:p w14:paraId="1244A0A6" w14:textId="77777777" w:rsidR="00B06EDD" w:rsidRDefault="00B06EDD" w:rsidP="00295C73">
      <w:pPr>
        <w:widowControl w:val="0"/>
        <w:spacing w:after="0" w:line="240" w:lineRule="auto"/>
        <w:jc w:val="both"/>
        <w:rPr>
          <w:rFonts w:ascii="Times New Roman" w:eastAsia="Arial" w:hAnsi="Times New Roman"/>
          <w:sz w:val="20"/>
          <w:szCs w:val="20"/>
          <w:lang w:val="ru-RU" w:eastAsia="es-AR"/>
        </w:rPr>
      </w:pPr>
      <w:r w:rsidRPr="00655D80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«Принимающий вуз» означает высшее учебное заведение, принимающее Студентов из Направляющего вуза для участия в обмене без выдачи документа </w:t>
      </w:r>
      <w:r w:rsidRPr="00655D80">
        <w:rPr>
          <w:rFonts w:ascii="Times New Roman" w:eastAsia="Arial" w:hAnsi="Times New Roman"/>
          <w:sz w:val="20"/>
          <w:szCs w:val="20"/>
          <w:lang w:val="ru-RU" w:eastAsia="es-AR"/>
        </w:rPr>
        <w:t>об образовании.</w:t>
      </w:r>
    </w:p>
    <w:p w14:paraId="6DD3B98C" w14:textId="77777777" w:rsidR="00FA7BC0" w:rsidRPr="001B1267" w:rsidRDefault="00FA7BC0" w:rsidP="00295C73">
      <w:pPr>
        <w:widowControl w:val="0"/>
        <w:spacing w:after="0" w:line="240" w:lineRule="auto"/>
        <w:jc w:val="both"/>
        <w:rPr>
          <w:rFonts w:ascii="Times New Roman" w:hAnsi="Times New Roman"/>
          <w:b/>
          <w:smallCaps/>
          <w:color w:val="000000"/>
          <w:sz w:val="20"/>
          <w:szCs w:val="20"/>
          <w:lang w:val="ru-RU"/>
        </w:rPr>
      </w:pPr>
    </w:p>
    <w:p w14:paraId="6E82275E" w14:textId="77777777" w:rsidR="00B06EDD" w:rsidRPr="001B1267" w:rsidRDefault="00B06EDD" w:rsidP="001B1267">
      <w:pPr>
        <w:widowControl w:val="0"/>
        <w:spacing w:after="0" w:line="240" w:lineRule="auto"/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</w:pPr>
      <w:r w:rsidRPr="001B1267"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  <w:t>Глава III. Обмен студентами</w:t>
      </w:r>
    </w:p>
    <w:p w14:paraId="122D3690" w14:textId="77777777" w:rsidR="00B06EDD" w:rsidRPr="001B1267" w:rsidRDefault="00B06EDD" w:rsidP="001B1267">
      <w:pPr>
        <w:widowControl w:val="0"/>
        <w:spacing w:after="0" w:line="240" w:lineRule="auto"/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</w:pPr>
      <w:r w:rsidRPr="001B1267"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  <w:t>Статья 1. Предмет</w:t>
      </w:r>
    </w:p>
    <w:p w14:paraId="6B92FE10" w14:textId="77777777" w:rsidR="00B06EDD" w:rsidRPr="001B1267" w:rsidRDefault="00B06EDD" w:rsidP="001B1267">
      <w:pPr>
        <w:widowControl w:val="0"/>
        <w:spacing w:after="0" w:line="240" w:lineRule="auto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  <w:r w:rsidRPr="00E559FC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1.1. При условии наличия подходящих кандидатов каждая из Сторон может направить в течение года не более ____ Студентов на семестр из числа обучающихся по программам </w:t>
      </w:r>
      <w:proofErr w:type="spellStart"/>
      <w:r w:rsidRPr="00E559FC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бакалавриата</w:t>
      </w:r>
      <w:proofErr w:type="spellEnd"/>
      <w:r w:rsidRPr="00E559FC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 и магистратуры Факультета ______ НИУ ВШЭ и ____ (</w:t>
      </w:r>
      <w:r w:rsidRPr="00E559FC">
        <w:rPr>
          <w:rFonts w:ascii="Times New Roman" w:eastAsia="Arial" w:hAnsi="Times New Roman"/>
          <w:i/>
          <w:color w:val="000000"/>
          <w:sz w:val="20"/>
          <w:szCs w:val="20"/>
          <w:lang w:val="ru-RU" w:eastAsia="es-AR"/>
        </w:rPr>
        <w:t>название подразделения партнерского вуза</w:t>
      </w:r>
      <w:r w:rsidRPr="00E559FC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).</w:t>
      </w:r>
      <w:r w:rsidRPr="001B1267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 </w:t>
      </w:r>
    </w:p>
    <w:p w14:paraId="01299E28" w14:textId="77777777" w:rsidR="00B06EDD" w:rsidRPr="001B1267" w:rsidRDefault="00B06EDD" w:rsidP="001B1267">
      <w:pPr>
        <w:widowControl w:val="0"/>
        <w:spacing w:after="0" w:line="240" w:lineRule="auto"/>
        <w:jc w:val="both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  <w:r w:rsidRPr="001B1267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Каждая сторона будет ежегодно вести учет направляемых Студентов, а также предполагать, что в течение срока действия </w:t>
      </w:r>
      <w:r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Договора</w:t>
      </w:r>
      <w:r w:rsidRPr="001B1267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 будет достигнут баланс.</w:t>
      </w:r>
    </w:p>
    <w:p w14:paraId="34A51F33" w14:textId="77777777" w:rsidR="00B06EDD" w:rsidRPr="001B1267" w:rsidRDefault="00B06EDD" w:rsidP="001B1267">
      <w:pPr>
        <w:widowControl w:val="0"/>
        <w:spacing w:after="0" w:line="240" w:lineRule="auto"/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</w:pPr>
    </w:p>
    <w:p w14:paraId="3DAAC9FC" w14:textId="77777777" w:rsidR="00B06EDD" w:rsidRPr="001B1267" w:rsidRDefault="00B06EDD" w:rsidP="001B1267">
      <w:pPr>
        <w:widowControl w:val="0"/>
        <w:spacing w:after="0" w:line="240" w:lineRule="auto"/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</w:pPr>
      <w:r w:rsidRPr="001B1267">
        <w:rPr>
          <w:rFonts w:ascii="Times New Roman" w:eastAsia="Arial" w:hAnsi="Times New Roman"/>
          <w:b/>
          <w:color w:val="000000"/>
          <w:sz w:val="20"/>
          <w:szCs w:val="20"/>
          <w:lang w:val="ru-RU" w:eastAsia="es-AR"/>
        </w:rPr>
        <w:t>Статья 2. Условия участия</w:t>
      </w:r>
    </w:p>
    <w:p w14:paraId="5C13A173" w14:textId="77777777" w:rsidR="00B06EDD" w:rsidRPr="001B1267" w:rsidRDefault="00B06EDD" w:rsidP="001B1267">
      <w:pPr>
        <w:spacing w:after="0" w:line="240" w:lineRule="auto"/>
        <w:contextualSpacing/>
        <w:jc w:val="both"/>
        <w:rPr>
          <w:rFonts w:ascii="Times New Roman" w:eastAsia="SimSun" w:hAnsi="Times New Roman"/>
          <w:sz w:val="20"/>
          <w:szCs w:val="20"/>
          <w:lang w:val="ru-RU"/>
        </w:rPr>
      </w:pP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2.1. Направляющий </w:t>
      </w:r>
      <w:r>
        <w:rPr>
          <w:rFonts w:ascii="Times New Roman" w:eastAsia="SimSun" w:hAnsi="Times New Roman"/>
          <w:sz w:val="20"/>
          <w:szCs w:val="20"/>
          <w:lang w:val="ru-RU"/>
        </w:rPr>
        <w:t>вуз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 отвечает за отбор (номинацию) </w:t>
      </w:r>
      <w:r w:rsidRPr="001B1267">
        <w:rPr>
          <w:rFonts w:ascii="Times New Roman" w:eastAsia="SimSun" w:hAnsi="Times New Roman"/>
          <w:sz w:val="20"/>
          <w:szCs w:val="20"/>
          <w:lang w:val="en-US"/>
        </w:rPr>
        <w:t>C</w:t>
      </w:r>
      <w:proofErr w:type="spellStart"/>
      <w:r w:rsidRPr="001B1267">
        <w:rPr>
          <w:rFonts w:ascii="Times New Roman" w:eastAsia="SimSun" w:hAnsi="Times New Roman"/>
          <w:sz w:val="20"/>
          <w:szCs w:val="20"/>
          <w:lang w:val="ru-RU"/>
        </w:rPr>
        <w:t>тудентов</w:t>
      </w:r>
      <w:proofErr w:type="spellEnd"/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 для участия в обмен</w:t>
      </w:r>
      <w:r>
        <w:rPr>
          <w:rFonts w:ascii="Times New Roman" w:eastAsia="SimSun" w:hAnsi="Times New Roman"/>
          <w:sz w:val="20"/>
          <w:szCs w:val="20"/>
          <w:lang w:val="ru-RU"/>
        </w:rPr>
        <w:t>е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 и за то, что каждый кандидат обладает достаточным уровнем знаний и языковыми навыками для обучения на языке преподавания, принятом в Принимающем </w:t>
      </w:r>
      <w:r>
        <w:rPr>
          <w:rFonts w:ascii="Times New Roman" w:eastAsia="SimSun" w:hAnsi="Times New Roman"/>
          <w:sz w:val="20"/>
          <w:szCs w:val="20"/>
          <w:lang w:val="ru-RU"/>
        </w:rPr>
        <w:t>вузе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. Стороны соглашаются, что Принимающий </w:t>
      </w:r>
      <w:r>
        <w:rPr>
          <w:rFonts w:ascii="Times New Roman" w:eastAsia="SimSun" w:hAnsi="Times New Roman"/>
          <w:sz w:val="20"/>
          <w:szCs w:val="20"/>
          <w:lang w:val="ru-RU"/>
        </w:rPr>
        <w:t>вуз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 сохраняет за собой право отклонить любую кандидатуру. В этом случае Направляющий </w:t>
      </w:r>
      <w:r>
        <w:rPr>
          <w:rFonts w:ascii="Times New Roman" w:eastAsia="SimSun" w:hAnsi="Times New Roman"/>
          <w:sz w:val="20"/>
          <w:szCs w:val="20"/>
          <w:lang w:val="ru-RU"/>
        </w:rPr>
        <w:t>вуз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 может представить на рассмотрение дополнительных кандидатов в установленный срок.</w:t>
      </w:r>
    </w:p>
    <w:p w14:paraId="7825934A" w14:textId="77777777" w:rsidR="00B06EDD" w:rsidRPr="001B1267" w:rsidRDefault="00B06EDD" w:rsidP="001B1267">
      <w:pPr>
        <w:widowControl w:val="0"/>
        <w:spacing w:after="0" w:line="240" w:lineRule="auto"/>
        <w:jc w:val="both"/>
        <w:rPr>
          <w:rFonts w:ascii="Times New Roman" w:eastAsia="SimSun" w:hAnsi="Times New Roman"/>
          <w:sz w:val="20"/>
          <w:szCs w:val="20"/>
          <w:lang w:val="ru-RU"/>
        </w:rPr>
      </w:pPr>
      <w:r w:rsidRPr="001B1267">
        <w:rPr>
          <w:rFonts w:ascii="Times New Roman" w:hAnsi="Times New Roman"/>
          <w:sz w:val="20"/>
          <w:szCs w:val="20"/>
          <w:lang w:val="ru-RU"/>
        </w:rPr>
        <w:t xml:space="preserve">2.2. 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Принимающий </w:t>
      </w:r>
      <w:r>
        <w:rPr>
          <w:rFonts w:ascii="Times New Roman" w:eastAsia="SimSun" w:hAnsi="Times New Roman"/>
          <w:sz w:val="20"/>
          <w:szCs w:val="20"/>
          <w:lang w:val="ru-RU"/>
        </w:rPr>
        <w:t xml:space="preserve">вуз 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обязуется предоставить Направляющему </w:t>
      </w:r>
      <w:r>
        <w:rPr>
          <w:rFonts w:ascii="Times New Roman" w:eastAsia="SimSun" w:hAnsi="Times New Roman"/>
          <w:sz w:val="20"/>
          <w:szCs w:val="20"/>
          <w:lang w:val="ru-RU"/>
        </w:rPr>
        <w:t>вуз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у всю необходимую информацию по процедурам подачи заявки, срокам, визовым вопросам и другим вопросам, необходимую </w:t>
      </w:r>
      <w:r w:rsidRPr="001B1267">
        <w:rPr>
          <w:rFonts w:ascii="Times New Roman" w:eastAsia="SimSun" w:hAnsi="Times New Roman"/>
          <w:sz w:val="20"/>
          <w:szCs w:val="20"/>
          <w:lang w:val="en-US"/>
        </w:rPr>
        <w:t>C</w:t>
      </w:r>
      <w:proofErr w:type="spellStart"/>
      <w:r w:rsidRPr="001B1267">
        <w:rPr>
          <w:rFonts w:ascii="Times New Roman" w:eastAsia="SimSun" w:hAnsi="Times New Roman"/>
          <w:sz w:val="20"/>
          <w:szCs w:val="20"/>
          <w:lang w:val="ru-RU"/>
        </w:rPr>
        <w:t>тудентам</w:t>
      </w:r>
      <w:proofErr w:type="spellEnd"/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 и сотрудникам для своевременного оформления участия </w:t>
      </w:r>
      <w:r w:rsidRPr="001B1267">
        <w:rPr>
          <w:rFonts w:ascii="Times New Roman" w:eastAsia="SimSun" w:hAnsi="Times New Roman"/>
          <w:sz w:val="20"/>
          <w:szCs w:val="20"/>
          <w:lang w:val="en-US"/>
        </w:rPr>
        <w:t>C</w:t>
      </w:r>
      <w:proofErr w:type="spellStart"/>
      <w:r w:rsidRPr="001B1267">
        <w:rPr>
          <w:rFonts w:ascii="Times New Roman" w:eastAsia="SimSun" w:hAnsi="Times New Roman"/>
          <w:sz w:val="20"/>
          <w:szCs w:val="20"/>
          <w:lang w:val="ru-RU"/>
        </w:rPr>
        <w:t>тудентов</w:t>
      </w:r>
      <w:proofErr w:type="spellEnd"/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 в обмен</w:t>
      </w:r>
      <w:r>
        <w:rPr>
          <w:rFonts w:ascii="Times New Roman" w:eastAsia="SimSun" w:hAnsi="Times New Roman"/>
          <w:sz w:val="20"/>
          <w:szCs w:val="20"/>
          <w:lang w:val="ru-RU"/>
        </w:rPr>
        <w:t>е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 с соблюдением сроков, установленным обоими </w:t>
      </w:r>
      <w:r>
        <w:rPr>
          <w:rFonts w:ascii="Times New Roman" w:eastAsia="SimSun" w:hAnsi="Times New Roman"/>
          <w:sz w:val="20"/>
          <w:szCs w:val="20"/>
          <w:lang w:val="ru-RU"/>
        </w:rPr>
        <w:t>вуз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ами. Студенты при поддержке соответствующих административных подразделений Направляющего </w:t>
      </w:r>
      <w:r>
        <w:rPr>
          <w:rFonts w:ascii="Times New Roman" w:eastAsia="SimSun" w:hAnsi="Times New Roman"/>
          <w:sz w:val="20"/>
          <w:szCs w:val="20"/>
          <w:lang w:val="ru-RU"/>
        </w:rPr>
        <w:t xml:space="preserve">вуза 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отвечают за своевременное предоставление заявок в Принимающий </w:t>
      </w:r>
      <w:r>
        <w:rPr>
          <w:rFonts w:ascii="Times New Roman" w:eastAsia="SimSun" w:hAnsi="Times New Roman"/>
          <w:sz w:val="20"/>
          <w:szCs w:val="20"/>
          <w:lang w:val="ru-RU"/>
        </w:rPr>
        <w:t>вуз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>.</w:t>
      </w:r>
    </w:p>
    <w:p w14:paraId="549067E8" w14:textId="77777777" w:rsidR="00B06EDD" w:rsidRDefault="00B06EDD" w:rsidP="001B1267">
      <w:pPr>
        <w:spacing w:after="0" w:line="240" w:lineRule="auto"/>
        <w:contextualSpacing/>
        <w:jc w:val="both"/>
        <w:rPr>
          <w:rFonts w:ascii="Times New Roman" w:eastAsia="SimSun" w:hAnsi="Times New Roman"/>
          <w:sz w:val="20"/>
          <w:szCs w:val="20"/>
          <w:lang w:val="ru-RU"/>
        </w:rPr>
      </w:pP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2.3. Студенты будут привлечены в Принимающий </w:t>
      </w:r>
      <w:r>
        <w:rPr>
          <w:rFonts w:ascii="Times New Roman" w:eastAsia="SimSun" w:hAnsi="Times New Roman"/>
          <w:sz w:val="20"/>
          <w:szCs w:val="20"/>
          <w:lang w:val="ru-RU"/>
        </w:rPr>
        <w:t>вуз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 в качестве студентов по обмену, при этом оставаясь студентами Направляющего </w:t>
      </w:r>
      <w:r>
        <w:rPr>
          <w:rFonts w:ascii="Times New Roman" w:eastAsia="SimSun" w:hAnsi="Times New Roman"/>
          <w:sz w:val="20"/>
          <w:szCs w:val="20"/>
          <w:lang w:val="ru-RU"/>
        </w:rPr>
        <w:t>вуз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а. Каждый </w:t>
      </w:r>
      <w:r w:rsidRPr="001B1267">
        <w:rPr>
          <w:rFonts w:ascii="Times New Roman" w:eastAsia="SimSun" w:hAnsi="Times New Roman"/>
          <w:sz w:val="20"/>
          <w:szCs w:val="20"/>
          <w:lang w:val="en-US"/>
        </w:rPr>
        <w:t>C</w:t>
      </w:r>
      <w:proofErr w:type="spellStart"/>
      <w:r w:rsidRPr="001B1267">
        <w:rPr>
          <w:rFonts w:ascii="Times New Roman" w:eastAsia="SimSun" w:hAnsi="Times New Roman"/>
          <w:sz w:val="20"/>
          <w:szCs w:val="20"/>
          <w:lang w:val="ru-RU"/>
        </w:rPr>
        <w:t>тудент</w:t>
      </w:r>
      <w:proofErr w:type="spellEnd"/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 обязан соблюдать правила и локальные нормативные акты Принимающего </w:t>
      </w:r>
      <w:r>
        <w:rPr>
          <w:rFonts w:ascii="Times New Roman" w:eastAsia="SimSun" w:hAnsi="Times New Roman"/>
          <w:sz w:val="20"/>
          <w:szCs w:val="20"/>
          <w:lang w:val="ru-RU"/>
        </w:rPr>
        <w:t>вуз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>а, а также законодательство страны пребывания в течение всего периода обучения по обмен</w:t>
      </w:r>
      <w:r>
        <w:rPr>
          <w:rFonts w:ascii="Times New Roman" w:eastAsia="SimSun" w:hAnsi="Times New Roman"/>
          <w:sz w:val="20"/>
          <w:szCs w:val="20"/>
          <w:lang w:val="ru-RU"/>
        </w:rPr>
        <w:t>у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. Несоблюдение установленных правил и законов может явиться поводом для досрочного прекращения пребывания Студента в Принимающем </w:t>
      </w:r>
      <w:r>
        <w:rPr>
          <w:rFonts w:ascii="Times New Roman" w:eastAsia="SimSun" w:hAnsi="Times New Roman"/>
          <w:sz w:val="20"/>
          <w:szCs w:val="20"/>
          <w:lang w:val="ru-RU"/>
        </w:rPr>
        <w:t>вуз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>е. Студенты в период обучения по обмен</w:t>
      </w:r>
      <w:r>
        <w:rPr>
          <w:rFonts w:ascii="Times New Roman" w:eastAsia="SimSun" w:hAnsi="Times New Roman"/>
          <w:sz w:val="20"/>
          <w:szCs w:val="20"/>
          <w:lang w:val="ru-RU"/>
        </w:rPr>
        <w:t>у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 пользуются теми же правами и возможностями, что и прочие студенты Принимающего </w:t>
      </w:r>
      <w:r>
        <w:rPr>
          <w:rFonts w:ascii="Times New Roman" w:eastAsia="SimSun" w:hAnsi="Times New Roman"/>
          <w:sz w:val="20"/>
          <w:szCs w:val="20"/>
          <w:lang w:val="ru-RU"/>
        </w:rPr>
        <w:t>вуз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>а. Ожидается, что Студенты будут обучаться по обмен</w:t>
      </w:r>
      <w:r>
        <w:rPr>
          <w:rFonts w:ascii="Times New Roman" w:eastAsia="SimSun" w:hAnsi="Times New Roman"/>
          <w:sz w:val="20"/>
          <w:szCs w:val="20"/>
          <w:lang w:val="ru-RU"/>
        </w:rPr>
        <w:t>у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 в Принимающем </w:t>
      </w:r>
      <w:r>
        <w:rPr>
          <w:rFonts w:ascii="Times New Roman" w:eastAsia="SimSun" w:hAnsi="Times New Roman"/>
          <w:sz w:val="20"/>
          <w:szCs w:val="20"/>
          <w:lang w:val="ru-RU"/>
        </w:rPr>
        <w:t>вуз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е в рамках очной формы обучения. </w:t>
      </w:r>
    </w:p>
    <w:p w14:paraId="42EF0A05" w14:textId="77777777" w:rsidR="00B06EDD" w:rsidRPr="001B1267" w:rsidRDefault="00B06EDD" w:rsidP="001B1267">
      <w:pPr>
        <w:widowControl w:val="0"/>
        <w:spacing w:after="0" w:line="240" w:lineRule="auto"/>
        <w:jc w:val="both"/>
        <w:rPr>
          <w:rFonts w:ascii="Times New Roman" w:eastAsia="SimSun" w:hAnsi="Times New Roman"/>
          <w:sz w:val="20"/>
          <w:szCs w:val="20"/>
          <w:lang w:val="ru-RU"/>
        </w:rPr>
      </w:pPr>
      <w:r w:rsidRPr="001B1267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2.4. Принимающему </w:t>
      </w:r>
      <w:r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вуз</w:t>
      </w:r>
      <w:r w:rsidRPr="001B1267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у по его запросу</w:t>
      </w:r>
      <w:r w:rsidRPr="001B1267" w:rsidDel="00553A26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 </w:t>
      </w:r>
      <w:r w:rsidRPr="001B1267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>должны быть предоставлены</w:t>
      </w:r>
      <w:r w:rsidRPr="001B1267" w:rsidDel="00553A26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 </w:t>
      </w:r>
      <w:r w:rsidRPr="001B1267">
        <w:rPr>
          <w:rFonts w:ascii="Times New Roman" w:eastAsia="Arial" w:hAnsi="Times New Roman"/>
          <w:color w:val="000000"/>
          <w:sz w:val="20"/>
          <w:szCs w:val="20"/>
          <w:lang w:val="ru-RU" w:eastAsia="es-AR"/>
        </w:rPr>
        <w:t xml:space="preserve">подтверждения академического уровня кандидатов и рекомендательные письма. </w:t>
      </w:r>
    </w:p>
    <w:p w14:paraId="67603A61" w14:textId="77777777" w:rsidR="00B06EDD" w:rsidRDefault="00B06EDD" w:rsidP="001B1267">
      <w:pPr>
        <w:spacing w:after="0" w:line="240" w:lineRule="auto"/>
        <w:contextualSpacing/>
        <w:jc w:val="both"/>
        <w:rPr>
          <w:rFonts w:ascii="Times New Roman" w:hAnsi="Times New Roman"/>
          <w:sz w:val="20"/>
          <w:szCs w:val="20"/>
          <w:lang w:val="ru-RU"/>
        </w:rPr>
      </w:pPr>
      <w:r w:rsidRPr="001B1267">
        <w:rPr>
          <w:rFonts w:ascii="Times New Roman" w:hAnsi="Times New Roman"/>
          <w:sz w:val="20"/>
          <w:szCs w:val="20"/>
          <w:lang w:val="ru-RU"/>
        </w:rPr>
        <w:t xml:space="preserve">2.5. Каждый </w:t>
      </w:r>
      <w:r w:rsidRPr="001B1267">
        <w:rPr>
          <w:rFonts w:ascii="Times New Roman" w:hAnsi="Times New Roman"/>
          <w:sz w:val="20"/>
          <w:szCs w:val="20"/>
          <w:lang w:val="en-US"/>
        </w:rPr>
        <w:t>C</w:t>
      </w:r>
      <w:proofErr w:type="spellStart"/>
      <w:r w:rsidRPr="001B1267">
        <w:rPr>
          <w:rFonts w:ascii="Times New Roman" w:hAnsi="Times New Roman"/>
          <w:sz w:val="20"/>
          <w:szCs w:val="20"/>
          <w:lang w:val="ru-RU"/>
        </w:rPr>
        <w:t>тудент</w:t>
      </w:r>
      <w:proofErr w:type="spellEnd"/>
      <w:r w:rsidRPr="001B1267">
        <w:rPr>
          <w:rFonts w:ascii="Times New Roman" w:hAnsi="Times New Roman"/>
          <w:sz w:val="20"/>
          <w:szCs w:val="20"/>
          <w:lang w:val="ru-RU"/>
        </w:rPr>
        <w:t xml:space="preserve"> обязан предоставить полис </w:t>
      </w:r>
      <w:r>
        <w:rPr>
          <w:rFonts w:ascii="Times New Roman" w:hAnsi="Times New Roman"/>
          <w:sz w:val="20"/>
          <w:szCs w:val="20"/>
          <w:lang w:val="ru-RU"/>
        </w:rPr>
        <w:t xml:space="preserve">добровольного 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медицинского страхования установленного образца, содержащий положения о репатриации и покрывающий весь период пребывания Студента в </w:t>
      </w:r>
      <w:r w:rsidRPr="001B1267">
        <w:rPr>
          <w:rFonts w:ascii="Times New Roman" w:hAnsi="Times New Roman"/>
          <w:sz w:val="20"/>
          <w:szCs w:val="20"/>
          <w:lang w:val="ru-RU"/>
        </w:rPr>
        <w:lastRenderedPageBreak/>
        <w:t xml:space="preserve">принимающей стране. Документы, подтверждающие наличие соответствующего полиса страхования, должны быть предоставлены в международные отделы обоих </w:t>
      </w:r>
      <w:r>
        <w:rPr>
          <w:rFonts w:ascii="Times New Roman" w:hAnsi="Times New Roman"/>
          <w:sz w:val="20"/>
          <w:szCs w:val="20"/>
          <w:lang w:val="ru-RU"/>
        </w:rPr>
        <w:t>вуз</w:t>
      </w:r>
      <w:r w:rsidRPr="001B1267">
        <w:rPr>
          <w:rFonts w:ascii="Times New Roman" w:hAnsi="Times New Roman"/>
          <w:sz w:val="20"/>
          <w:szCs w:val="20"/>
          <w:lang w:val="ru-RU"/>
        </w:rPr>
        <w:t>ов.</w:t>
      </w:r>
    </w:p>
    <w:p w14:paraId="71AC8FE6" w14:textId="77777777" w:rsidR="00B06EDD" w:rsidRPr="001B1267" w:rsidRDefault="00B06EDD" w:rsidP="001B1267">
      <w:pPr>
        <w:spacing w:after="0" w:line="240" w:lineRule="auto"/>
        <w:contextualSpacing/>
        <w:jc w:val="both"/>
        <w:rPr>
          <w:rFonts w:ascii="Times New Roman" w:eastAsia="SimSun" w:hAnsi="Times New Roman"/>
          <w:sz w:val="20"/>
          <w:szCs w:val="20"/>
          <w:lang w:val="ru-RU"/>
        </w:rPr>
      </w:pP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2.6. Каждая из сторон назначает Координатора для </w:t>
      </w:r>
      <w:r>
        <w:rPr>
          <w:rFonts w:ascii="Times New Roman" w:eastAsia="SimSun" w:hAnsi="Times New Roman"/>
          <w:sz w:val="20"/>
          <w:szCs w:val="20"/>
          <w:lang w:val="ru-RU"/>
        </w:rPr>
        <w:t>администрирования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 обмена в соответствии с Приложением А к настоящему </w:t>
      </w:r>
      <w:r>
        <w:rPr>
          <w:rFonts w:ascii="Times New Roman" w:eastAsia="SimSun" w:hAnsi="Times New Roman"/>
          <w:sz w:val="20"/>
          <w:szCs w:val="20"/>
          <w:lang w:val="ru-RU"/>
        </w:rPr>
        <w:t>Договору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. Координатор будет являться контактным лицом, отвечающим за организацию пребывания </w:t>
      </w:r>
      <w:r w:rsidRPr="001B1267">
        <w:rPr>
          <w:rFonts w:ascii="Times New Roman" w:eastAsia="SimSun" w:hAnsi="Times New Roman"/>
          <w:sz w:val="20"/>
          <w:szCs w:val="20"/>
          <w:lang w:val="en-US"/>
        </w:rPr>
        <w:t>C</w:t>
      </w:r>
      <w:proofErr w:type="spellStart"/>
      <w:r w:rsidRPr="001B1267">
        <w:rPr>
          <w:rFonts w:ascii="Times New Roman" w:eastAsia="SimSun" w:hAnsi="Times New Roman"/>
          <w:sz w:val="20"/>
          <w:szCs w:val="20"/>
          <w:lang w:val="ru-RU"/>
        </w:rPr>
        <w:t>тудентов</w:t>
      </w:r>
      <w:proofErr w:type="spellEnd"/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 и обеспечивающим все необходимые согласования на месте, а также иные вопросы благополучного пребывания и обучения </w:t>
      </w:r>
      <w:r w:rsidRPr="001B1267">
        <w:rPr>
          <w:rFonts w:ascii="Times New Roman" w:eastAsia="SimSun" w:hAnsi="Times New Roman"/>
          <w:sz w:val="20"/>
          <w:szCs w:val="20"/>
          <w:lang w:val="en-US"/>
        </w:rPr>
        <w:t>C</w:t>
      </w:r>
      <w:proofErr w:type="spellStart"/>
      <w:r w:rsidRPr="001B1267">
        <w:rPr>
          <w:rFonts w:ascii="Times New Roman" w:eastAsia="SimSun" w:hAnsi="Times New Roman"/>
          <w:sz w:val="20"/>
          <w:szCs w:val="20"/>
          <w:lang w:val="ru-RU"/>
        </w:rPr>
        <w:t>тудентов</w:t>
      </w:r>
      <w:proofErr w:type="spellEnd"/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 в Принимающем </w:t>
      </w:r>
      <w:r>
        <w:rPr>
          <w:rFonts w:ascii="Times New Roman" w:eastAsia="SimSun" w:hAnsi="Times New Roman"/>
          <w:sz w:val="20"/>
          <w:szCs w:val="20"/>
          <w:lang w:val="ru-RU"/>
        </w:rPr>
        <w:t>вуз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е. </w:t>
      </w:r>
    </w:p>
    <w:p w14:paraId="041963A5" w14:textId="77777777" w:rsidR="00B06EDD" w:rsidRDefault="00B06EDD" w:rsidP="001B1267">
      <w:pPr>
        <w:widowControl w:val="0"/>
        <w:tabs>
          <w:tab w:val="center" w:pos="4536"/>
          <w:tab w:val="left" w:pos="7331"/>
        </w:tabs>
        <w:spacing w:after="0" w:line="240" w:lineRule="auto"/>
        <w:rPr>
          <w:rFonts w:ascii="Times New Roman" w:hAnsi="Times New Roman"/>
          <w:b/>
          <w:color w:val="000000"/>
          <w:sz w:val="20"/>
          <w:szCs w:val="20"/>
          <w:lang w:val="ru-RU"/>
        </w:rPr>
      </w:pPr>
    </w:p>
    <w:p w14:paraId="5D10526F" w14:textId="77777777" w:rsidR="00B06EDD" w:rsidRPr="001B1267" w:rsidRDefault="00B06EDD" w:rsidP="001B1267">
      <w:pPr>
        <w:widowControl w:val="0"/>
        <w:tabs>
          <w:tab w:val="center" w:pos="4536"/>
          <w:tab w:val="left" w:pos="7331"/>
        </w:tabs>
        <w:spacing w:after="0" w:line="240" w:lineRule="auto"/>
        <w:rPr>
          <w:rFonts w:ascii="Times New Roman" w:hAnsi="Times New Roman"/>
          <w:b/>
          <w:color w:val="000000"/>
          <w:sz w:val="20"/>
          <w:szCs w:val="20"/>
          <w:lang w:val="ru-RU"/>
        </w:rPr>
      </w:pPr>
      <w:r w:rsidRPr="001B1267">
        <w:rPr>
          <w:rFonts w:ascii="Times New Roman" w:hAnsi="Times New Roman"/>
          <w:b/>
          <w:color w:val="000000"/>
          <w:sz w:val="20"/>
          <w:szCs w:val="20"/>
          <w:lang w:val="ru-RU"/>
        </w:rPr>
        <w:t xml:space="preserve">Статья 3. Льготы </w:t>
      </w:r>
    </w:p>
    <w:p w14:paraId="56374D95" w14:textId="77777777" w:rsidR="00B06EDD" w:rsidRPr="001B1267" w:rsidRDefault="00B06EDD" w:rsidP="001B1267">
      <w:pPr>
        <w:spacing w:after="0" w:line="240" w:lineRule="auto"/>
        <w:contextualSpacing/>
        <w:jc w:val="both"/>
        <w:rPr>
          <w:rFonts w:ascii="Times New Roman" w:eastAsia="SimSun" w:hAnsi="Times New Roman"/>
          <w:sz w:val="20"/>
          <w:szCs w:val="20"/>
          <w:lang w:val="ru-RU"/>
        </w:rPr>
      </w:pP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3.1. Принимающий </w:t>
      </w:r>
      <w:r>
        <w:rPr>
          <w:rFonts w:ascii="Times New Roman" w:eastAsia="SimSun" w:hAnsi="Times New Roman"/>
          <w:sz w:val="20"/>
          <w:szCs w:val="20"/>
          <w:lang w:val="ru-RU"/>
        </w:rPr>
        <w:t>вуз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 не будет взимать плату за обучение по обмен</w:t>
      </w:r>
      <w:r>
        <w:rPr>
          <w:rFonts w:ascii="Times New Roman" w:eastAsia="SimSun" w:hAnsi="Times New Roman"/>
          <w:sz w:val="20"/>
          <w:szCs w:val="20"/>
          <w:lang w:val="ru-RU"/>
        </w:rPr>
        <w:t>у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 со </w:t>
      </w:r>
      <w:r w:rsidRPr="001B1267">
        <w:rPr>
          <w:rFonts w:ascii="Times New Roman" w:eastAsia="SimSun" w:hAnsi="Times New Roman"/>
          <w:sz w:val="20"/>
          <w:szCs w:val="20"/>
          <w:lang w:val="en-US"/>
        </w:rPr>
        <w:t>C</w:t>
      </w:r>
      <w:proofErr w:type="spellStart"/>
      <w:r w:rsidRPr="001B1267">
        <w:rPr>
          <w:rFonts w:ascii="Times New Roman" w:eastAsia="SimSun" w:hAnsi="Times New Roman"/>
          <w:sz w:val="20"/>
          <w:szCs w:val="20"/>
          <w:lang w:val="ru-RU"/>
        </w:rPr>
        <w:t>тудентов</w:t>
      </w:r>
      <w:proofErr w:type="spellEnd"/>
      <w:r w:rsidRPr="001B1267">
        <w:rPr>
          <w:rFonts w:ascii="Times New Roman" w:eastAsia="SimSun" w:hAnsi="Times New Roman"/>
          <w:sz w:val="20"/>
          <w:szCs w:val="20"/>
          <w:lang w:val="ru-RU"/>
        </w:rPr>
        <w:t>. С учетом положений Статьи</w:t>
      </w:r>
      <w:r w:rsidR="00386E8E">
        <w:rPr>
          <w:rFonts w:ascii="Times New Roman" w:eastAsia="SimSun" w:hAnsi="Times New Roman"/>
          <w:sz w:val="20"/>
          <w:szCs w:val="20"/>
          <w:lang w:val="ru-RU"/>
        </w:rPr>
        <w:t> 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1 Главы </w:t>
      </w:r>
      <w:r w:rsidRPr="001B1267">
        <w:rPr>
          <w:rFonts w:ascii="Times New Roman" w:eastAsia="SimSun" w:hAnsi="Times New Roman"/>
          <w:sz w:val="20"/>
          <w:szCs w:val="20"/>
          <w:lang w:val="en-US"/>
        </w:rPr>
        <w:t>III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 </w:t>
      </w:r>
      <w:r>
        <w:rPr>
          <w:rFonts w:ascii="Times New Roman" w:eastAsia="SimSun" w:hAnsi="Times New Roman"/>
          <w:sz w:val="20"/>
          <w:szCs w:val="20"/>
          <w:lang w:val="ru-RU"/>
        </w:rPr>
        <w:t>Договора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 Стороны не будут осуществлять между собой каких-либо взаиморасчетов. Студенты самостоятельно оплачивают административные сборы Принимающего </w:t>
      </w:r>
      <w:r>
        <w:rPr>
          <w:rFonts w:ascii="Times New Roman" w:eastAsia="SimSun" w:hAnsi="Times New Roman"/>
          <w:sz w:val="20"/>
          <w:szCs w:val="20"/>
          <w:lang w:val="ru-RU"/>
        </w:rPr>
        <w:t>вуз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а (если таковые предусмотрены) и личные расходы на протяжении обучения в Принимающем </w:t>
      </w:r>
      <w:r>
        <w:rPr>
          <w:rFonts w:ascii="Times New Roman" w:eastAsia="SimSun" w:hAnsi="Times New Roman"/>
          <w:sz w:val="20"/>
          <w:szCs w:val="20"/>
          <w:lang w:val="ru-RU"/>
        </w:rPr>
        <w:t>вуз</w:t>
      </w:r>
      <w:r w:rsidRPr="001B1267">
        <w:rPr>
          <w:rFonts w:ascii="Times New Roman" w:eastAsia="SimSun" w:hAnsi="Times New Roman"/>
          <w:sz w:val="20"/>
          <w:szCs w:val="20"/>
          <w:lang w:val="ru-RU"/>
        </w:rPr>
        <w:t xml:space="preserve">е, в том числе расходы на приобретение необходимых учебных материалов, проживание, питание, транспорт, медицинскую страховку и прочие персональные и медицинские расходы. </w:t>
      </w:r>
    </w:p>
    <w:p w14:paraId="22A81E21" w14:textId="77777777" w:rsidR="00B06EDD" w:rsidRPr="001B1267" w:rsidRDefault="00B06EDD" w:rsidP="001B1267">
      <w:pPr>
        <w:widowControl w:val="0"/>
        <w:tabs>
          <w:tab w:val="center" w:pos="4536"/>
          <w:tab w:val="left" w:pos="7331"/>
        </w:tabs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  <w:lang w:val="ru-RU"/>
        </w:rPr>
      </w:pPr>
      <w:r w:rsidRPr="001B1267">
        <w:rPr>
          <w:rFonts w:ascii="Times New Roman" w:hAnsi="Times New Roman"/>
          <w:sz w:val="20"/>
          <w:szCs w:val="20"/>
          <w:lang w:val="ru-RU"/>
        </w:rPr>
        <w:t>3.2.</w:t>
      </w:r>
      <w:r>
        <w:rPr>
          <w:rFonts w:ascii="Times New Roman" w:hAnsi="Times New Roman"/>
          <w:sz w:val="20"/>
          <w:szCs w:val="20"/>
          <w:lang w:val="ru-RU"/>
        </w:rPr>
        <w:t xml:space="preserve"> 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Принимающий </w:t>
      </w:r>
      <w:r>
        <w:rPr>
          <w:rFonts w:ascii="Times New Roman" w:hAnsi="Times New Roman"/>
          <w:sz w:val="20"/>
          <w:szCs w:val="20"/>
          <w:lang w:val="ru-RU"/>
        </w:rPr>
        <w:t>вуз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 окажет возможное содействие Студенту в поиске подходящего жилья, включая предоставление места в общежитии </w:t>
      </w:r>
      <w:r>
        <w:rPr>
          <w:rFonts w:ascii="Times New Roman" w:hAnsi="Times New Roman"/>
          <w:sz w:val="20"/>
          <w:szCs w:val="20"/>
          <w:lang w:val="ru-RU"/>
        </w:rPr>
        <w:t>вуз</w:t>
      </w:r>
      <w:r w:rsidRPr="001B1267">
        <w:rPr>
          <w:rFonts w:ascii="Times New Roman" w:hAnsi="Times New Roman"/>
          <w:sz w:val="20"/>
          <w:szCs w:val="20"/>
          <w:lang w:val="ru-RU"/>
        </w:rPr>
        <w:t>а, при наличии такой возможности.</w:t>
      </w:r>
    </w:p>
    <w:p w14:paraId="26989907" w14:textId="77777777" w:rsidR="00B06EDD" w:rsidRDefault="00B06EDD" w:rsidP="001B1267">
      <w:pPr>
        <w:widowControl w:val="0"/>
        <w:tabs>
          <w:tab w:val="center" w:pos="4536"/>
          <w:tab w:val="left" w:pos="7331"/>
        </w:tabs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  <w:lang w:val="ru-RU"/>
        </w:rPr>
      </w:pPr>
    </w:p>
    <w:p w14:paraId="47336E7F" w14:textId="77777777" w:rsidR="00B06EDD" w:rsidRPr="001B1267" w:rsidRDefault="00B06EDD" w:rsidP="001B1267">
      <w:pPr>
        <w:widowControl w:val="0"/>
        <w:tabs>
          <w:tab w:val="center" w:pos="4536"/>
          <w:tab w:val="left" w:pos="7331"/>
        </w:tabs>
        <w:spacing w:after="0" w:line="240" w:lineRule="auto"/>
        <w:jc w:val="both"/>
        <w:rPr>
          <w:rFonts w:ascii="Times New Roman" w:hAnsi="Times New Roman"/>
          <w:b/>
          <w:color w:val="000000"/>
          <w:sz w:val="20"/>
          <w:szCs w:val="20"/>
          <w:lang w:val="ru-RU"/>
        </w:rPr>
      </w:pPr>
      <w:r w:rsidRPr="001B1267">
        <w:rPr>
          <w:rFonts w:ascii="Times New Roman" w:hAnsi="Times New Roman"/>
          <w:b/>
          <w:color w:val="000000"/>
          <w:sz w:val="20"/>
          <w:szCs w:val="20"/>
          <w:lang w:val="ru-RU"/>
        </w:rPr>
        <w:t>Статья 4. Программа обучения</w:t>
      </w:r>
    </w:p>
    <w:p w14:paraId="1B22C685" w14:textId="77777777" w:rsidR="00B06EDD" w:rsidRPr="001B1267" w:rsidRDefault="00B06EDD" w:rsidP="001B1267">
      <w:pPr>
        <w:widowControl w:val="0"/>
        <w:tabs>
          <w:tab w:val="center" w:pos="4536"/>
          <w:tab w:val="left" w:pos="7331"/>
        </w:tabs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  <w:lang w:val="ru-RU"/>
        </w:rPr>
      </w:pPr>
      <w:r w:rsidRPr="001B1267">
        <w:rPr>
          <w:rFonts w:ascii="Times New Roman" w:hAnsi="Times New Roman"/>
          <w:color w:val="000000"/>
          <w:sz w:val="20"/>
          <w:szCs w:val="20"/>
          <w:lang w:val="ru-RU"/>
        </w:rPr>
        <w:t xml:space="preserve">4.1. Студенты могут быть привлечены в рамках обучения по программе обмена на любой курс Принимающего </w:t>
      </w:r>
      <w:r>
        <w:rPr>
          <w:rFonts w:ascii="Times New Roman" w:hAnsi="Times New Roman"/>
          <w:color w:val="000000"/>
          <w:sz w:val="20"/>
          <w:szCs w:val="20"/>
          <w:lang w:val="ru-RU"/>
        </w:rPr>
        <w:t>вуз</w:t>
      </w:r>
      <w:r w:rsidRPr="001B1267">
        <w:rPr>
          <w:rFonts w:ascii="Times New Roman" w:hAnsi="Times New Roman"/>
          <w:color w:val="000000"/>
          <w:sz w:val="20"/>
          <w:szCs w:val="20"/>
          <w:lang w:val="ru-RU"/>
        </w:rPr>
        <w:t xml:space="preserve">а, а также на один курс русского языка как иностранного в НИУ ВШЭ (6 кредитов в системе </w:t>
      </w:r>
      <w:r w:rsidRPr="001B1267">
        <w:rPr>
          <w:rFonts w:ascii="Times New Roman" w:hAnsi="Times New Roman"/>
          <w:color w:val="000000"/>
          <w:sz w:val="20"/>
          <w:szCs w:val="20"/>
          <w:lang w:val="en-US"/>
        </w:rPr>
        <w:t>ECTS</w:t>
      </w:r>
      <w:r w:rsidRPr="001B1267">
        <w:rPr>
          <w:rFonts w:ascii="Times New Roman" w:hAnsi="Times New Roman"/>
          <w:color w:val="000000"/>
          <w:sz w:val="20"/>
          <w:szCs w:val="20"/>
          <w:lang w:val="ru-RU"/>
        </w:rPr>
        <w:t xml:space="preserve">), при условии получения согласия Направляющего </w:t>
      </w:r>
      <w:r>
        <w:rPr>
          <w:rFonts w:ascii="Times New Roman" w:hAnsi="Times New Roman"/>
          <w:color w:val="000000"/>
          <w:sz w:val="20"/>
          <w:szCs w:val="20"/>
          <w:lang w:val="ru-RU"/>
        </w:rPr>
        <w:t>вуз</w:t>
      </w:r>
      <w:r w:rsidRPr="001B1267">
        <w:rPr>
          <w:rFonts w:ascii="Times New Roman" w:hAnsi="Times New Roman"/>
          <w:color w:val="000000"/>
          <w:sz w:val="20"/>
          <w:szCs w:val="20"/>
          <w:lang w:val="ru-RU"/>
        </w:rPr>
        <w:t xml:space="preserve">а, а также при соблюдении иных требований Направляющего </w:t>
      </w:r>
      <w:r>
        <w:rPr>
          <w:rFonts w:ascii="Times New Roman" w:hAnsi="Times New Roman"/>
          <w:color w:val="000000"/>
          <w:sz w:val="20"/>
          <w:szCs w:val="20"/>
          <w:lang w:val="ru-RU"/>
        </w:rPr>
        <w:t>вуз</w:t>
      </w:r>
      <w:r w:rsidRPr="001B1267">
        <w:rPr>
          <w:rFonts w:ascii="Times New Roman" w:hAnsi="Times New Roman"/>
          <w:color w:val="000000"/>
          <w:sz w:val="20"/>
          <w:szCs w:val="20"/>
          <w:lang w:val="ru-RU"/>
        </w:rPr>
        <w:t xml:space="preserve">а, специфики учебной программы Принимающего </w:t>
      </w:r>
      <w:r>
        <w:rPr>
          <w:rFonts w:ascii="Times New Roman" w:hAnsi="Times New Roman"/>
          <w:color w:val="000000"/>
          <w:sz w:val="20"/>
          <w:szCs w:val="20"/>
          <w:lang w:val="ru-RU"/>
        </w:rPr>
        <w:t>вуз</w:t>
      </w:r>
      <w:r w:rsidRPr="001B1267">
        <w:rPr>
          <w:rFonts w:ascii="Times New Roman" w:hAnsi="Times New Roman"/>
          <w:color w:val="000000"/>
          <w:sz w:val="20"/>
          <w:szCs w:val="20"/>
          <w:lang w:val="ru-RU"/>
        </w:rPr>
        <w:t xml:space="preserve">а и наличия свободных мест. </w:t>
      </w:r>
      <w:r w:rsidRPr="00C60604">
        <w:rPr>
          <w:rFonts w:ascii="Times New Roman" w:hAnsi="Times New Roman"/>
          <w:color w:val="000000"/>
          <w:sz w:val="20"/>
          <w:szCs w:val="20"/>
          <w:lang w:val="ru-RU"/>
        </w:rPr>
        <w:t xml:space="preserve">При этом не менее 60% дисциплин </w:t>
      </w:r>
      <w:proofErr w:type="spellStart"/>
      <w:r w:rsidRPr="00C60604">
        <w:rPr>
          <w:rFonts w:ascii="Times New Roman" w:hAnsi="Times New Roman"/>
          <w:color w:val="000000"/>
          <w:sz w:val="20"/>
          <w:szCs w:val="20"/>
          <w:lang w:val="ru-RU"/>
        </w:rPr>
        <w:t>Cтуденты</w:t>
      </w:r>
      <w:proofErr w:type="spellEnd"/>
      <w:r w:rsidRPr="00C60604">
        <w:rPr>
          <w:rFonts w:ascii="Times New Roman" w:hAnsi="Times New Roman"/>
          <w:color w:val="000000"/>
          <w:sz w:val="20"/>
          <w:szCs w:val="20"/>
          <w:lang w:val="ru-RU"/>
        </w:rPr>
        <w:t xml:space="preserve"> должны выбрать из числа дисциплин, предлагаемых подразделением Принимающего </w:t>
      </w:r>
      <w:r>
        <w:rPr>
          <w:rFonts w:ascii="Times New Roman" w:hAnsi="Times New Roman"/>
          <w:color w:val="000000"/>
          <w:sz w:val="20"/>
          <w:szCs w:val="20"/>
          <w:lang w:val="ru-RU"/>
        </w:rPr>
        <w:t>вуз</w:t>
      </w:r>
      <w:r w:rsidRPr="00C60604">
        <w:rPr>
          <w:rFonts w:ascii="Times New Roman" w:hAnsi="Times New Roman"/>
          <w:color w:val="000000"/>
          <w:sz w:val="20"/>
          <w:szCs w:val="20"/>
          <w:lang w:val="ru-RU"/>
        </w:rPr>
        <w:t xml:space="preserve">а, обозначенном в Главе </w:t>
      </w:r>
      <w:r w:rsidRPr="00C60604">
        <w:rPr>
          <w:rFonts w:ascii="Times New Roman" w:hAnsi="Times New Roman"/>
          <w:color w:val="000000"/>
          <w:sz w:val="20"/>
          <w:szCs w:val="20"/>
          <w:lang w:val="en-US"/>
        </w:rPr>
        <w:t>I</w:t>
      </w:r>
      <w:r w:rsidRPr="00C60604">
        <w:rPr>
          <w:rFonts w:ascii="Times New Roman" w:hAnsi="Times New Roman"/>
          <w:color w:val="000000"/>
          <w:sz w:val="20"/>
          <w:szCs w:val="20"/>
          <w:lang w:val="ru-RU"/>
        </w:rPr>
        <w:t xml:space="preserve"> Договора.</w:t>
      </w:r>
    </w:p>
    <w:p w14:paraId="2026A1A1" w14:textId="77777777" w:rsidR="00B06EDD" w:rsidRPr="001B1267" w:rsidRDefault="00B06EDD" w:rsidP="001B1267">
      <w:pPr>
        <w:widowControl w:val="0"/>
        <w:tabs>
          <w:tab w:val="center" w:pos="4536"/>
          <w:tab w:val="left" w:pos="7331"/>
        </w:tabs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  <w:lang w:val="ru-RU"/>
        </w:rPr>
      </w:pPr>
      <w:r w:rsidRPr="001B1267">
        <w:rPr>
          <w:rFonts w:ascii="Times New Roman" w:hAnsi="Times New Roman"/>
          <w:color w:val="000000"/>
          <w:sz w:val="20"/>
          <w:szCs w:val="20"/>
          <w:lang w:val="ru-RU"/>
        </w:rPr>
        <w:t xml:space="preserve">4.2. По окончании обучения </w:t>
      </w:r>
      <w:r>
        <w:rPr>
          <w:rFonts w:ascii="Times New Roman" w:hAnsi="Times New Roman"/>
          <w:color w:val="000000"/>
          <w:sz w:val="20"/>
          <w:szCs w:val="20"/>
          <w:lang w:val="ru-RU"/>
        </w:rPr>
        <w:t xml:space="preserve">в </w:t>
      </w:r>
      <w:r w:rsidRPr="001B1267">
        <w:rPr>
          <w:rFonts w:ascii="Times New Roman" w:hAnsi="Times New Roman"/>
          <w:color w:val="000000"/>
          <w:sz w:val="20"/>
          <w:szCs w:val="20"/>
          <w:lang w:val="ru-RU"/>
        </w:rPr>
        <w:t>Принимающ</w:t>
      </w:r>
      <w:r>
        <w:rPr>
          <w:rFonts w:ascii="Times New Roman" w:hAnsi="Times New Roman"/>
          <w:color w:val="000000"/>
          <w:sz w:val="20"/>
          <w:szCs w:val="20"/>
          <w:lang w:val="ru-RU"/>
        </w:rPr>
        <w:t>ем</w:t>
      </w:r>
      <w:r w:rsidRPr="001B1267">
        <w:rPr>
          <w:rFonts w:ascii="Times New Roman" w:hAnsi="Times New Roman"/>
          <w:color w:val="000000"/>
          <w:sz w:val="20"/>
          <w:szCs w:val="20"/>
          <w:lang w:val="ru-RU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  <w:lang w:val="ru-RU"/>
        </w:rPr>
        <w:t>вузе</w:t>
      </w:r>
      <w:r w:rsidRPr="001B1267">
        <w:rPr>
          <w:rFonts w:ascii="Times New Roman" w:hAnsi="Times New Roman"/>
          <w:color w:val="000000"/>
          <w:sz w:val="20"/>
          <w:szCs w:val="20"/>
          <w:lang w:val="ru-RU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  <w:lang w:val="ru-RU"/>
        </w:rPr>
        <w:t xml:space="preserve">выписка </w:t>
      </w:r>
      <w:r w:rsidRPr="001B1267">
        <w:rPr>
          <w:rFonts w:ascii="Times New Roman" w:hAnsi="Times New Roman"/>
          <w:color w:val="000000"/>
          <w:sz w:val="20"/>
          <w:szCs w:val="20"/>
          <w:lang w:val="ru-RU"/>
        </w:rPr>
        <w:t>об академической успеваемости Студентов</w:t>
      </w:r>
      <w:r>
        <w:rPr>
          <w:rFonts w:ascii="Times New Roman" w:hAnsi="Times New Roman"/>
          <w:color w:val="000000"/>
          <w:sz w:val="20"/>
          <w:szCs w:val="20"/>
          <w:lang w:val="ru-RU"/>
        </w:rPr>
        <w:t xml:space="preserve"> будет направлена в Направляющий вуз</w:t>
      </w:r>
      <w:r w:rsidRPr="001B1267">
        <w:rPr>
          <w:rFonts w:ascii="Times New Roman" w:hAnsi="Times New Roman"/>
          <w:color w:val="000000"/>
          <w:sz w:val="20"/>
          <w:szCs w:val="20"/>
          <w:lang w:val="ru-RU"/>
        </w:rPr>
        <w:t xml:space="preserve">. Оценки выставляются в соответствии с системой, принятой в Принимающем </w:t>
      </w:r>
      <w:r>
        <w:rPr>
          <w:rFonts w:ascii="Times New Roman" w:hAnsi="Times New Roman"/>
          <w:color w:val="000000"/>
          <w:sz w:val="20"/>
          <w:szCs w:val="20"/>
          <w:lang w:val="ru-RU"/>
        </w:rPr>
        <w:t>вуз</w:t>
      </w:r>
      <w:r w:rsidRPr="001B1267">
        <w:rPr>
          <w:rFonts w:ascii="Times New Roman" w:hAnsi="Times New Roman"/>
          <w:color w:val="000000"/>
          <w:sz w:val="20"/>
          <w:szCs w:val="20"/>
          <w:lang w:val="ru-RU"/>
        </w:rPr>
        <w:t xml:space="preserve">е. Перевод оценок из одной системы в другую будет осуществляться Направляющим </w:t>
      </w:r>
      <w:r>
        <w:rPr>
          <w:rFonts w:ascii="Times New Roman" w:hAnsi="Times New Roman"/>
          <w:color w:val="000000"/>
          <w:sz w:val="20"/>
          <w:szCs w:val="20"/>
          <w:lang w:val="ru-RU"/>
        </w:rPr>
        <w:t>вуз</w:t>
      </w:r>
      <w:r w:rsidRPr="001B1267">
        <w:rPr>
          <w:rFonts w:ascii="Times New Roman" w:hAnsi="Times New Roman"/>
          <w:color w:val="000000"/>
          <w:sz w:val="20"/>
          <w:szCs w:val="20"/>
          <w:lang w:val="ru-RU"/>
        </w:rPr>
        <w:t xml:space="preserve">ом. </w:t>
      </w:r>
    </w:p>
    <w:p w14:paraId="051351A4" w14:textId="77777777" w:rsidR="00B06EDD" w:rsidRPr="001B1267" w:rsidRDefault="00B06EDD" w:rsidP="00CD2638">
      <w:pPr>
        <w:widowControl w:val="0"/>
        <w:tabs>
          <w:tab w:val="center" w:pos="4536"/>
          <w:tab w:val="left" w:pos="7331"/>
        </w:tabs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  <w:lang w:val="ru-RU"/>
        </w:rPr>
      </w:pPr>
      <w:r w:rsidRPr="001B1267">
        <w:rPr>
          <w:rFonts w:ascii="Times New Roman" w:hAnsi="Times New Roman"/>
          <w:color w:val="000000"/>
          <w:sz w:val="20"/>
          <w:szCs w:val="20"/>
          <w:lang w:val="ru-RU"/>
        </w:rPr>
        <w:t>4.3. Каждая и</w:t>
      </w:r>
      <w:r>
        <w:rPr>
          <w:rFonts w:ascii="Times New Roman" w:hAnsi="Times New Roman"/>
          <w:color w:val="000000"/>
          <w:sz w:val="20"/>
          <w:szCs w:val="20"/>
          <w:lang w:val="ru-RU"/>
        </w:rPr>
        <w:t>з</w:t>
      </w:r>
      <w:r w:rsidRPr="001B1267">
        <w:rPr>
          <w:rFonts w:ascii="Times New Roman" w:hAnsi="Times New Roman"/>
          <w:color w:val="000000"/>
          <w:sz w:val="20"/>
          <w:szCs w:val="20"/>
          <w:lang w:val="ru-RU"/>
        </w:rPr>
        <w:t xml:space="preserve"> Сторон обязуется признавать кредиты, полученные Студентами в Принимающем </w:t>
      </w:r>
      <w:r>
        <w:rPr>
          <w:rFonts w:ascii="Times New Roman" w:hAnsi="Times New Roman"/>
          <w:color w:val="000000"/>
          <w:sz w:val="20"/>
          <w:szCs w:val="20"/>
          <w:lang w:val="ru-RU"/>
        </w:rPr>
        <w:t>вуз</w:t>
      </w:r>
      <w:r w:rsidRPr="001B1267">
        <w:rPr>
          <w:rFonts w:ascii="Times New Roman" w:hAnsi="Times New Roman"/>
          <w:color w:val="000000"/>
          <w:sz w:val="20"/>
          <w:szCs w:val="20"/>
          <w:lang w:val="ru-RU"/>
        </w:rPr>
        <w:t>е, при условии совместимости пройденн</w:t>
      </w:r>
      <w:r>
        <w:rPr>
          <w:rFonts w:ascii="Times New Roman" w:hAnsi="Times New Roman"/>
          <w:color w:val="000000"/>
          <w:sz w:val="20"/>
          <w:szCs w:val="20"/>
          <w:lang w:val="ru-RU"/>
        </w:rPr>
        <w:t>ых</w:t>
      </w:r>
      <w:r w:rsidRPr="001B1267">
        <w:rPr>
          <w:rFonts w:ascii="Times New Roman" w:hAnsi="Times New Roman"/>
          <w:color w:val="000000"/>
          <w:sz w:val="20"/>
          <w:szCs w:val="20"/>
          <w:lang w:val="ru-RU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  <w:lang w:val="ru-RU"/>
        </w:rPr>
        <w:t>дисциплин</w:t>
      </w:r>
      <w:r w:rsidRPr="001B1267">
        <w:rPr>
          <w:rFonts w:ascii="Times New Roman" w:hAnsi="Times New Roman"/>
          <w:color w:val="000000"/>
          <w:sz w:val="20"/>
          <w:szCs w:val="20"/>
          <w:lang w:val="ru-RU"/>
        </w:rPr>
        <w:t xml:space="preserve"> и учебной программы Студента в Направляющем </w:t>
      </w:r>
      <w:r>
        <w:rPr>
          <w:rFonts w:ascii="Times New Roman" w:hAnsi="Times New Roman"/>
          <w:color w:val="000000"/>
          <w:sz w:val="20"/>
          <w:szCs w:val="20"/>
          <w:lang w:val="ru-RU"/>
        </w:rPr>
        <w:t>вуз</w:t>
      </w:r>
      <w:r w:rsidRPr="001B1267">
        <w:rPr>
          <w:rFonts w:ascii="Times New Roman" w:hAnsi="Times New Roman"/>
          <w:color w:val="000000"/>
          <w:sz w:val="20"/>
          <w:szCs w:val="20"/>
          <w:lang w:val="ru-RU"/>
        </w:rPr>
        <w:t>е.</w:t>
      </w:r>
    </w:p>
    <w:p w14:paraId="512FC43D" w14:textId="77777777" w:rsidR="00B06EDD" w:rsidRDefault="00B06EDD" w:rsidP="00C30608">
      <w:pPr>
        <w:spacing w:after="0" w:line="240" w:lineRule="auto"/>
        <w:jc w:val="both"/>
        <w:rPr>
          <w:rFonts w:ascii="Times New Roman" w:hAnsi="Times New Roman"/>
          <w:b/>
          <w:sz w:val="20"/>
          <w:szCs w:val="20"/>
          <w:lang w:val="ru-RU"/>
        </w:rPr>
      </w:pPr>
    </w:p>
    <w:p w14:paraId="308832D3" w14:textId="77777777" w:rsidR="00B06EDD" w:rsidRPr="001B1267" w:rsidRDefault="00B06EDD" w:rsidP="00C30608">
      <w:pPr>
        <w:spacing w:after="0" w:line="240" w:lineRule="auto"/>
        <w:jc w:val="both"/>
        <w:rPr>
          <w:rFonts w:ascii="Times New Roman" w:hAnsi="Times New Roman"/>
          <w:b/>
          <w:sz w:val="20"/>
          <w:szCs w:val="20"/>
          <w:lang w:val="ru-RU"/>
        </w:rPr>
      </w:pPr>
      <w:r w:rsidRPr="001B1267">
        <w:rPr>
          <w:rFonts w:ascii="Times New Roman" w:hAnsi="Times New Roman"/>
          <w:b/>
          <w:sz w:val="20"/>
          <w:szCs w:val="20"/>
          <w:lang w:val="ru-RU"/>
        </w:rPr>
        <w:t xml:space="preserve">Глава </w:t>
      </w:r>
      <w:r w:rsidRPr="001B1267">
        <w:rPr>
          <w:rFonts w:ascii="Times New Roman" w:hAnsi="Times New Roman"/>
          <w:b/>
          <w:sz w:val="20"/>
          <w:szCs w:val="20"/>
          <w:lang w:val="en-US"/>
        </w:rPr>
        <w:t>IV</w:t>
      </w:r>
      <w:r w:rsidRPr="001B1267">
        <w:rPr>
          <w:rFonts w:ascii="Times New Roman" w:hAnsi="Times New Roman"/>
          <w:b/>
          <w:sz w:val="20"/>
          <w:szCs w:val="20"/>
          <w:lang w:val="ru-RU"/>
        </w:rPr>
        <w:t xml:space="preserve">. Дата вступления в силу </w:t>
      </w:r>
      <w:r>
        <w:rPr>
          <w:rFonts w:ascii="Times New Roman" w:hAnsi="Times New Roman"/>
          <w:b/>
          <w:sz w:val="20"/>
          <w:szCs w:val="20"/>
          <w:lang w:val="ru-RU"/>
        </w:rPr>
        <w:t>Договора</w:t>
      </w:r>
      <w:r w:rsidRPr="001B1267">
        <w:rPr>
          <w:rFonts w:ascii="Times New Roman" w:hAnsi="Times New Roman"/>
          <w:b/>
          <w:sz w:val="20"/>
          <w:szCs w:val="20"/>
          <w:lang w:val="ru-RU"/>
        </w:rPr>
        <w:t xml:space="preserve"> и его расторжение </w:t>
      </w:r>
    </w:p>
    <w:p w14:paraId="74129A3F" w14:textId="77777777" w:rsidR="00B06EDD" w:rsidRPr="00041C9A" w:rsidRDefault="00B06EDD" w:rsidP="001B1267">
      <w:pPr>
        <w:widowControl w:val="0"/>
        <w:tabs>
          <w:tab w:val="left" w:pos="426"/>
          <w:tab w:val="left" w:pos="2127"/>
        </w:tabs>
        <w:spacing w:after="0" w:line="240" w:lineRule="auto"/>
        <w:jc w:val="both"/>
        <w:rPr>
          <w:rFonts w:ascii="Times New Roman" w:hAnsi="Times New Roman"/>
          <w:sz w:val="20"/>
          <w:szCs w:val="20"/>
          <w:lang w:val="ru-RU"/>
        </w:rPr>
      </w:pPr>
      <w:r w:rsidRPr="00041C9A">
        <w:rPr>
          <w:rFonts w:ascii="Times New Roman" w:hAnsi="Times New Roman"/>
          <w:sz w:val="20"/>
          <w:szCs w:val="20"/>
          <w:lang w:val="ru-RU"/>
        </w:rPr>
        <w:t>1. Настоящий Договор действует в течение</w:t>
      </w:r>
      <w:r w:rsidR="00386E8E" w:rsidRPr="00041C9A">
        <w:rPr>
          <w:rFonts w:ascii="Times New Roman" w:hAnsi="Times New Roman"/>
          <w:sz w:val="20"/>
          <w:szCs w:val="20"/>
          <w:lang w:val="ru-RU"/>
        </w:rPr>
        <w:t xml:space="preserve"> 3</w:t>
      </w:r>
      <w:r w:rsidRPr="00041C9A">
        <w:rPr>
          <w:rFonts w:ascii="Times New Roman" w:hAnsi="Times New Roman"/>
          <w:sz w:val="20"/>
          <w:szCs w:val="20"/>
          <w:lang w:val="ru-RU"/>
        </w:rPr>
        <w:t xml:space="preserve"> </w:t>
      </w:r>
      <w:r w:rsidR="00386E8E" w:rsidRPr="00041C9A">
        <w:rPr>
          <w:rFonts w:ascii="Times New Roman" w:hAnsi="Times New Roman"/>
          <w:sz w:val="20"/>
          <w:szCs w:val="20"/>
          <w:lang w:val="ru-RU"/>
        </w:rPr>
        <w:t>(</w:t>
      </w:r>
      <w:r w:rsidRPr="00041C9A">
        <w:rPr>
          <w:rFonts w:ascii="Times New Roman" w:hAnsi="Times New Roman"/>
          <w:sz w:val="20"/>
          <w:szCs w:val="20"/>
          <w:lang w:val="ru-RU"/>
        </w:rPr>
        <w:t>трех</w:t>
      </w:r>
      <w:r w:rsidR="00386E8E" w:rsidRPr="00041C9A">
        <w:rPr>
          <w:rFonts w:ascii="Times New Roman" w:hAnsi="Times New Roman"/>
          <w:sz w:val="20"/>
          <w:szCs w:val="20"/>
          <w:lang w:val="ru-RU"/>
        </w:rPr>
        <w:t xml:space="preserve">) </w:t>
      </w:r>
      <w:r w:rsidRPr="00041C9A">
        <w:rPr>
          <w:rFonts w:ascii="Times New Roman" w:hAnsi="Times New Roman"/>
          <w:sz w:val="20"/>
          <w:szCs w:val="20"/>
          <w:lang w:val="ru-RU"/>
        </w:rPr>
        <w:t>лет с даты вступления в силу.</w:t>
      </w:r>
    </w:p>
    <w:p w14:paraId="08B45BAD" w14:textId="2BB89A82" w:rsidR="00985F74" w:rsidRPr="00985F74" w:rsidRDefault="00985F74" w:rsidP="00985F74">
      <w:pPr>
        <w:spacing w:after="0" w:line="240" w:lineRule="auto"/>
        <w:jc w:val="both"/>
        <w:rPr>
          <w:rFonts w:ascii="Times New Roman" w:hAnsi="Times New Roman"/>
          <w:lang w:val="ru-RU"/>
        </w:rPr>
      </w:pPr>
      <w:r w:rsidRPr="00805E15">
        <w:rPr>
          <w:rStyle w:val="a9"/>
        </w:rPr>
        <w:commentReference w:id="0"/>
      </w:r>
      <w:r w:rsidR="00B06EDD" w:rsidRPr="00041C9A">
        <w:rPr>
          <w:rFonts w:ascii="Times New Roman" w:hAnsi="Times New Roman"/>
          <w:sz w:val="20"/>
          <w:szCs w:val="24"/>
          <w:shd w:val="clear" w:color="auto" w:fill="FFFFFF"/>
          <w:lang w:val="ru-RU"/>
        </w:rPr>
        <w:t>В соответствии со статьей 105 российского Федерального закона от</w:t>
      </w:r>
      <w:r w:rsidR="00B06EDD" w:rsidRPr="00041C9A">
        <w:rPr>
          <w:rFonts w:ascii="Times New Roman" w:hAnsi="Times New Roman"/>
          <w:sz w:val="20"/>
          <w:szCs w:val="24"/>
          <w:shd w:val="clear" w:color="auto" w:fill="FFFFFF"/>
        </w:rPr>
        <w:t> </w:t>
      </w:r>
      <w:r w:rsidR="00B06EDD" w:rsidRPr="00041C9A">
        <w:rPr>
          <w:rFonts w:ascii="Times New Roman" w:hAnsi="Times New Roman"/>
          <w:sz w:val="20"/>
          <w:szCs w:val="24"/>
          <w:shd w:val="clear" w:color="auto" w:fill="FFFFFF"/>
          <w:lang w:val="ru-RU"/>
        </w:rPr>
        <w:t>29.12.2012 №</w:t>
      </w:r>
      <w:r w:rsidR="00B06EDD" w:rsidRPr="00041C9A">
        <w:rPr>
          <w:rFonts w:ascii="Times New Roman" w:hAnsi="Times New Roman"/>
          <w:sz w:val="20"/>
          <w:szCs w:val="24"/>
          <w:shd w:val="clear" w:color="auto" w:fill="FFFFFF"/>
        </w:rPr>
        <w:t> </w:t>
      </w:r>
      <w:r w:rsidR="00B06EDD" w:rsidRPr="00041C9A">
        <w:rPr>
          <w:rFonts w:ascii="Times New Roman" w:hAnsi="Times New Roman"/>
          <w:sz w:val="20"/>
          <w:szCs w:val="24"/>
          <w:shd w:val="clear" w:color="auto" w:fill="FFFFFF"/>
          <w:lang w:val="ru-RU"/>
        </w:rPr>
        <w:t>273-ФЗ «Об образовании в Российской Федерации» в отношении Договора требуется получение заключения от российского федерального уполномоченного органа (</w:t>
      </w:r>
      <w:proofErr w:type="spellStart"/>
      <w:r w:rsidR="00B06EDD" w:rsidRPr="00041C9A">
        <w:rPr>
          <w:rFonts w:ascii="Times New Roman" w:hAnsi="Times New Roman"/>
          <w:sz w:val="20"/>
          <w:szCs w:val="24"/>
          <w:shd w:val="clear" w:color="auto" w:fill="FFFFFF"/>
          <w:lang w:val="ru-RU"/>
        </w:rPr>
        <w:t>Минобрнауки</w:t>
      </w:r>
      <w:proofErr w:type="spellEnd"/>
      <w:r w:rsidR="00B06EDD" w:rsidRPr="00041C9A">
        <w:rPr>
          <w:rFonts w:ascii="Times New Roman" w:hAnsi="Times New Roman"/>
          <w:sz w:val="20"/>
          <w:szCs w:val="24"/>
          <w:shd w:val="clear" w:color="auto" w:fill="FFFFFF"/>
          <w:lang w:val="ru-RU"/>
        </w:rPr>
        <w:t xml:space="preserve"> России</w:t>
      </w:r>
      <w:r w:rsidR="00B064D1">
        <w:rPr>
          <w:rFonts w:ascii="Times New Roman" w:hAnsi="Times New Roman"/>
          <w:sz w:val="20"/>
          <w:szCs w:val="24"/>
          <w:shd w:val="clear" w:color="auto" w:fill="FFFFFF"/>
          <w:lang w:val="ru-RU"/>
        </w:rPr>
        <w:t>).</w:t>
      </w:r>
    </w:p>
    <w:p w14:paraId="0A2DA7D6" w14:textId="77777777" w:rsidR="00B06EDD" w:rsidRPr="00041C9A" w:rsidRDefault="00B06EDD" w:rsidP="001B1267">
      <w:pPr>
        <w:widowControl w:val="0"/>
        <w:tabs>
          <w:tab w:val="left" w:pos="426"/>
          <w:tab w:val="left" w:pos="2127"/>
        </w:tabs>
        <w:spacing w:after="0" w:line="240" w:lineRule="auto"/>
        <w:jc w:val="both"/>
        <w:rPr>
          <w:rFonts w:ascii="Times New Roman" w:hAnsi="Times New Roman"/>
          <w:sz w:val="20"/>
          <w:szCs w:val="20"/>
          <w:lang w:val="ru-RU"/>
        </w:rPr>
      </w:pPr>
      <w:r w:rsidRPr="00041C9A">
        <w:rPr>
          <w:rFonts w:ascii="Times New Roman" w:hAnsi="Times New Roman"/>
          <w:sz w:val="20"/>
          <w:szCs w:val="24"/>
          <w:shd w:val="clear" w:color="auto" w:fill="FFFFFF"/>
          <w:lang w:val="ru-RU"/>
        </w:rPr>
        <w:t>Договор вступает в силу и считается заключенным со дня получения НИУ ВШЭ такого заключения, кроме случаев, когда соответствующее заключение получено до подписания Договора. В этом случае Договор вступает в силу с момента его подписания Сторонами</w:t>
      </w:r>
      <w:r w:rsidRPr="00041C9A">
        <w:rPr>
          <w:rFonts w:ascii="Times New Roman" w:hAnsi="Times New Roman"/>
          <w:sz w:val="20"/>
          <w:szCs w:val="20"/>
          <w:lang w:val="ru-RU"/>
        </w:rPr>
        <w:t>.</w:t>
      </w:r>
    </w:p>
    <w:p w14:paraId="148C61C2" w14:textId="77777777" w:rsidR="00B06EDD" w:rsidRDefault="00B06EDD" w:rsidP="001B1267">
      <w:pPr>
        <w:widowControl w:val="0"/>
        <w:tabs>
          <w:tab w:val="left" w:pos="426"/>
          <w:tab w:val="left" w:pos="2127"/>
        </w:tabs>
        <w:spacing w:after="0" w:line="240" w:lineRule="auto"/>
        <w:jc w:val="both"/>
        <w:rPr>
          <w:rFonts w:ascii="Times New Roman" w:hAnsi="Times New Roman"/>
          <w:sz w:val="20"/>
          <w:szCs w:val="20"/>
          <w:lang w:val="ru-RU"/>
        </w:rPr>
      </w:pPr>
      <w:r w:rsidRPr="00041C9A">
        <w:rPr>
          <w:rFonts w:ascii="Times New Roman" w:hAnsi="Times New Roman"/>
          <w:bCs/>
          <w:sz w:val="20"/>
          <w:szCs w:val="20"/>
          <w:lang w:val="ru-RU"/>
        </w:rPr>
        <w:t xml:space="preserve">При отсутствии возражений сторон срок действия Договора может быть продлен новым письменным соглашением. </w:t>
      </w:r>
      <w:r w:rsidRPr="00041C9A">
        <w:rPr>
          <w:rFonts w:ascii="Times New Roman" w:hAnsi="Times New Roman"/>
          <w:sz w:val="20"/>
          <w:szCs w:val="20"/>
          <w:lang w:val="ru-RU"/>
        </w:rPr>
        <w:t>В Договоре могут быть внесены изменения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 по взаимному согласованию Сторон.</w:t>
      </w:r>
      <w:r>
        <w:rPr>
          <w:rFonts w:ascii="Times New Roman" w:hAnsi="Times New Roman"/>
          <w:sz w:val="20"/>
          <w:szCs w:val="20"/>
          <w:lang w:val="ru-RU"/>
        </w:rPr>
        <w:t xml:space="preserve"> </w:t>
      </w:r>
    </w:p>
    <w:p w14:paraId="688F1EF9" w14:textId="77777777" w:rsidR="00B06EDD" w:rsidRDefault="00B06EDD" w:rsidP="001B1267">
      <w:pPr>
        <w:widowControl w:val="0"/>
        <w:tabs>
          <w:tab w:val="left" w:pos="426"/>
          <w:tab w:val="left" w:pos="2127"/>
        </w:tabs>
        <w:spacing w:after="0" w:line="240" w:lineRule="auto"/>
        <w:jc w:val="both"/>
        <w:rPr>
          <w:rFonts w:ascii="Times New Roman" w:hAnsi="Times New Roman"/>
          <w:sz w:val="20"/>
          <w:szCs w:val="20"/>
          <w:lang w:val="ru-RU"/>
        </w:rPr>
      </w:pPr>
      <w:r w:rsidRPr="001B1267">
        <w:rPr>
          <w:rFonts w:ascii="Times New Roman" w:hAnsi="Times New Roman"/>
          <w:sz w:val="20"/>
          <w:szCs w:val="20"/>
          <w:lang w:val="ru-RU"/>
        </w:rPr>
        <w:t>2. Каждая из Сторон может расторгнуть настоящ</w:t>
      </w:r>
      <w:r>
        <w:rPr>
          <w:rFonts w:ascii="Times New Roman" w:hAnsi="Times New Roman"/>
          <w:sz w:val="20"/>
          <w:szCs w:val="20"/>
          <w:lang w:val="ru-RU"/>
        </w:rPr>
        <w:t>ий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/>
          <w:sz w:val="20"/>
          <w:szCs w:val="20"/>
          <w:lang w:val="ru-RU"/>
        </w:rPr>
        <w:t>Договор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 в любое время, направив письменное уведомление в адрес другой Стороны. </w:t>
      </w:r>
      <w:r>
        <w:rPr>
          <w:rFonts w:ascii="Times New Roman" w:hAnsi="Times New Roman"/>
          <w:sz w:val="20"/>
          <w:szCs w:val="20"/>
          <w:lang w:val="ru-RU"/>
        </w:rPr>
        <w:t>Договор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 прекращает де</w:t>
      </w:r>
      <w:r w:rsidR="00FA7BC0">
        <w:rPr>
          <w:rFonts w:ascii="Times New Roman" w:hAnsi="Times New Roman"/>
          <w:sz w:val="20"/>
          <w:szCs w:val="20"/>
          <w:lang w:val="ru-RU"/>
        </w:rPr>
        <w:t>йствие по истечении 6 (</w:t>
      </w:r>
      <w:r w:rsidRPr="001B1267">
        <w:rPr>
          <w:rFonts w:ascii="Times New Roman" w:hAnsi="Times New Roman"/>
          <w:sz w:val="20"/>
          <w:szCs w:val="20"/>
          <w:lang w:val="ru-RU"/>
        </w:rPr>
        <w:t>шести</w:t>
      </w:r>
      <w:r w:rsidR="00FA7BC0">
        <w:rPr>
          <w:rFonts w:ascii="Times New Roman" w:hAnsi="Times New Roman"/>
          <w:sz w:val="20"/>
          <w:szCs w:val="20"/>
          <w:lang w:val="ru-RU"/>
        </w:rPr>
        <w:t>)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 месяцев с момента направления вышеупомянутого письменного уведомления.</w:t>
      </w:r>
    </w:p>
    <w:p w14:paraId="55A42BF2" w14:textId="77777777" w:rsidR="00B06EDD" w:rsidRDefault="00B06EDD" w:rsidP="00554595">
      <w:pPr>
        <w:widowControl w:val="0"/>
        <w:tabs>
          <w:tab w:val="left" w:pos="426"/>
          <w:tab w:val="left" w:pos="2127"/>
        </w:tabs>
        <w:spacing w:after="0" w:line="240" w:lineRule="auto"/>
        <w:jc w:val="both"/>
        <w:rPr>
          <w:rFonts w:ascii="Times New Roman" w:hAnsi="Times New Roman"/>
          <w:sz w:val="20"/>
          <w:szCs w:val="20"/>
          <w:lang w:val="ru-RU"/>
        </w:rPr>
      </w:pPr>
      <w:r w:rsidRPr="001B1267">
        <w:rPr>
          <w:rFonts w:ascii="Times New Roman" w:hAnsi="Times New Roman"/>
          <w:sz w:val="20"/>
          <w:szCs w:val="20"/>
          <w:lang w:val="ru-RU"/>
        </w:rPr>
        <w:t xml:space="preserve">Прекращение действия данного </w:t>
      </w:r>
      <w:r>
        <w:rPr>
          <w:rFonts w:ascii="Times New Roman" w:hAnsi="Times New Roman"/>
          <w:sz w:val="20"/>
          <w:szCs w:val="20"/>
          <w:lang w:val="ru-RU"/>
        </w:rPr>
        <w:t>Договора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 не влияет на статус любого </w:t>
      </w:r>
      <w:r w:rsidRPr="001B1267">
        <w:rPr>
          <w:rFonts w:ascii="Times New Roman" w:hAnsi="Times New Roman"/>
          <w:sz w:val="20"/>
          <w:szCs w:val="20"/>
          <w:lang w:val="en-US"/>
        </w:rPr>
        <w:t>C</w:t>
      </w:r>
      <w:proofErr w:type="spellStart"/>
      <w:r w:rsidRPr="001B1267">
        <w:rPr>
          <w:rFonts w:ascii="Times New Roman" w:hAnsi="Times New Roman"/>
          <w:sz w:val="20"/>
          <w:szCs w:val="20"/>
          <w:lang w:val="ru-RU"/>
        </w:rPr>
        <w:t>тудента</w:t>
      </w:r>
      <w:proofErr w:type="spellEnd"/>
      <w:r w:rsidRPr="001B1267">
        <w:rPr>
          <w:rFonts w:ascii="Times New Roman" w:hAnsi="Times New Roman"/>
          <w:sz w:val="20"/>
          <w:szCs w:val="20"/>
          <w:lang w:val="ru-RU"/>
        </w:rPr>
        <w:t xml:space="preserve">. Все обязательства Сторон в отношении любого </w:t>
      </w:r>
      <w:r w:rsidRPr="001B1267">
        <w:rPr>
          <w:rFonts w:ascii="Times New Roman" w:hAnsi="Times New Roman"/>
          <w:sz w:val="20"/>
          <w:szCs w:val="20"/>
          <w:lang w:val="en-US"/>
        </w:rPr>
        <w:t>C</w:t>
      </w:r>
      <w:proofErr w:type="spellStart"/>
      <w:r w:rsidRPr="001B1267">
        <w:rPr>
          <w:rFonts w:ascii="Times New Roman" w:hAnsi="Times New Roman"/>
          <w:sz w:val="20"/>
          <w:szCs w:val="20"/>
          <w:lang w:val="ru-RU"/>
        </w:rPr>
        <w:t>тудента</w:t>
      </w:r>
      <w:proofErr w:type="spellEnd"/>
      <w:r w:rsidRPr="001B1267">
        <w:rPr>
          <w:rFonts w:ascii="Times New Roman" w:hAnsi="Times New Roman"/>
          <w:sz w:val="20"/>
          <w:szCs w:val="20"/>
          <w:lang w:val="ru-RU"/>
        </w:rPr>
        <w:t xml:space="preserve"> сохраняются до конца срока обучения вне зависимости от прекращения действия данного </w:t>
      </w:r>
      <w:r>
        <w:rPr>
          <w:rFonts w:ascii="Times New Roman" w:hAnsi="Times New Roman"/>
          <w:sz w:val="20"/>
          <w:szCs w:val="20"/>
          <w:lang w:val="ru-RU"/>
        </w:rPr>
        <w:t>Договора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. </w:t>
      </w:r>
    </w:p>
    <w:p w14:paraId="1636B590" w14:textId="77777777" w:rsidR="00B06EDD" w:rsidRDefault="00B06EDD" w:rsidP="00554595">
      <w:pPr>
        <w:widowControl w:val="0"/>
        <w:tabs>
          <w:tab w:val="left" w:pos="426"/>
          <w:tab w:val="left" w:pos="2127"/>
        </w:tabs>
        <w:spacing w:after="0" w:line="240" w:lineRule="auto"/>
        <w:jc w:val="both"/>
        <w:rPr>
          <w:rFonts w:ascii="Times New Roman" w:hAnsi="Times New Roman"/>
          <w:sz w:val="20"/>
          <w:szCs w:val="20"/>
          <w:lang w:val="ru-RU"/>
        </w:rPr>
      </w:pPr>
    </w:p>
    <w:p w14:paraId="4BE01633" w14:textId="77777777" w:rsidR="00B06EDD" w:rsidRPr="001B1267" w:rsidRDefault="00B06EDD" w:rsidP="001B1267">
      <w:pPr>
        <w:spacing w:after="0" w:line="240" w:lineRule="auto"/>
        <w:rPr>
          <w:rFonts w:ascii="Times New Roman" w:hAnsi="Times New Roman"/>
          <w:sz w:val="20"/>
          <w:szCs w:val="20"/>
          <w:lang w:val="ru-RU"/>
        </w:rPr>
      </w:pPr>
      <w:r w:rsidRPr="001B1267">
        <w:rPr>
          <w:rFonts w:ascii="Times New Roman" w:hAnsi="Times New Roman"/>
          <w:b/>
          <w:sz w:val="20"/>
          <w:szCs w:val="20"/>
          <w:lang w:val="ru-RU"/>
        </w:rPr>
        <w:t xml:space="preserve">Глава </w:t>
      </w:r>
      <w:r w:rsidRPr="001B1267">
        <w:rPr>
          <w:rFonts w:ascii="Times New Roman" w:hAnsi="Times New Roman"/>
          <w:b/>
          <w:sz w:val="20"/>
          <w:szCs w:val="20"/>
          <w:lang w:val="en-US"/>
        </w:rPr>
        <w:t>V</w:t>
      </w:r>
      <w:r w:rsidRPr="001B1267">
        <w:rPr>
          <w:rFonts w:ascii="Times New Roman" w:hAnsi="Times New Roman"/>
          <w:b/>
          <w:sz w:val="20"/>
          <w:szCs w:val="20"/>
          <w:lang w:val="ru-RU"/>
        </w:rPr>
        <w:t xml:space="preserve">. Общие положения </w:t>
      </w:r>
    </w:p>
    <w:p w14:paraId="6EC087E7" w14:textId="77777777" w:rsidR="00B06EDD" w:rsidRPr="001B1267" w:rsidRDefault="00B06EDD" w:rsidP="001B1267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ru-RU"/>
        </w:rPr>
      </w:pPr>
      <w:r w:rsidRPr="001B1267">
        <w:rPr>
          <w:rFonts w:ascii="Times New Roman" w:hAnsi="Times New Roman"/>
          <w:sz w:val="20"/>
          <w:szCs w:val="20"/>
          <w:lang w:val="ru-RU"/>
        </w:rPr>
        <w:t>1. Каждый Студент несет ответственность за получение визы и необходимых проездных документов. Стороны обязуются при необходимости помогать в выполнении соответствующих визовых требований, а также других необходимых формальностей.</w:t>
      </w:r>
    </w:p>
    <w:p w14:paraId="6B2A9FE7" w14:textId="77777777" w:rsidR="00B06EDD" w:rsidRPr="001B1267" w:rsidRDefault="00B06EDD" w:rsidP="001B1267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ru-RU"/>
        </w:rPr>
      </w:pPr>
      <w:r w:rsidRPr="001B1267">
        <w:rPr>
          <w:rFonts w:ascii="Times New Roman" w:hAnsi="Times New Roman"/>
          <w:sz w:val="20"/>
          <w:szCs w:val="20"/>
          <w:lang w:val="ru-RU"/>
        </w:rPr>
        <w:t>2.</w:t>
      </w:r>
      <w:r>
        <w:rPr>
          <w:rFonts w:ascii="Times New Roman" w:hAnsi="Times New Roman"/>
          <w:sz w:val="20"/>
          <w:szCs w:val="20"/>
          <w:lang w:val="ru-RU"/>
        </w:rPr>
        <w:t xml:space="preserve"> 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Обязательства сторон по настоящему </w:t>
      </w:r>
      <w:r>
        <w:rPr>
          <w:rFonts w:ascii="Times New Roman" w:hAnsi="Times New Roman"/>
          <w:sz w:val="20"/>
          <w:szCs w:val="20"/>
          <w:lang w:val="ru-RU"/>
        </w:rPr>
        <w:t>Договору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 не распространяются на супругов/ членов семей Студентов. Расходы сопровождающих супругов и членов семей вышеуказанные лица покрывают самостоятельно.</w:t>
      </w:r>
    </w:p>
    <w:p w14:paraId="5D454BD7" w14:textId="77777777" w:rsidR="00B06EDD" w:rsidRDefault="00B06EDD" w:rsidP="001B1267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ru-RU"/>
        </w:rPr>
      </w:pPr>
      <w:r w:rsidRPr="008E57A5">
        <w:rPr>
          <w:rFonts w:ascii="Times New Roman" w:hAnsi="Times New Roman"/>
          <w:sz w:val="20"/>
          <w:szCs w:val="20"/>
          <w:lang w:val="ru-RU"/>
        </w:rPr>
        <w:t>3</w:t>
      </w:r>
      <w:r w:rsidRPr="001B1267">
        <w:rPr>
          <w:rFonts w:ascii="Times New Roman" w:hAnsi="Times New Roman"/>
          <w:sz w:val="20"/>
          <w:szCs w:val="20"/>
          <w:lang w:val="ru-RU"/>
        </w:rPr>
        <w:t>. Стороны</w:t>
      </w:r>
      <w:r w:rsidRPr="001B1267">
        <w:rPr>
          <w:rStyle w:val="a9"/>
          <w:rFonts w:ascii="Times New Roman" w:hAnsi="Times New Roman"/>
          <w:sz w:val="20"/>
          <w:szCs w:val="20"/>
          <w:lang w:val="ru-RU"/>
        </w:rPr>
        <w:t xml:space="preserve"> об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язуются запрашивать и осуществлять обработку персональных данных (далее «ПД»), включая ПД, переданные в устной форме, только в согласованных целях и в соответствии с действующим законодательством. Стороны соглашаются с тем, что </w:t>
      </w:r>
      <w:proofErr w:type="spellStart"/>
      <w:r w:rsidRPr="001B1267">
        <w:rPr>
          <w:rFonts w:ascii="Times New Roman" w:hAnsi="Times New Roman"/>
          <w:sz w:val="20"/>
          <w:szCs w:val="20"/>
          <w:lang w:val="ru-RU"/>
        </w:rPr>
        <w:t>непредоставление</w:t>
      </w:r>
      <w:proofErr w:type="spellEnd"/>
      <w:r w:rsidRPr="001B1267">
        <w:rPr>
          <w:rFonts w:ascii="Times New Roman" w:hAnsi="Times New Roman"/>
          <w:sz w:val="20"/>
          <w:szCs w:val="20"/>
          <w:lang w:val="ru-RU"/>
        </w:rPr>
        <w:t xml:space="preserve"> ПД любым из </w:t>
      </w:r>
      <w:r>
        <w:rPr>
          <w:rFonts w:ascii="Times New Roman" w:hAnsi="Times New Roman"/>
          <w:sz w:val="20"/>
          <w:szCs w:val="20"/>
          <w:lang w:val="ru-RU"/>
        </w:rPr>
        <w:t>вуз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ов может привести к частичному или полному неисполнению условий настоящего </w:t>
      </w:r>
      <w:r>
        <w:rPr>
          <w:rFonts w:ascii="Times New Roman" w:hAnsi="Times New Roman"/>
          <w:sz w:val="20"/>
          <w:szCs w:val="20"/>
          <w:lang w:val="ru-RU"/>
        </w:rPr>
        <w:t>Договора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. ПД могут быть обработаны с целью получения статистических данных (при условии их передачи в анонимной форме) и впоследствии раскрыты государственным органам и другим лицам, если это требуется по закону. </w:t>
      </w:r>
    </w:p>
    <w:p w14:paraId="467B58BD" w14:textId="77777777" w:rsidR="00B06EDD" w:rsidRDefault="00B06EDD" w:rsidP="001B1267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ru-RU"/>
        </w:rPr>
      </w:pPr>
      <w:r w:rsidRPr="008E57A5">
        <w:rPr>
          <w:rFonts w:ascii="Times New Roman" w:hAnsi="Times New Roman"/>
          <w:sz w:val="20"/>
          <w:szCs w:val="20"/>
          <w:lang w:val="ru-RU"/>
        </w:rPr>
        <w:t>4</w:t>
      </w:r>
      <w:r w:rsidRPr="001B1267">
        <w:rPr>
          <w:rFonts w:ascii="Times New Roman" w:hAnsi="Times New Roman"/>
          <w:sz w:val="20"/>
          <w:szCs w:val="20"/>
          <w:lang w:val="ru-RU"/>
        </w:rPr>
        <w:t>. Стороны рассматривают данн</w:t>
      </w:r>
      <w:r>
        <w:rPr>
          <w:rFonts w:ascii="Times New Roman" w:hAnsi="Times New Roman"/>
          <w:sz w:val="20"/>
          <w:szCs w:val="20"/>
          <w:lang w:val="ru-RU"/>
        </w:rPr>
        <w:t>ый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/>
          <w:sz w:val="20"/>
          <w:szCs w:val="20"/>
          <w:lang w:val="ru-RU"/>
        </w:rPr>
        <w:t>Договор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 как декларативный документ, не влекущий обязательств по договору о совместной деятельности и не предполагающий возникновение финансовых обязательств. Стороны также исходят из того, что никакие действия в рамках данного </w:t>
      </w:r>
      <w:r>
        <w:rPr>
          <w:rFonts w:ascii="Times New Roman" w:hAnsi="Times New Roman"/>
          <w:sz w:val="20"/>
          <w:szCs w:val="20"/>
          <w:lang w:val="ru-RU"/>
        </w:rPr>
        <w:t>Договора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 не могут ущемлять полномочия и права </w:t>
      </w:r>
      <w:r w:rsidRPr="001B1267">
        <w:rPr>
          <w:rFonts w:ascii="Times New Roman" w:hAnsi="Times New Roman"/>
          <w:sz w:val="20"/>
          <w:szCs w:val="20"/>
          <w:lang w:val="ru-RU"/>
        </w:rPr>
        <w:lastRenderedPageBreak/>
        <w:t>Сторон. Во всех случаях данн</w:t>
      </w:r>
      <w:r>
        <w:rPr>
          <w:rFonts w:ascii="Times New Roman" w:hAnsi="Times New Roman"/>
          <w:sz w:val="20"/>
          <w:szCs w:val="20"/>
          <w:lang w:val="ru-RU"/>
        </w:rPr>
        <w:t>ый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/>
          <w:sz w:val="20"/>
          <w:szCs w:val="20"/>
          <w:lang w:val="ru-RU"/>
        </w:rPr>
        <w:t>Договор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 применятся только в части, не противоречащей национальному законодательству Сторон.</w:t>
      </w:r>
    </w:p>
    <w:p w14:paraId="05081824" w14:textId="77777777" w:rsidR="00B06EDD" w:rsidRPr="00041C9A" w:rsidRDefault="00B06EDD" w:rsidP="001B1267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ru-RU"/>
        </w:rPr>
      </w:pPr>
      <w:r w:rsidRPr="008E57A5">
        <w:rPr>
          <w:rFonts w:ascii="Times New Roman" w:hAnsi="Times New Roman"/>
          <w:sz w:val="20"/>
          <w:szCs w:val="20"/>
          <w:lang w:val="ru-RU"/>
        </w:rPr>
        <w:t>5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. Стороны будут стремиться разрешить любые разногласия, возникающие в связи с положениями настоящего </w:t>
      </w:r>
      <w:r>
        <w:rPr>
          <w:rFonts w:ascii="Times New Roman" w:hAnsi="Times New Roman"/>
          <w:sz w:val="20"/>
          <w:szCs w:val="20"/>
          <w:lang w:val="ru-RU"/>
        </w:rPr>
        <w:t>Договора</w:t>
      </w:r>
      <w:r w:rsidRPr="001B1267">
        <w:rPr>
          <w:rFonts w:ascii="Times New Roman" w:hAnsi="Times New Roman"/>
          <w:sz w:val="20"/>
          <w:szCs w:val="20"/>
          <w:lang w:val="ru-RU"/>
        </w:rPr>
        <w:t xml:space="preserve">, </w:t>
      </w:r>
      <w:r w:rsidRPr="00041C9A">
        <w:rPr>
          <w:rFonts w:ascii="Times New Roman" w:hAnsi="Times New Roman"/>
          <w:sz w:val="20"/>
          <w:szCs w:val="20"/>
          <w:lang w:val="ru-RU"/>
        </w:rPr>
        <w:t xml:space="preserve">путем переговоров. </w:t>
      </w:r>
    </w:p>
    <w:p w14:paraId="2292C983" w14:textId="77777777" w:rsidR="00B06EDD" w:rsidRPr="00041C9A" w:rsidRDefault="00B06EDD" w:rsidP="001B1267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ru-RU"/>
        </w:rPr>
      </w:pPr>
      <w:r w:rsidRPr="00041C9A">
        <w:rPr>
          <w:rFonts w:ascii="Times New Roman" w:hAnsi="Times New Roman"/>
          <w:sz w:val="20"/>
          <w:szCs w:val="20"/>
          <w:lang w:val="ru-RU"/>
        </w:rPr>
        <w:t xml:space="preserve">6. В период действия Договора Стороны могут обмениваться информацией о выполнении обязательств. Взаимодействие осуществляется в электронной форме по указанным в Договоре контактам. </w:t>
      </w:r>
    </w:p>
    <w:p w14:paraId="74497569" w14:textId="77777777" w:rsidR="00B06EDD" w:rsidRPr="00041C9A" w:rsidRDefault="00B06EDD" w:rsidP="00B06EDD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ru-RU"/>
        </w:rPr>
      </w:pPr>
      <w:r w:rsidRPr="00041C9A">
        <w:rPr>
          <w:rFonts w:ascii="Times New Roman" w:hAnsi="Times New Roman"/>
          <w:sz w:val="20"/>
          <w:szCs w:val="20"/>
          <w:lang w:val="ru-RU"/>
        </w:rPr>
        <w:t>7. Если в течение срока действия настоящего Договора и по его окончании одна из Сторон не заявит иного, обязательства сторон считаются выполненными при отсутствии взаимных материальных претензий.</w:t>
      </w:r>
    </w:p>
    <w:p w14:paraId="412A40A5" w14:textId="77777777" w:rsidR="00B06EDD" w:rsidRPr="00041C9A" w:rsidRDefault="00B06EDD" w:rsidP="001B1267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ru-RU"/>
        </w:rPr>
      </w:pPr>
      <w:r w:rsidRPr="00041C9A">
        <w:rPr>
          <w:rFonts w:ascii="Times New Roman" w:hAnsi="Times New Roman"/>
          <w:sz w:val="20"/>
          <w:szCs w:val="20"/>
          <w:lang w:val="ru-RU"/>
        </w:rPr>
        <w:t>8. Договор составлен на русском язык</w:t>
      </w:r>
      <w:r w:rsidR="00B71B25" w:rsidRPr="00041C9A">
        <w:rPr>
          <w:rFonts w:ascii="Times New Roman" w:hAnsi="Times New Roman"/>
          <w:sz w:val="20"/>
          <w:szCs w:val="20"/>
          <w:lang w:val="ru-RU"/>
        </w:rPr>
        <w:t>е</w:t>
      </w:r>
      <w:r w:rsidRPr="00041C9A">
        <w:rPr>
          <w:rFonts w:ascii="Times New Roman" w:hAnsi="Times New Roman"/>
          <w:sz w:val="20"/>
          <w:szCs w:val="20"/>
          <w:lang w:val="ru-RU"/>
        </w:rPr>
        <w:t xml:space="preserve"> в </w:t>
      </w:r>
      <w:r w:rsidR="004D7CE5">
        <w:rPr>
          <w:rFonts w:ascii="Times New Roman" w:hAnsi="Times New Roman"/>
          <w:sz w:val="20"/>
          <w:szCs w:val="20"/>
          <w:lang w:val="ru-RU"/>
        </w:rPr>
        <w:t>2 (</w:t>
      </w:r>
      <w:r w:rsidRPr="00041C9A">
        <w:rPr>
          <w:rFonts w:ascii="Times New Roman" w:hAnsi="Times New Roman"/>
          <w:sz w:val="20"/>
          <w:szCs w:val="20"/>
          <w:lang w:val="ru-RU"/>
        </w:rPr>
        <w:t>двух</w:t>
      </w:r>
      <w:r w:rsidR="004D7CE5">
        <w:rPr>
          <w:rFonts w:ascii="Times New Roman" w:hAnsi="Times New Roman"/>
          <w:sz w:val="20"/>
          <w:szCs w:val="20"/>
          <w:lang w:val="ru-RU"/>
        </w:rPr>
        <w:t>)</w:t>
      </w:r>
      <w:r w:rsidRPr="00041C9A">
        <w:rPr>
          <w:rFonts w:ascii="Times New Roman" w:hAnsi="Times New Roman"/>
          <w:sz w:val="20"/>
          <w:szCs w:val="20"/>
          <w:lang w:val="ru-RU"/>
        </w:rPr>
        <w:t xml:space="preserve"> экземплярах.</w:t>
      </w:r>
    </w:p>
    <w:p w14:paraId="0CFECB64" w14:textId="77777777" w:rsidR="00B06EDD" w:rsidRPr="00041C9A" w:rsidRDefault="00B06EDD" w:rsidP="00B06EDD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lang w:val="ru-RU"/>
        </w:rPr>
      </w:pP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B06EDD" w:rsidRPr="00041C9A" w14:paraId="291087CC" w14:textId="77777777" w:rsidTr="00B06EDD">
        <w:tc>
          <w:tcPr>
            <w:tcW w:w="9628" w:type="dxa"/>
            <w:gridSpan w:val="2"/>
          </w:tcPr>
          <w:p w14:paraId="25CD7FD1" w14:textId="77777777" w:rsidR="00B06EDD" w:rsidRPr="00041C9A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/>
                <w:smallCaps/>
                <w:color w:val="000000"/>
                <w:sz w:val="20"/>
                <w:szCs w:val="20"/>
                <w:lang w:val="ru-RU"/>
              </w:rPr>
            </w:pPr>
            <w:r w:rsidRPr="00041C9A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Подписи</w:t>
            </w:r>
            <w:r w:rsidRPr="00041C9A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 </w:t>
            </w:r>
            <w:r w:rsidRPr="00041C9A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Сторон</w:t>
            </w:r>
          </w:p>
          <w:p w14:paraId="57AD2926" w14:textId="77777777" w:rsidR="00B06EDD" w:rsidRPr="00041C9A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</w:p>
        </w:tc>
      </w:tr>
      <w:tr w:rsidR="00B06EDD" w14:paraId="65FB8706" w14:textId="77777777" w:rsidTr="00B06EDD">
        <w:tc>
          <w:tcPr>
            <w:tcW w:w="4814" w:type="dxa"/>
          </w:tcPr>
          <w:p w14:paraId="7A3673A6" w14:textId="77777777" w:rsidR="00B06EDD" w:rsidRPr="00041C9A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041C9A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___</w:t>
            </w:r>
            <w:proofErr w:type="gramStart"/>
            <w:r w:rsidRPr="00041C9A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_(</w:t>
            </w:r>
            <w:proofErr w:type="gramEnd"/>
            <w:r w:rsidRPr="00041C9A">
              <w:rPr>
                <w:rFonts w:ascii="Times New Roman" w:hAnsi="Times New Roman"/>
                <w:b/>
                <w:bCs/>
                <w:i/>
                <w:sz w:val="20"/>
                <w:szCs w:val="20"/>
                <w:lang w:val="ru-RU"/>
              </w:rPr>
              <w:t>наименование вуза</w:t>
            </w:r>
            <w:r w:rsidRPr="00041C9A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)</w:t>
            </w:r>
          </w:p>
          <w:p w14:paraId="15FF9FA4" w14:textId="77777777" w:rsidR="00B06EDD" w:rsidRPr="00041C9A" w:rsidRDefault="00B06EDD" w:rsidP="00B06ED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0A9C25A2" w14:textId="77777777" w:rsidR="00B06EDD" w:rsidRPr="00041C9A" w:rsidRDefault="00B06EDD" w:rsidP="00B06ED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235C5D2B" w14:textId="77777777" w:rsidR="00B06EDD" w:rsidRPr="00041C9A" w:rsidRDefault="00B06EDD" w:rsidP="00B06ED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296EFFA2" w14:textId="77777777" w:rsidR="00B06EDD" w:rsidRPr="00041C9A" w:rsidRDefault="00152E78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  <w:r w:rsidRPr="00041C9A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 xml:space="preserve">_____ </w:t>
            </w:r>
            <w:r w:rsidR="00B06EDD" w:rsidRPr="00041C9A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(мест</w:t>
            </w:r>
            <w:r w:rsidR="00041C9A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о</w:t>
            </w:r>
            <w:r w:rsidR="00B06EDD" w:rsidRPr="00041C9A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 xml:space="preserve"> нахождения)</w:t>
            </w:r>
          </w:p>
          <w:p w14:paraId="2251A87E" w14:textId="77777777" w:rsidR="00B06EDD" w:rsidRPr="00041C9A" w:rsidRDefault="00B06EDD" w:rsidP="00B06EDD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31B9BDEB" w14:textId="77777777" w:rsidR="00B06EDD" w:rsidRPr="00041C9A" w:rsidRDefault="00B06EDD" w:rsidP="00B06EDD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3DB7B989" w14:textId="77777777" w:rsidR="00B06EDD" w:rsidRPr="00041C9A" w:rsidRDefault="00B06EDD" w:rsidP="00B06EDD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4C559C74" w14:textId="77777777" w:rsidR="00B06EDD" w:rsidRPr="00041C9A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041C9A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____________</w:t>
            </w:r>
          </w:p>
          <w:p w14:paraId="0B5FE643" w14:textId="77777777" w:rsidR="00B06EDD" w:rsidRPr="00041C9A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041C9A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 (</w:t>
            </w:r>
            <w:r w:rsidRPr="00041C9A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имя, должность</w:t>
            </w:r>
            <w:r w:rsidRPr="00041C9A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)</w:t>
            </w:r>
          </w:p>
          <w:p w14:paraId="79113CD4" w14:textId="77777777" w:rsidR="00B06EDD" w:rsidRPr="00041C9A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25577C77" w14:textId="77777777" w:rsidR="00B06EDD" w:rsidRPr="00041C9A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041C9A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Дата __________________</w:t>
            </w:r>
          </w:p>
          <w:p w14:paraId="284EA6FE" w14:textId="77777777" w:rsidR="00B06EDD" w:rsidRPr="00041C9A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6C6915DE" w14:textId="77777777" w:rsidR="00B06EDD" w:rsidRPr="00041C9A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1678DD50" w14:textId="77777777" w:rsidR="00B06EDD" w:rsidRPr="002E14B0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2E14B0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Согласовано:</w:t>
            </w:r>
          </w:p>
          <w:p w14:paraId="35CEFCB0" w14:textId="77777777" w:rsidR="00B06EDD" w:rsidRPr="002E14B0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60C0AF5F" w14:textId="77777777" w:rsidR="00B06EDD" w:rsidRPr="002E14B0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5B14BBA2" w14:textId="77777777" w:rsidR="00B06EDD" w:rsidRPr="002E14B0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2E14B0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____________</w:t>
            </w:r>
          </w:p>
          <w:p w14:paraId="456F13D0" w14:textId="77777777" w:rsidR="00B06EDD" w:rsidRPr="002E14B0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2E14B0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 (</w:t>
            </w:r>
            <w:r w:rsidRPr="002E14B0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имя, должность</w:t>
            </w:r>
            <w:r w:rsidRPr="002E14B0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)</w:t>
            </w:r>
          </w:p>
          <w:p w14:paraId="5157E3DC" w14:textId="031252CB" w:rsidR="00B06EDD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70FEE480" w14:textId="77777777" w:rsidR="002E14B0" w:rsidRPr="002E14B0" w:rsidRDefault="002E14B0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33CD4BD6" w14:textId="77777777" w:rsidR="00B06EDD" w:rsidRPr="002E14B0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2E14B0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Дата _______________</w:t>
            </w:r>
          </w:p>
          <w:p w14:paraId="65E30D35" w14:textId="77777777" w:rsidR="00B06EDD" w:rsidRPr="00041C9A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4814" w:type="dxa"/>
          </w:tcPr>
          <w:p w14:paraId="527E9A7F" w14:textId="77777777" w:rsidR="00B06EDD" w:rsidRPr="00041C9A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  <w:r w:rsidRPr="00041C9A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НАЦИОНАЛЬНЫЙ ИССЛЕДОВАТЕЛЬСКИЙ УНИВЕРСИТЕТ</w:t>
            </w:r>
          </w:p>
          <w:p w14:paraId="5DF9D7B8" w14:textId="77777777" w:rsidR="00B06EDD" w:rsidRPr="00041C9A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  <w:r w:rsidRPr="00041C9A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 xml:space="preserve">«ВЫСШАЯ ШКОЛА ЭКОНОМИКИ» </w:t>
            </w:r>
          </w:p>
          <w:p w14:paraId="54D5A906" w14:textId="77777777" w:rsidR="00B06EDD" w:rsidRPr="00041C9A" w:rsidRDefault="00B06EDD" w:rsidP="00B06EDD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23C23CB3" w14:textId="77777777" w:rsidR="00B06EDD" w:rsidRPr="00041C9A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041C9A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Россия, 101000, г. Москва, ул. Мясницкая, </w:t>
            </w:r>
            <w:r w:rsidR="00F738E7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д. </w:t>
            </w:r>
            <w:r w:rsidRPr="00041C9A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20 </w:t>
            </w:r>
          </w:p>
          <w:p w14:paraId="6D9F599E" w14:textId="77777777" w:rsidR="00B06EDD" w:rsidRPr="00041C9A" w:rsidRDefault="00B06EDD" w:rsidP="00B06EDD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153E0441" w14:textId="77777777" w:rsidR="00B06EDD" w:rsidRPr="00041C9A" w:rsidRDefault="00B06EDD" w:rsidP="00B06EDD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0735DCDA" w14:textId="77777777" w:rsidR="00B06EDD" w:rsidRPr="00041C9A" w:rsidRDefault="00B06EDD" w:rsidP="00B06EDD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38664341" w14:textId="77777777" w:rsidR="00B06EDD" w:rsidRPr="00041C9A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041C9A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___________</w:t>
            </w:r>
          </w:p>
          <w:p w14:paraId="462EE6F6" w14:textId="77777777" w:rsidR="00B06EDD" w:rsidRPr="00041C9A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041C9A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Панова Виктория Владимировна, проректор </w:t>
            </w:r>
          </w:p>
          <w:p w14:paraId="105F36C0" w14:textId="77777777" w:rsidR="00B06EDD" w:rsidRPr="00041C9A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2FC40CE3" w14:textId="77777777" w:rsidR="00B06EDD" w:rsidRPr="00041C9A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041C9A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Дата __________________</w:t>
            </w:r>
          </w:p>
          <w:p w14:paraId="0F2F2F98" w14:textId="77777777" w:rsidR="00B06EDD" w:rsidRPr="00041C9A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20418681" w14:textId="77777777" w:rsidR="00B06EDD" w:rsidRPr="00041C9A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0CD1C3C1" w14:textId="77777777" w:rsidR="00985F74" w:rsidRPr="002E14B0" w:rsidRDefault="00985F74" w:rsidP="00985F7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commentRangeStart w:id="1"/>
            <w:proofErr w:type="spellStart"/>
            <w:r w:rsidRPr="002E14B0">
              <w:rPr>
                <w:rFonts w:ascii="Times New Roman" w:hAnsi="Times New Roman"/>
                <w:bCs/>
                <w:sz w:val="20"/>
                <w:szCs w:val="20"/>
              </w:rPr>
              <w:t>Согласовано</w:t>
            </w:r>
            <w:proofErr w:type="spellEnd"/>
            <w:r w:rsidRPr="002E14B0">
              <w:rPr>
                <w:rFonts w:ascii="Times New Roman" w:hAnsi="Times New Roman"/>
                <w:bCs/>
                <w:sz w:val="20"/>
                <w:szCs w:val="20"/>
              </w:rPr>
              <w:t>:</w:t>
            </w:r>
          </w:p>
          <w:p w14:paraId="664F8220" w14:textId="635CAC49" w:rsidR="00985F74" w:rsidRPr="002E14B0" w:rsidRDefault="00985F74" w:rsidP="00985F7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754A4FF2" w14:textId="77777777" w:rsidR="002E14B0" w:rsidRPr="002E14B0" w:rsidRDefault="002E14B0" w:rsidP="00985F7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133FFC9D" w14:textId="77777777" w:rsidR="00985F74" w:rsidRPr="002E14B0" w:rsidRDefault="00985F74" w:rsidP="00985F7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2E14B0">
              <w:rPr>
                <w:rFonts w:ascii="Times New Roman" w:hAnsi="Times New Roman"/>
                <w:bCs/>
                <w:sz w:val="20"/>
                <w:szCs w:val="20"/>
              </w:rPr>
              <w:t>____________________________</w:t>
            </w:r>
          </w:p>
          <w:p w14:paraId="18CAD799" w14:textId="77777777" w:rsidR="00985F74" w:rsidRPr="002E14B0" w:rsidRDefault="00985F74" w:rsidP="00985F7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2E14B0">
              <w:rPr>
                <w:rFonts w:ascii="Times New Roman" w:hAnsi="Times New Roman"/>
                <w:bCs/>
                <w:sz w:val="20"/>
                <w:szCs w:val="20"/>
              </w:rPr>
              <w:t>_____ (</w:t>
            </w:r>
            <w:proofErr w:type="spellStart"/>
            <w:r w:rsidRPr="002E14B0">
              <w:rPr>
                <w:rFonts w:ascii="Times New Roman" w:hAnsi="Times New Roman"/>
                <w:bCs/>
                <w:i/>
                <w:sz w:val="20"/>
                <w:szCs w:val="20"/>
              </w:rPr>
              <w:t>имя</w:t>
            </w:r>
            <w:proofErr w:type="spellEnd"/>
            <w:r w:rsidRPr="002E14B0">
              <w:rPr>
                <w:rFonts w:ascii="Times New Roman" w:hAnsi="Times New Roman"/>
                <w:bCs/>
                <w:i/>
                <w:sz w:val="20"/>
                <w:szCs w:val="20"/>
              </w:rPr>
              <w:t xml:space="preserve">, </w:t>
            </w:r>
            <w:proofErr w:type="spellStart"/>
            <w:r w:rsidRPr="002E14B0">
              <w:rPr>
                <w:rFonts w:ascii="Times New Roman" w:hAnsi="Times New Roman"/>
                <w:bCs/>
                <w:i/>
                <w:sz w:val="20"/>
                <w:szCs w:val="20"/>
              </w:rPr>
              <w:t>должность</w:t>
            </w:r>
            <w:proofErr w:type="spellEnd"/>
            <w:r w:rsidRPr="002E14B0">
              <w:rPr>
                <w:rFonts w:ascii="Times New Roman" w:hAnsi="Times New Roman"/>
                <w:bCs/>
                <w:sz w:val="20"/>
                <w:szCs w:val="20"/>
              </w:rPr>
              <w:t>)</w:t>
            </w:r>
          </w:p>
          <w:p w14:paraId="38BDC3C7" w14:textId="77777777" w:rsidR="00985F74" w:rsidRPr="002E14B0" w:rsidRDefault="00985F74" w:rsidP="00985F7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630C6FCC" w14:textId="77777777" w:rsidR="00985F74" w:rsidRPr="002E14B0" w:rsidRDefault="00985F74" w:rsidP="00985F7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6F29E263" w14:textId="77777777" w:rsidR="00985F74" w:rsidRPr="002E14B0" w:rsidRDefault="00985F74" w:rsidP="00985F7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E14B0">
              <w:rPr>
                <w:rFonts w:ascii="Times New Roman" w:hAnsi="Times New Roman"/>
                <w:sz w:val="20"/>
                <w:szCs w:val="20"/>
              </w:rPr>
              <w:t>Дата</w:t>
            </w:r>
            <w:proofErr w:type="spellEnd"/>
            <w:r w:rsidRPr="002E14B0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_______________</w:t>
            </w:r>
            <w:commentRangeEnd w:id="1"/>
            <w:r w:rsidRPr="002E14B0">
              <w:rPr>
                <w:rStyle w:val="a9"/>
                <w:rFonts w:ascii="Times New Roman" w:hAnsi="Times New Roman"/>
                <w:sz w:val="20"/>
                <w:szCs w:val="20"/>
              </w:rPr>
              <w:commentReference w:id="1"/>
            </w:r>
          </w:p>
          <w:p w14:paraId="34DEE4C7" w14:textId="77777777" w:rsidR="00B06EDD" w:rsidRDefault="00B06EDD" w:rsidP="00B06ED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</w:p>
        </w:tc>
      </w:tr>
    </w:tbl>
    <w:p w14:paraId="7D77DE1F" w14:textId="77777777" w:rsidR="00B06EDD" w:rsidRDefault="00B06EDD" w:rsidP="00B06EDD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lang w:val="ru-RU"/>
        </w:rPr>
      </w:pPr>
    </w:p>
    <w:p w14:paraId="7A914F82" w14:textId="77777777" w:rsidR="00B06EDD" w:rsidRPr="00486CC0" w:rsidRDefault="00B06EDD" w:rsidP="001B1267">
      <w:pPr>
        <w:spacing w:after="0" w:line="240" w:lineRule="auto"/>
        <w:rPr>
          <w:rFonts w:ascii="Times New Roman" w:hAnsi="Times New Roman"/>
          <w:sz w:val="20"/>
          <w:szCs w:val="20"/>
          <w:lang w:val="en-US"/>
        </w:rPr>
      </w:pPr>
    </w:p>
    <w:p w14:paraId="33A41EFF" w14:textId="77777777" w:rsidR="00B06EDD" w:rsidRPr="00486CC0" w:rsidRDefault="00B06EDD" w:rsidP="001B1267">
      <w:pPr>
        <w:spacing w:after="0" w:line="240" w:lineRule="auto"/>
        <w:rPr>
          <w:rFonts w:ascii="Times New Roman" w:hAnsi="Times New Roman"/>
          <w:sz w:val="20"/>
          <w:szCs w:val="20"/>
          <w:lang w:val="en-US"/>
        </w:rPr>
      </w:pPr>
    </w:p>
    <w:p w14:paraId="3A45DE59" w14:textId="77777777" w:rsidR="00874B28" w:rsidRDefault="00874B28">
      <w:r>
        <w:br w:type="page"/>
      </w:r>
    </w:p>
    <w:tbl>
      <w:tblPr>
        <w:tblW w:w="10065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4962"/>
        <w:gridCol w:w="5103"/>
      </w:tblGrid>
      <w:tr w:rsidR="002D4278" w:rsidRPr="001B1267" w14:paraId="30687D3F" w14:textId="77777777" w:rsidTr="00181E57">
        <w:tc>
          <w:tcPr>
            <w:tcW w:w="10065" w:type="dxa"/>
            <w:gridSpan w:val="2"/>
            <w:shd w:val="clear" w:color="auto" w:fill="auto"/>
          </w:tcPr>
          <w:p w14:paraId="256FE1A3" w14:textId="77777777" w:rsidR="002D4278" w:rsidRPr="001B1267" w:rsidRDefault="002D4278" w:rsidP="00486CC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B71B25">
              <w:rPr>
                <w:lang w:val="ru-RU"/>
              </w:rPr>
              <w:lastRenderedPageBreak/>
              <w:br w:type="page"/>
            </w:r>
            <w:r w:rsidRPr="00B71B25">
              <w:rPr>
                <w:lang w:val="ru-RU"/>
              </w:rPr>
              <w:br w:type="page"/>
            </w:r>
            <w:r w:rsidRPr="00B71B25">
              <w:rPr>
                <w:lang w:val="ru-RU"/>
              </w:rPr>
              <w:br w:type="page"/>
            </w:r>
            <w:r w:rsidRPr="00B71B25">
              <w:rPr>
                <w:lang w:val="ru-RU"/>
              </w:rPr>
              <w:br w:type="page"/>
            </w:r>
            <w:r w:rsidRPr="00B71B25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br w:type="page"/>
            </w:r>
            <w:r w:rsidRPr="001B1267">
              <w:rPr>
                <w:rFonts w:ascii="Times New Roman" w:hAnsi="Times New Roman"/>
                <w:b/>
                <w:sz w:val="20"/>
                <w:szCs w:val="20"/>
                <w:u w:val="single"/>
                <w:lang w:val="ru-RU"/>
              </w:rPr>
              <w:t xml:space="preserve">ПРИЛОЖЕНИЕ </w:t>
            </w:r>
            <w:r w:rsidRPr="001B1267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A</w:t>
            </w:r>
            <w:r w:rsidRPr="001B1267">
              <w:rPr>
                <w:rFonts w:ascii="Times New Roman" w:hAnsi="Times New Roman"/>
                <w:b/>
                <w:sz w:val="20"/>
                <w:szCs w:val="20"/>
                <w:u w:val="single"/>
                <w:lang w:val="ru-RU"/>
              </w:rPr>
              <w:t xml:space="preserve">: КООРДИНАТОРЫ </w:t>
            </w:r>
            <w:r>
              <w:rPr>
                <w:rFonts w:ascii="Times New Roman" w:hAnsi="Times New Roman"/>
                <w:b/>
                <w:sz w:val="20"/>
                <w:szCs w:val="20"/>
                <w:u w:val="single"/>
                <w:lang w:val="ru-RU"/>
              </w:rPr>
              <w:t>ДОГОВОРА</w:t>
            </w:r>
          </w:p>
          <w:p w14:paraId="502FF3DE" w14:textId="77777777" w:rsidR="002D4278" w:rsidRPr="001B1267" w:rsidRDefault="002D4278" w:rsidP="001B126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</w:p>
          <w:p w14:paraId="5AAB7AB1" w14:textId="77777777" w:rsidR="002D4278" w:rsidRPr="00A34DD9" w:rsidRDefault="002D4278" w:rsidP="001B126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A34DD9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(Название партнерского вуза)</w:t>
            </w:r>
          </w:p>
          <w:p w14:paraId="7F8EB97B" w14:textId="77777777" w:rsidR="002D4278" w:rsidRPr="00A34DD9" w:rsidRDefault="002D4278" w:rsidP="001B126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A34DD9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Входящая и исходящая мобильность:</w:t>
            </w:r>
          </w:p>
          <w:p w14:paraId="216E9414" w14:textId="77777777" w:rsidR="002D4278" w:rsidRPr="00486CC0" w:rsidRDefault="002D4278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2A33886D" w14:textId="77777777" w:rsidR="002D4278" w:rsidRPr="00486CC0" w:rsidRDefault="002D4278" w:rsidP="001B1267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486CC0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Подразделение:</w:t>
            </w:r>
          </w:p>
          <w:p w14:paraId="16058A2D" w14:textId="77777777" w:rsidR="002D4278" w:rsidRPr="00486CC0" w:rsidRDefault="002D4278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486CC0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Имя: </w:t>
            </w:r>
          </w:p>
          <w:p w14:paraId="6D92AC3F" w14:textId="77777777" w:rsidR="002D4278" w:rsidRPr="00486CC0" w:rsidRDefault="002D4278" w:rsidP="001B1267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486CC0">
              <w:rPr>
                <w:rFonts w:ascii="Times New Roman" w:hAnsi="Times New Roman"/>
                <w:sz w:val="20"/>
                <w:szCs w:val="20"/>
                <w:lang w:val="ru-RU"/>
              </w:rPr>
              <w:t>Должность:</w:t>
            </w:r>
          </w:p>
          <w:p w14:paraId="2EE6ED2A" w14:textId="77777777" w:rsidR="002D4278" w:rsidRPr="00486CC0" w:rsidRDefault="002D4278" w:rsidP="001B1267">
            <w:pPr>
              <w:spacing w:after="0" w:line="240" w:lineRule="auto"/>
              <w:rPr>
                <w:rFonts w:ascii="Times New Roman" w:hAnsi="Times New Roman"/>
                <w:iCs/>
                <w:sz w:val="20"/>
                <w:szCs w:val="20"/>
                <w:lang w:val="ru-RU"/>
              </w:rPr>
            </w:pPr>
            <w:r w:rsidRPr="00486CC0">
              <w:rPr>
                <w:rFonts w:ascii="Times New Roman" w:hAnsi="Times New Roman"/>
                <w:sz w:val="20"/>
                <w:szCs w:val="20"/>
                <w:lang w:val="ru-RU"/>
              </w:rPr>
              <w:t>Тел.:</w:t>
            </w:r>
          </w:p>
          <w:p w14:paraId="6C253CE5" w14:textId="77777777" w:rsidR="002D4278" w:rsidRPr="00486CC0" w:rsidRDefault="002D4278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486CC0">
              <w:rPr>
                <w:rFonts w:ascii="Times New Roman" w:hAnsi="Times New Roman"/>
                <w:sz w:val="20"/>
                <w:szCs w:val="20"/>
                <w:lang w:val="en-US"/>
              </w:rPr>
              <w:t>E</w:t>
            </w:r>
            <w:r w:rsidRPr="00486CC0">
              <w:rPr>
                <w:rFonts w:ascii="Times New Roman" w:hAnsi="Times New Roman"/>
                <w:sz w:val="20"/>
                <w:szCs w:val="20"/>
                <w:lang w:val="ru-RU"/>
              </w:rPr>
              <w:t>-</w:t>
            </w:r>
            <w:r w:rsidRPr="00486CC0">
              <w:rPr>
                <w:rFonts w:ascii="Times New Roman" w:hAnsi="Times New Roman"/>
                <w:sz w:val="20"/>
                <w:szCs w:val="20"/>
                <w:lang w:val="en-US"/>
              </w:rPr>
              <w:t>mail</w:t>
            </w:r>
            <w:r w:rsidRPr="00486CC0">
              <w:rPr>
                <w:rFonts w:ascii="Times New Roman" w:hAnsi="Times New Roman"/>
                <w:sz w:val="20"/>
                <w:szCs w:val="20"/>
                <w:lang w:val="ru-RU"/>
              </w:rPr>
              <w:t>:</w:t>
            </w:r>
            <w:hyperlink r:id="rId10" w:history="1"/>
            <w:r w:rsidRPr="00486CC0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 </w:t>
            </w:r>
          </w:p>
          <w:p w14:paraId="6B9E18D2" w14:textId="77777777" w:rsidR="002D4278" w:rsidRPr="00486CC0" w:rsidRDefault="002D4278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486CC0">
              <w:rPr>
                <w:rFonts w:ascii="Times New Roman" w:hAnsi="Times New Roman"/>
                <w:sz w:val="20"/>
                <w:szCs w:val="20"/>
                <w:lang w:val="ru-RU"/>
              </w:rPr>
              <w:t>Сайт:</w:t>
            </w:r>
          </w:p>
          <w:p w14:paraId="2B2B2567" w14:textId="77777777" w:rsidR="002D4278" w:rsidRPr="00486CC0" w:rsidRDefault="002D4278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3146B6A9" w14:textId="77777777" w:rsidR="002D4278" w:rsidRPr="00486CC0" w:rsidRDefault="002D4278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00DA4DDC" w14:textId="77777777" w:rsidR="002D4278" w:rsidRPr="00A34DD9" w:rsidRDefault="002D4278" w:rsidP="001B126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A34DD9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НИУ ВШЭ</w:t>
            </w:r>
          </w:p>
          <w:p w14:paraId="51E9A9F1" w14:textId="77777777" w:rsidR="002D4278" w:rsidRPr="00A34DD9" w:rsidRDefault="002D4278" w:rsidP="001B126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A34DD9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Входящая и исходящая студенческая мобильность:</w:t>
            </w:r>
          </w:p>
          <w:p w14:paraId="0C296529" w14:textId="77777777" w:rsidR="002D4278" w:rsidRPr="00486CC0" w:rsidRDefault="002D4278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2B1A9656" w14:textId="77777777" w:rsidR="002D4278" w:rsidRPr="00486CC0" w:rsidRDefault="002D4278" w:rsidP="001B1267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486CC0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Подразделение:</w:t>
            </w:r>
          </w:p>
          <w:p w14:paraId="36061CD0" w14:textId="77777777" w:rsidR="002D4278" w:rsidRPr="00486CC0" w:rsidRDefault="002D4278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486CC0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Имя: </w:t>
            </w:r>
          </w:p>
          <w:p w14:paraId="238C1A8D" w14:textId="77777777" w:rsidR="002D4278" w:rsidRPr="00486CC0" w:rsidRDefault="002D4278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486CC0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Должность: </w:t>
            </w:r>
          </w:p>
          <w:p w14:paraId="50E35589" w14:textId="77777777" w:rsidR="002D4278" w:rsidRPr="00486CC0" w:rsidRDefault="002D4278" w:rsidP="001B1267">
            <w:pPr>
              <w:tabs>
                <w:tab w:val="left" w:pos="3240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486CC0">
              <w:rPr>
                <w:rFonts w:ascii="Times New Roman" w:hAnsi="Times New Roman"/>
                <w:iCs/>
                <w:sz w:val="20"/>
                <w:szCs w:val="20"/>
                <w:lang w:val="hy-AM"/>
              </w:rPr>
              <w:t>Тел</w:t>
            </w:r>
            <w:r w:rsidRPr="00486CC0">
              <w:rPr>
                <w:rFonts w:ascii="Times New Roman" w:hAnsi="Times New Roman"/>
                <w:iCs/>
                <w:sz w:val="20"/>
                <w:szCs w:val="20"/>
                <w:lang w:val="ru-RU"/>
              </w:rPr>
              <w:t xml:space="preserve">: </w:t>
            </w:r>
          </w:p>
          <w:p w14:paraId="3C553918" w14:textId="77777777" w:rsidR="002D4278" w:rsidRPr="00486CC0" w:rsidRDefault="002D4278" w:rsidP="001B1267">
            <w:pPr>
              <w:tabs>
                <w:tab w:val="left" w:pos="2760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486CC0">
              <w:rPr>
                <w:rFonts w:ascii="Times New Roman" w:hAnsi="Times New Roman"/>
                <w:sz w:val="20"/>
                <w:szCs w:val="20"/>
                <w:lang w:val="en-US"/>
              </w:rPr>
              <w:t>E</w:t>
            </w:r>
            <w:r w:rsidRPr="00486CC0">
              <w:rPr>
                <w:rFonts w:ascii="Times New Roman" w:hAnsi="Times New Roman"/>
                <w:sz w:val="20"/>
                <w:szCs w:val="20"/>
                <w:lang w:val="ru-RU"/>
              </w:rPr>
              <w:t>-</w:t>
            </w:r>
            <w:r w:rsidRPr="00486CC0">
              <w:rPr>
                <w:rFonts w:ascii="Times New Roman" w:hAnsi="Times New Roman"/>
                <w:sz w:val="20"/>
                <w:szCs w:val="20"/>
                <w:lang w:val="en-US"/>
              </w:rPr>
              <w:t>mail</w:t>
            </w:r>
            <w:r w:rsidRPr="00486CC0">
              <w:rPr>
                <w:rFonts w:ascii="Times New Roman" w:hAnsi="Times New Roman"/>
                <w:sz w:val="20"/>
                <w:szCs w:val="20"/>
                <w:lang w:val="ru-RU"/>
              </w:rPr>
              <w:t>:</w:t>
            </w:r>
          </w:p>
          <w:p w14:paraId="2C7C1CC5" w14:textId="77777777" w:rsidR="002D4278" w:rsidRPr="001B1267" w:rsidRDefault="002D4278" w:rsidP="001B126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486CC0">
              <w:rPr>
                <w:rFonts w:ascii="Times New Roman" w:hAnsi="Times New Roman"/>
                <w:sz w:val="20"/>
                <w:szCs w:val="20"/>
                <w:lang w:val="ru-RU"/>
              </w:rPr>
              <w:t>Сайт:</w:t>
            </w:r>
            <w:r w:rsidRPr="001B1267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 xml:space="preserve"> </w:t>
            </w:r>
            <w:hyperlink w:history="1"/>
          </w:p>
        </w:tc>
      </w:tr>
      <w:tr w:rsidR="001D195B" w:rsidRPr="001B1267" w14:paraId="3205F5DD" w14:textId="77777777" w:rsidTr="00874B28">
        <w:tc>
          <w:tcPr>
            <w:tcW w:w="10065" w:type="dxa"/>
            <w:gridSpan w:val="2"/>
            <w:shd w:val="clear" w:color="auto" w:fill="auto"/>
          </w:tcPr>
          <w:p w14:paraId="33999EE6" w14:textId="77777777" w:rsidR="001D195B" w:rsidRPr="001B1267" w:rsidRDefault="001D195B" w:rsidP="001B126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  <w:p w14:paraId="27719C32" w14:textId="77777777" w:rsidR="001D195B" w:rsidRDefault="001D195B" w:rsidP="001B126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1B1267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Подписи</w:t>
            </w:r>
            <w:r w:rsidRPr="001B1267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 </w:t>
            </w:r>
            <w:r w:rsidRPr="001B1267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Сторон</w:t>
            </w:r>
            <w:r w:rsidRPr="001B1267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:</w:t>
            </w:r>
          </w:p>
          <w:p w14:paraId="4C81FE4F" w14:textId="77777777" w:rsidR="001B1267" w:rsidRPr="001B1267" w:rsidRDefault="001B1267" w:rsidP="001B126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u w:val="single"/>
                <w:lang w:val="en-US"/>
              </w:rPr>
            </w:pPr>
          </w:p>
        </w:tc>
      </w:tr>
      <w:tr w:rsidR="001D195B" w:rsidRPr="001B1267" w14:paraId="41938CCF" w14:textId="77777777" w:rsidTr="00874B28">
        <w:trPr>
          <w:trHeight w:val="5816"/>
        </w:trPr>
        <w:tc>
          <w:tcPr>
            <w:tcW w:w="4962" w:type="dxa"/>
            <w:shd w:val="clear" w:color="auto" w:fill="auto"/>
          </w:tcPr>
          <w:p w14:paraId="29B5FEF8" w14:textId="77777777" w:rsidR="001D195B" w:rsidRPr="002D4278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2D4278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____ (</w:t>
            </w:r>
            <w:r w:rsidRPr="00CD19E2">
              <w:rPr>
                <w:rFonts w:ascii="Times New Roman" w:hAnsi="Times New Roman"/>
                <w:b/>
                <w:bCs/>
                <w:i/>
                <w:sz w:val="20"/>
                <w:szCs w:val="20"/>
                <w:lang w:val="ru-RU"/>
              </w:rPr>
              <w:t>наименование</w:t>
            </w:r>
            <w:r w:rsidRPr="002D4278">
              <w:rPr>
                <w:rFonts w:ascii="Times New Roman" w:hAnsi="Times New Roman"/>
                <w:b/>
                <w:bCs/>
                <w:i/>
                <w:sz w:val="20"/>
                <w:szCs w:val="20"/>
                <w:lang w:val="ru-RU"/>
              </w:rPr>
              <w:t xml:space="preserve"> </w:t>
            </w:r>
            <w:r w:rsidR="00AA3CA7" w:rsidRPr="00CD19E2">
              <w:rPr>
                <w:rFonts w:ascii="Times New Roman" w:hAnsi="Times New Roman"/>
                <w:b/>
                <w:bCs/>
                <w:i/>
                <w:sz w:val="20"/>
                <w:szCs w:val="20"/>
                <w:lang w:val="ru-RU"/>
              </w:rPr>
              <w:t>вуз</w:t>
            </w:r>
            <w:r w:rsidRPr="00CD19E2">
              <w:rPr>
                <w:rFonts w:ascii="Times New Roman" w:hAnsi="Times New Roman"/>
                <w:b/>
                <w:bCs/>
                <w:i/>
                <w:sz w:val="20"/>
                <w:szCs w:val="20"/>
                <w:lang w:val="ru-RU"/>
              </w:rPr>
              <w:t>а</w:t>
            </w:r>
            <w:r w:rsidRPr="002D4278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)</w:t>
            </w:r>
          </w:p>
          <w:p w14:paraId="46034836" w14:textId="77777777" w:rsidR="001D195B" w:rsidRPr="002D4278" w:rsidRDefault="001D195B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06F60A79" w14:textId="77777777" w:rsidR="001D195B" w:rsidRPr="002D4278" w:rsidRDefault="001D195B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27FC890B" w14:textId="77777777" w:rsidR="001D195B" w:rsidRPr="002D4278" w:rsidRDefault="001D195B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1E22309B" w14:textId="77777777" w:rsidR="001D195B" w:rsidRPr="00486CC0" w:rsidRDefault="00152E78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  <w:r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 xml:space="preserve">_____ </w:t>
            </w:r>
            <w:r w:rsidR="001D195B" w:rsidRPr="00486CC0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(</w:t>
            </w:r>
            <w:r w:rsidR="00F92789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мест</w:t>
            </w:r>
            <w:r w:rsidR="00212187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о</w:t>
            </w:r>
            <w:r w:rsidR="00F92789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 xml:space="preserve"> нахождения</w:t>
            </w:r>
            <w:r w:rsidR="001D195B" w:rsidRPr="00486CC0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)</w:t>
            </w:r>
          </w:p>
          <w:p w14:paraId="20AF7A56" w14:textId="77777777" w:rsidR="001D195B" w:rsidRPr="00486CC0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06F4E86C" w14:textId="77777777" w:rsidR="001D195B" w:rsidRPr="004A0C90" w:rsidRDefault="001D195B" w:rsidP="001B1267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7C852D08" w14:textId="77777777" w:rsidR="001D195B" w:rsidRPr="00486CC0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486CC0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____________</w:t>
            </w:r>
          </w:p>
          <w:p w14:paraId="1C1D75C8" w14:textId="77777777" w:rsidR="001D195B" w:rsidRPr="00486CC0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486CC0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 (</w:t>
            </w:r>
            <w:r w:rsidRPr="00CD19E2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имя, должность</w:t>
            </w:r>
            <w:r w:rsidRPr="00486CC0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)</w:t>
            </w:r>
          </w:p>
          <w:p w14:paraId="313C4675" w14:textId="77777777" w:rsidR="001D195B" w:rsidRPr="00486CC0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7067D74F" w14:textId="77777777" w:rsidR="001D195B" w:rsidRPr="00971692" w:rsidRDefault="00F92789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Дата</w:t>
            </w:r>
            <w:r w:rsidRPr="00971692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 </w:t>
            </w:r>
            <w:r w:rsidR="001D195B" w:rsidRPr="00971692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__</w:t>
            </w:r>
          </w:p>
          <w:p w14:paraId="5ABBE59D" w14:textId="77777777" w:rsidR="001D195B" w:rsidRPr="00971692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756491DF" w14:textId="77777777" w:rsidR="001D195B" w:rsidRPr="00971692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2E3D100C" w14:textId="77777777" w:rsidR="001D195B" w:rsidRPr="00971692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486CC0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Согласовано</w:t>
            </w:r>
            <w:r w:rsidRPr="00971692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:</w:t>
            </w:r>
          </w:p>
          <w:p w14:paraId="779D75E5" w14:textId="77777777" w:rsidR="001D195B" w:rsidRPr="00971692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6EC0D4B7" w14:textId="77777777" w:rsidR="001D195B" w:rsidRPr="00971692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76AD5A80" w14:textId="77777777" w:rsidR="001B1267" w:rsidRPr="00B71B25" w:rsidRDefault="001B1267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B71B25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____________</w:t>
            </w:r>
          </w:p>
          <w:p w14:paraId="7375E199" w14:textId="77777777" w:rsidR="001B1267" w:rsidRPr="00B71B25" w:rsidRDefault="001B1267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B71B25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 (</w:t>
            </w:r>
            <w:r w:rsidRPr="00CD19E2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имя</w:t>
            </w:r>
            <w:r w:rsidRPr="00B71B25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 xml:space="preserve">, </w:t>
            </w:r>
            <w:r w:rsidRPr="00CD19E2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должность</w:t>
            </w:r>
            <w:r w:rsidR="00531A6A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)</w:t>
            </w:r>
          </w:p>
          <w:p w14:paraId="0C5CA997" w14:textId="093BDC4B" w:rsidR="001B1267" w:rsidRDefault="001B1267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587ED348" w14:textId="77777777" w:rsidR="002E14B0" w:rsidRPr="00B71B25" w:rsidRDefault="002E14B0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bookmarkStart w:id="2" w:name="_GoBack"/>
            <w:bookmarkEnd w:id="2"/>
          </w:p>
          <w:p w14:paraId="59E2B4D6" w14:textId="77777777" w:rsidR="001D195B" w:rsidRPr="00212187" w:rsidRDefault="00F92789" w:rsidP="00486CC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u w:val="single"/>
                <w:lang w:val="ru-RU"/>
              </w:rPr>
            </w:pPr>
            <w:r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Дата</w:t>
            </w:r>
            <w:r w:rsidRPr="00212187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 </w:t>
            </w:r>
            <w:r w:rsidR="001B1267" w:rsidRPr="00212187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</w:t>
            </w:r>
          </w:p>
        </w:tc>
        <w:tc>
          <w:tcPr>
            <w:tcW w:w="5103" w:type="dxa"/>
            <w:shd w:val="clear" w:color="auto" w:fill="auto"/>
          </w:tcPr>
          <w:p w14:paraId="69404B4F" w14:textId="77777777" w:rsidR="001D195B" w:rsidRPr="001B1267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  <w:r w:rsidRPr="001B1267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НАЦИОНАЛЬНЫЙ ИССЛЕДОВАТЕЛЬСКИЙ УНИВЕРСИТЕТ</w:t>
            </w:r>
          </w:p>
          <w:p w14:paraId="6296002C" w14:textId="77777777" w:rsidR="001D195B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  <w:r w:rsidRPr="001B1267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 xml:space="preserve">«ВЫСШАЯ ШКОЛА ЭКОНОМИКИ» </w:t>
            </w:r>
          </w:p>
          <w:p w14:paraId="2F917618" w14:textId="77777777" w:rsidR="002D4278" w:rsidRPr="001B1267" w:rsidRDefault="002D4278" w:rsidP="00486CC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7A6C55F3" w14:textId="77777777" w:rsidR="001D195B" w:rsidRPr="00486CC0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486CC0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Россия, 101000</w:t>
            </w:r>
            <w:r w:rsidR="002D427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, г. Москва, ул. Мясницкая,</w:t>
            </w:r>
            <w:r w:rsidR="00F738E7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 д.</w:t>
            </w:r>
            <w:r w:rsidR="002D427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 20</w:t>
            </w:r>
          </w:p>
          <w:p w14:paraId="292A4650" w14:textId="77777777" w:rsidR="001D195B" w:rsidRDefault="001D195B" w:rsidP="001B1267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55D8286E" w14:textId="77777777" w:rsidR="00655D80" w:rsidRPr="001B1267" w:rsidRDefault="00655D80" w:rsidP="001B1267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6093D4BB" w14:textId="77777777" w:rsidR="001D195B" w:rsidRPr="00486CC0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486CC0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___________</w:t>
            </w:r>
          </w:p>
          <w:p w14:paraId="225502CC" w14:textId="77777777" w:rsidR="001D195B" w:rsidRPr="00486CC0" w:rsidRDefault="002D4278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212187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Панова Виктория Владимировна</w:t>
            </w:r>
            <w:r w:rsidR="00531A6A" w:rsidRPr="00212187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, проректор</w:t>
            </w:r>
          </w:p>
          <w:p w14:paraId="3258FF10" w14:textId="77777777" w:rsidR="001D195B" w:rsidRPr="00B71B25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1B3DD012" w14:textId="77777777" w:rsidR="001D195B" w:rsidRPr="00B71B25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486CC0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Дата</w:t>
            </w:r>
            <w:r w:rsidRPr="00B71B25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 __________________</w:t>
            </w:r>
          </w:p>
          <w:p w14:paraId="2D64126A" w14:textId="77777777" w:rsidR="001D195B" w:rsidRPr="00B71B25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7323381C" w14:textId="77777777" w:rsidR="001D195B" w:rsidRPr="00B71B25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2796F6D6" w14:textId="77777777" w:rsidR="00113CE3" w:rsidRPr="00113CE3" w:rsidRDefault="00113CE3" w:rsidP="00113CE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commentRangeStart w:id="3"/>
            <w:proofErr w:type="spellStart"/>
            <w:r w:rsidRPr="00113CE3">
              <w:rPr>
                <w:rFonts w:ascii="Times New Roman" w:hAnsi="Times New Roman"/>
                <w:bCs/>
                <w:sz w:val="20"/>
                <w:szCs w:val="20"/>
              </w:rPr>
              <w:t>Согласовано</w:t>
            </w:r>
            <w:proofErr w:type="spellEnd"/>
            <w:r w:rsidRPr="00113CE3">
              <w:rPr>
                <w:rFonts w:ascii="Times New Roman" w:hAnsi="Times New Roman"/>
                <w:bCs/>
                <w:sz w:val="20"/>
                <w:szCs w:val="20"/>
              </w:rPr>
              <w:t>:</w:t>
            </w:r>
          </w:p>
          <w:p w14:paraId="65882DA2" w14:textId="794770BA" w:rsidR="00113CE3" w:rsidRDefault="00113CE3" w:rsidP="00113CE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44BC9039" w14:textId="77777777" w:rsidR="002E14B0" w:rsidRPr="00113CE3" w:rsidRDefault="002E14B0" w:rsidP="00113CE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344B7B0A" w14:textId="77777777" w:rsidR="00113CE3" w:rsidRPr="00113CE3" w:rsidRDefault="00113CE3" w:rsidP="00113CE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13CE3">
              <w:rPr>
                <w:rFonts w:ascii="Times New Roman" w:hAnsi="Times New Roman"/>
                <w:bCs/>
                <w:sz w:val="20"/>
                <w:szCs w:val="20"/>
              </w:rPr>
              <w:t>____________________________</w:t>
            </w:r>
          </w:p>
          <w:p w14:paraId="4EBC0AA5" w14:textId="77777777" w:rsidR="00113CE3" w:rsidRPr="00113CE3" w:rsidRDefault="00113CE3" w:rsidP="00113CE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13CE3">
              <w:rPr>
                <w:rFonts w:ascii="Times New Roman" w:hAnsi="Times New Roman"/>
                <w:bCs/>
                <w:sz w:val="20"/>
                <w:szCs w:val="20"/>
              </w:rPr>
              <w:t>_____ (</w:t>
            </w:r>
            <w:proofErr w:type="spellStart"/>
            <w:r w:rsidRPr="00113CE3">
              <w:rPr>
                <w:rFonts w:ascii="Times New Roman" w:hAnsi="Times New Roman"/>
                <w:bCs/>
                <w:i/>
                <w:sz w:val="20"/>
                <w:szCs w:val="20"/>
              </w:rPr>
              <w:t>имя</w:t>
            </w:r>
            <w:proofErr w:type="spellEnd"/>
            <w:r w:rsidRPr="00113CE3">
              <w:rPr>
                <w:rFonts w:ascii="Times New Roman" w:hAnsi="Times New Roman"/>
                <w:bCs/>
                <w:i/>
                <w:sz w:val="20"/>
                <w:szCs w:val="20"/>
              </w:rPr>
              <w:t xml:space="preserve">, </w:t>
            </w:r>
            <w:proofErr w:type="spellStart"/>
            <w:r w:rsidRPr="00113CE3">
              <w:rPr>
                <w:rFonts w:ascii="Times New Roman" w:hAnsi="Times New Roman"/>
                <w:bCs/>
                <w:i/>
                <w:sz w:val="20"/>
                <w:szCs w:val="20"/>
              </w:rPr>
              <w:t>должность</w:t>
            </w:r>
            <w:proofErr w:type="spellEnd"/>
            <w:r w:rsidRPr="00113CE3">
              <w:rPr>
                <w:rFonts w:ascii="Times New Roman" w:hAnsi="Times New Roman"/>
                <w:bCs/>
                <w:sz w:val="20"/>
                <w:szCs w:val="20"/>
              </w:rPr>
              <w:t>)</w:t>
            </w:r>
          </w:p>
          <w:p w14:paraId="1EF137E1" w14:textId="77777777" w:rsidR="00113CE3" w:rsidRPr="00113CE3" w:rsidRDefault="00113CE3" w:rsidP="00113CE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26F987B5" w14:textId="77777777" w:rsidR="00113CE3" w:rsidRPr="00113CE3" w:rsidRDefault="00113CE3" w:rsidP="00113CE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4DD803D8" w14:textId="77777777" w:rsidR="00113CE3" w:rsidRPr="00113CE3" w:rsidRDefault="00113CE3" w:rsidP="00113CE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113CE3">
              <w:rPr>
                <w:rFonts w:ascii="Times New Roman" w:hAnsi="Times New Roman"/>
                <w:sz w:val="20"/>
                <w:szCs w:val="20"/>
              </w:rPr>
              <w:t>Дата</w:t>
            </w:r>
            <w:proofErr w:type="spellEnd"/>
            <w:r w:rsidRPr="00113CE3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_______________</w:t>
            </w:r>
            <w:commentRangeEnd w:id="3"/>
            <w:r w:rsidRPr="00113CE3">
              <w:rPr>
                <w:rStyle w:val="a9"/>
                <w:sz w:val="20"/>
                <w:szCs w:val="20"/>
              </w:rPr>
              <w:commentReference w:id="3"/>
            </w:r>
          </w:p>
          <w:p w14:paraId="66681251" w14:textId="21146C99" w:rsidR="001D195B" w:rsidRPr="001B1267" w:rsidRDefault="001D195B" w:rsidP="002D427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u w:val="single"/>
                <w:lang w:val="en-US"/>
              </w:rPr>
            </w:pPr>
          </w:p>
        </w:tc>
      </w:tr>
    </w:tbl>
    <w:p w14:paraId="548DC3CE" w14:textId="77777777" w:rsidR="001D195B" w:rsidRPr="001B1267" w:rsidRDefault="001D195B" w:rsidP="001B1267">
      <w:pPr>
        <w:spacing w:after="0" w:line="240" w:lineRule="auto"/>
        <w:rPr>
          <w:rFonts w:ascii="Times New Roman" w:hAnsi="Times New Roman"/>
          <w:b/>
          <w:sz w:val="20"/>
          <w:szCs w:val="20"/>
          <w:lang w:val="en-US"/>
        </w:rPr>
      </w:pPr>
    </w:p>
    <w:p w14:paraId="5D9D912C" w14:textId="77777777" w:rsidR="00156452" w:rsidRPr="001B1267" w:rsidRDefault="00156452" w:rsidP="001B1267">
      <w:pPr>
        <w:spacing w:after="0" w:line="240" w:lineRule="auto"/>
        <w:rPr>
          <w:rFonts w:ascii="Times New Roman" w:hAnsi="Times New Roman"/>
          <w:b/>
          <w:sz w:val="20"/>
          <w:szCs w:val="20"/>
          <w:lang w:val="en-US"/>
        </w:rPr>
      </w:pPr>
    </w:p>
    <w:sectPr w:rsidR="00156452" w:rsidRPr="001B1267" w:rsidSect="00971692">
      <w:footerReference w:type="default" r:id="rId11"/>
      <w:headerReference w:type="first" r:id="rId12"/>
      <w:pgSz w:w="11906" w:h="16838" w:code="9"/>
      <w:pgMar w:top="1134" w:right="567" w:bottom="1134" w:left="1701" w:header="567" w:footer="567" w:gutter="0"/>
      <w:pgNumType w:start="1"/>
      <w:cols w:space="720"/>
      <w:titlePg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Черненко Елена Геннадьевна" w:date="2022-11-08T14:26:00Z" w:initials="ЧЕГ">
    <w:p w14:paraId="47272397" w14:textId="0A44231C" w:rsidR="00985F74" w:rsidRPr="001974B9" w:rsidRDefault="00985F74" w:rsidP="00985F74">
      <w:pPr>
        <w:pStyle w:val="aa"/>
        <w:rPr>
          <w:noProof/>
          <w:lang w:val="ru-RU"/>
        </w:rPr>
      </w:pPr>
      <w:r>
        <w:rPr>
          <w:rStyle w:val="a9"/>
        </w:rPr>
        <w:annotationRef/>
      </w:r>
      <w:r w:rsidRPr="001974B9">
        <w:rPr>
          <w:noProof/>
          <w:lang w:val="ru-RU"/>
        </w:rPr>
        <w:t>Это условие и</w:t>
      </w:r>
      <w:r w:rsidRPr="00985F74">
        <w:rPr>
          <w:noProof/>
          <w:lang w:val="ru-RU"/>
        </w:rPr>
        <w:t>спользуется опционально</w:t>
      </w:r>
      <w:r>
        <w:rPr>
          <w:noProof/>
          <w:lang w:val="ru-RU"/>
        </w:rPr>
        <w:t xml:space="preserve"> и в случаях</w:t>
      </w:r>
      <w:r w:rsidRPr="001974B9">
        <w:rPr>
          <w:noProof/>
          <w:lang w:val="ru-RU"/>
        </w:rPr>
        <w:t>,</w:t>
      </w:r>
      <w:r w:rsidRPr="00985F74">
        <w:rPr>
          <w:noProof/>
          <w:lang w:val="ru-RU"/>
        </w:rPr>
        <w:t xml:space="preserve"> </w:t>
      </w:r>
      <w:r w:rsidRPr="00985F74">
        <w:rPr>
          <w:lang w:val="ru-RU"/>
        </w:rPr>
        <w:t>если заключение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Минобрнауки</w:t>
      </w:r>
      <w:proofErr w:type="spellEnd"/>
      <w:r>
        <w:rPr>
          <w:lang w:val="ru-RU"/>
        </w:rPr>
        <w:t xml:space="preserve"> России</w:t>
      </w:r>
      <w:r w:rsidRPr="00985F74">
        <w:rPr>
          <w:lang w:val="ru-RU"/>
        </w:rPr>
        <w:t xml:space="preserve"> на момент заключения </w:t>
      </w:r>
      <w:r w:rsidR="00113CE3">
        <w:rPr>
          <w:lang w:val="ru-RU"/>
        </w:rPr>
        <w:t>Договора</w:t>
      </w:r>
      <w:r w:rsidRPr="00985F74">
        <w:rPr>
          <w:lang w:val="ru-RU"/>
        </w:rPr>
        <w:t xml:space="preserve"> не получено</w:t>
      </w:r>
      <w:r>
        <w:rPr>
          <w:lang w:val="ru-RU"/>
        </w:rPr>
        <w:t>.</w:t>
      </w:r>
    </w:p>
    <w:p w14:paraId="438D3F7B" w14:textId="77777777" w:rsidR="00985F74" w:rsidRPr="00985F74" w:rsidRDefault="00985F74" w:rsidP="00985F74">
      <w:pPr>
        <w:pStyle w:val="aa"/>
        <w:rPr>
          <w:noProof/>
          <w:lang w:val="ru-RU"/>
        </w:rPr>
      </w:pPr>
    </w:p>
    <w:p w14:paraId="1CC9338B" w14:textId="77777777" w:rsidR="00985F74" w:rsidRPr="00985F74" w:rsidRDefault="00985F74" w:rsidP="00985F74">
      <w:pPr>
        <w:pStyle w:val="aa"/>
        <w:rPr>
          <w:lang w:val="ru-RU"/>
        </w:rPr>
      </w:pPr>
      <w:r w:rsidRPr="00985F74">
        <w:rPr>
          <w:noProof/>
          <w:lang w:val="ru-RU"/>
        </w:rPr>
        <w:t>При сомнениях просьба обращаться в Дирекцию по правовым вопросам</w:t>
      </w:r>
    </w:p>
  </w:comment>
  <w:comment w:id="1" w:author="Черненко Елена Геннадьевна" w:date="2022-11-08T13:01:00Z" w:initials="ЧЕГ">
    <w:p w14:paraId="6DCB1783" w14:textId="77777777" w:rsidR="00985F74" w:rsidRDefault="00985F74" w:rsidP="00985F74">
      <w:pPr>
        <w:pStyle w:val="aa"/>
      </w:pPr>
      <w:r>
        <w:rPr>
          <w:rStyle w:val="a9"/>
        </w:rPr>
        <w:annotationRef/>
      </w:r>
      <w:r>
        <w:rPr>
          <w:noProof/>
        </w:rPr>
        <w:t>Заполняется опционально</w:t>
      </w:r>
    </w:p>
  </w:comment>
  <w:comment w:id="3" w:author="Черненко Елена Геннадьевна" w:date="2022-11-08T13:01:00Z" w:initials="ЧЕГ">
    <w:p w14:paraId="73184E2E" w14:textId="77777777" w:rsidR="00113CE3" w:rsidRDefault="00113CE3" w:rsidP="00113CE3">
      <w:pPr>
        <w:pStyle w:val="aa"/>
      </w:pPr>
      <w:r>
        <w:rPr>
          <w:rStyle w:val="a9"/>
        </w:rPr>
        <w:annotationRef/>
      </w:r>
      <w:r>
        <w:rPr>
          <w:noProof/>
        </w:rPr>
        <w:t>Заполняется опционально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CC9338B" w15:done="0"/>
  <w15:commentEx w15:paraId="6DCB1783" w15:done="0"/>
  <w15:commentEx w15:paraId="73184E2E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B3A60A" w14:textId="77777777" w:rsidR="001735AD" w:rsidRDefault="001735AD" w:rsidP="000A30C8">
      <w:pPr>
        <w:spacing w:after="0" w:line="240" w:lineRule="auto"/>
      </w:pPr>
      <w:r>
        <w:separator/>
      </w:r>
    </w:p>
  </w:endnote>
  <w:endnote w:type="continuationSeparator" w:id="0">
    <w:p w14:paraId="6517E841" w14:textId="77777777" w:rsidR="001735AD" w:rsidRDefault="001735AD" w:rsidP="000A30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D86CAA" w14:textId="37904B7C" w:rsidR="00794394" w:rsidRPr="00041C9A" w:rsidRDefault="00794394" w:rsidP="002E650A">
    <w:pPr>
      <w:pStyle w:val="a5"/>
      <w:jc w:val="center"/>
      <w:rPr>
        <w:rFonts w:ascii="Times New Roman" w:hAnsi="Times New Roman"/>
        <w:sz w:val="16"/>
      </w:rPr>
    </w:pPr>
    <w:r w:rsidRPr="00041C9A">
      <w:rPr>
        <w:rFonts w:ascii="Times New Roman" w:hAnsi="Times New Roman"/>
        <w:sz w:val="16"/>
      </w:rPr>
      <w:fldChar w:fldCharType="begin"/>
    </w:r>
    <w:r w:rsidRPr="00041C9A">
      <w:rPr>
        <w:rFonts w:ascii="Times New Roman" w:hAnsi="Times New Roman"/>
        <w:sz w:val="16"/>
      </w:rPr>
      <w:instrText>PAGE   \* MERGEFORMAT</w:instrText>
    </w:r>
    <w:r w:rsidRPr="00041C9A">
      <w:rPr>
        <w:rFonts w:ascii="Times New Roman" w:hAnsi="Times New Roman"/>
        <w:sz w:val="16"/>
      </w:rPr>
      <w:fldChar w:fldCharType="separate"/>
    </w:r>
    <w:r w:rsidR="00450643">
      <w:rPr>
        <w:rFonts w:ascii="Times New Roman" w:hAnsi="Times New Roman"/>
        <w:noProof/>
        <w:sz w:val="16"/>
      </w:rPr>
      <w:t>3</w:t>
    </w:r>
    <w:r w:rsidRPr="00041C9A">
      <w:rPr>
        <w:rFonts w:ascii="Times New Roman" w:hAnsi="Times New Roman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729F7C" w14:textId="77777777" w:rsidR="001735AD" w:rsidRDefault="001735AD" w:rsidP="000A30C8">
      <w:pPr>
        <w:spacing w:after="0" w:line="240" w:lineRule="auto"/>
      </w:pPr>
      <w:r>
        <w:separator/>
      </w:r>
    </w:p>
  </w:footnote>
  <w:footnote w:type="continuationSeparator" w:id="0">
    <w:p w14:paraId="0C76DC58" w14:textId="77777777" w:rsidR="001735AD" w:rsidRDefault="001735AD" w:rsidP="000A30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46B8AB" w14:textId="77777777" w:rsidR="00655D80" w:rsidRPr="00BE3ED2" w:rsidRDefault="00BE3ED2" w:rsidP="00BE3ED2">
    <w:pPr>
      <w:pStyle w:val="a3"/>
      <w:tabs>
        <w:tab w:val="clear" w:pos="4419"/>
        <w:tab w:val="center" w:pos="4962"/>
      </w:tabs>
      <w:rPr>
        <w:rFonts w:ascii="Times New Roman" w:hAnsi="Times New Roman"/>
        <w:b/>
        <w:lang w:val="ru-RU"/>
      </w:rPr>
    </w:pPr>
    <w:r w:rsidRPr="00041C9A">
      <w:rPr>
        <w:rFonts w:ascii="Times New Roman" w:hAnsi="Times New Roman"/>
        <w:b/>
        <w:lang w:val="ru-RU"/>
      </w:rPr>
      <w:t>Логотип</w:t>
    </w:r>
    <w:r w:rsidR="00874B28" w:rsidRPr="00041C9A">
      <w:rPr>
        <w:rFonts w:ascii="Times New Roman" w:hAnsi="Times New Roman"/>
        <w:b/>
        <w:lang w:val="ru-RU"/>
      </w:rPr>
      <w:t xml:space="preserve"> </w:t>
    </w:r>
    <w:r w:rsidR="009E1F78" w:rsidRPr="00041C9A">
      <w:rPr>
        <w:rFonts w:ascii="Times New Roman" w:hAnsi="Times New Roman"/>
        <w:b/>
        <w:lang w:val="ru-RU"/>
      </w:rPr>
      <w:t>партнерского вуза</w:t>
    </w:r>
    <w:r w:rsidR="009E1F78" w:rsidRPr="00041C9A">
      <w:rPr>
        <w:rFonts w:ascii="Times New Roman" w:hAnsi="Times New Roman"/>
        <w:b/>
        <w:lang w:val="ru-RU"/>
      </w:rPr>
      <w:tab/>
    </w:r>
    <w:r w:rsidR="009E1F78" w:rsidRPr="00041C9A">
      <w:rPr>
        <w:rFonts w:ascii="Times New Roman" w:hAnsi="Times New Roman"/>
        <w:b/>
        <w:lang w:val="ru-RU"/>
      </w:rPr>
      <w:tab/>
      <w:t>Логотип ВШЭ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7880C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582639"/>
    <w:multiLevelType w:val="multilevel"/>
    <w:tmpl w:val="E1E0D8EE"/>
    <w:lvl w:ilvl="0">
      <w:start w:val="1"/>
      <w:numFmt w:val="upperRoman"/>
      <w:suff w:val="space"/>
      <w:lvlText w:val="%1."/>
      <w:lvlJc w:val="righ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0C91494B"/>
    <w:multiLevelType w:val="hybridMultilevel"/>
    <w:tmpl w:val="1EDA0E7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B038F"/>
    <w:multiLevelType w:val="hybridMultilevel"/>
    <w:tmpl w:val="47E6C6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155B02"/>
    <w:multiLevelType w:val="hybridMultilevel"/>
    <w:tmpl w:val="6C706F46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804663"/>
    <w:multiLevelType w:val="hybridMultilevel"/>
    <w:tmpl w:val="3DF07758"/>
    <w:lvl w:ilvl="0" w:tplc="9646A6B6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074F0B"/>
    <w:multiLevelType w:val="hybridMultilevel"/>
    <w:tmpl w:val="245AF7D0"/>
    <w:lvl w:ilvl="0" w:tplc="7ADA91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eastAsia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6100B7E"/>
    <w:multiLevelType w:val="hybridMultilevel"/>
    <w:tmpl w:val="66EE39C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EE6218"/>
    <w:multiLevelType w:val="hybridMultilevel"/>
    <w:tmpl w:val="DC229992"/>
    <w:lvl w:ilvl="0" w:tplc="2444C13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eastAsia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B5C4C91"/>
    <w:multiLevelType w:val="multilevel"/>
    <w:tmpl w:val="14903B9C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decimal"/>
      <w:lvlText w:val="(%2)"/>
      <w:lvlJc w:val="left"/>
      <w:pPr>
        <w:ind w:left="1110" w:firstLine="420"/>
      </w:pPr>
    </w:lvl>
    <w:lvl w:ilvl="2">
      <w:start w:val="1"/>
      <w:numFmt w:val="decimal"/>
      <w:lvlText w:val="%3"/>
      <w:lvlJc w:val="left"/>
      <w:pPr>
        <w:ind w:left="1260" w:firstLine="840"/>
      </w:pPr>
    </w:lvl>
    <w:lvl w:ilvl="3">
      <w:start w:val="1"/>
      <w:numFmt w:val="decimal"/>
      <w:lvlText w:val="%4."/>
      <w:lvlJc w:val="left"/>
      <w:pPr>
        <w:ind w:left="1680" w:firstLine="1260"/>
      </w:pPr>
    </w:lvl>
    <w:lvl w:ilvl="4">
      <w:start w:val="1"/>
      <w:numFmt w:val="decimal"/>
      <w:lvlText w:val="(%5)"/>
      <w:lvlJc w:val="left"/>
      <w:pPr>
        <w:ind w:left="2100" w:firstLine="1680"/>
      </w:pPr>
    </w:lvl>
    <w:lvl w:ilvl="5">
      <w:start w:val="1"/>
      <w:numFmt w:val="decimal"/>
      <w:lvlText w:val="%6"/>
      <w:lvlJc w:val="left"/>
      <w:pPr>
        <w:ind w:left="2520" w:firstLine="2100"/>
      </w:pPr>
    </w:lvl>
    <w:lvl w:ilvl="6">
      <w:start w:val="1"/>
      <w:numFmt w:val="decimal"/>
      <w:lvlText w:val="%7."/>
      <w:lvlJc w:val="left"/>
      <w:pPr>
        <w:ind w:left="2940" w:firstLine="2520"/>
      </w:pPr>
    </w:lvl>
    <w:lvl w:ilvl="7">
      <w:start w:val="1"/>
      <w:numFmt w:val="decimal"/>
      <w:lvlText w:val="(%8)"/>
      <w:lvlJc w:val="left"/>
      <w:pPr>
        <w:ind w:left="3360" w:firstLine="2940"/>
      </w:pPr>
    </w:lvl>
    <w:lvl w:ilvl="8">
      <w:start w:val="1"/>
      <w:numFmt w:val="decimal"/>
      <w:lvlText w:val="%9"/>
      <w:lvlJc w:val="left"/>
      <w:pPr>
        <w:ind w:left="3780" w:firstLine="3360"/>
      </w:pPr>
    </w:lvl>
  </w:abstractNum>
  <w:abstractNum w:abstractNumId="10" w15:restartNumberingAfterBreak="0">
    <w:nsid w:val="1B670131"/>
    <w:multiLevelType w:val="hybridMultilevel"/>
    <w:tmpl w:val="6A3AA552"/>
    <w:lvl w:ilvl="0" w:tplc="103C2868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CD63AC"/>
    <w:multiLevelType w:val="multilevel"/>
    <w:tmpl w:val="0E9CEAE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3696563B"/>
    <w:multiLevelType w:val="hybridMultilevel"/>
    <w:tmpl w:val="3BBAD0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F87524"/>
    <w:multiLevelType w:val="multilevel"/>
    <w:tmpl w:val="8B20B08E"/>
    <w:lvl w:ilvl="0">
      <w:start w:val="1"/>
      <w:numFmt w:val="lowerLetter"/>
      <w:lvlText w:val="%1)"/>
      <w:lvlJc w:val="left"/>
      <w:pPr>
        <w:ind w:left="1065" w:firstLine="705"/>
      </w:pPr>
    </w:lvl>
    <w:lvl w:ilvl="1">
      <w:start w:val="1"/>
      <w:numFmt w:val="lowerLetter"/>
      <w:lvlText w:val="%2."/>
      <w:lvlJc w:val="left"/>
      <w:pPr>
        <w:ind w:left="1785" w:firstLine="1425"/>
      </w:pPr>
    </w:lvl>
    <w:lvl w:ilvl="2">
      <w:start w:val="1"/>
      <w:numFmt w:val="lowerRoman"/>
      <w:lvlText w:val="%3."/>
      <w:lvlJc w:val="right"/>
      <w:pPr>
        <w:ind w:left="2505" w:firstLine="2325"/>
      </w:pPr>
    </w:lvl>
    <w:lvl w:ilvl="3">
      <w:start w:val="1"/>
      <w:numFmt w:val="decimal"/>
      <w:lvlText w:val="%4."/>
      <w:lvlJc w:val="left"/>
      <w:pPr>
        <w:ind w:left="3225" w:firstLine="2865"/>
      </w:pPr>
    </w:lvl>
    <w:lvl w:ilvl="4">
      <w:start w:val="1"/>
      <w:numFmt w:val="lowerLetter"/>
      <w:lvlText w:val="%5."/>
      <w:lvlJc w:val="left"/>
      <w:pPr>
        <w:ind w:left="3945" w:firstLine="3585"/>
      </w:pPr>
    </w:lvl>
    <w:lvl w:ilvl="5">
      <w:start w:val="1"/>
      <w:numFmt w:val="lowerRoman"/>
      <w:lvlText w:val="%6."/>
      <w:lvlJc w:val="right"/>
      <w:pPr>
        <w:ind w:left="4665" w:firstLine="4485"/>
      </w:pPr>
    </w:lvl>
    <w:lvl w:ilvl="6">
      <w:start w:val="1"/>
      <w:numFmt w:val="decimal"/>
      <w:lvlText w:val="%7."/>
      <w:lvlJc w:val="left"/>
      <w:pPr>
        <w:ind w:left="5385" w:firstLine="5025"/>
      </w:pPr>
    </w:lvl>
    <w:lvl w:ilvl="7">
      <w:start w:val="1"/>
      <w:numFmt w:val="lowerLetter"/>
      <w:lvlText w:val="%8."/>
      <w:lvlJc w:val="left"/>
      <w:pPr>
        <w:ind w:left="6105" w:firstLine="5745"/>
      </w:pPr>
    </w:lvl>
    <w:lvl w:ilvl="8">
      <w:start w:val="1"/>
      <w:numFmt w:val="lowerRoman"/>
      <w:lvlText w:val="%9."/>
      <w:lvlJc w:val="right"/>
      <w:pPr>
        <w:ind w:left="6825" w:firstLine="6645"/>
      </w:pPr>
    </w:lvl>
  </w:abstractNum>
  <w:abstractNum w:abstractNumId="14" w15:restartNumberingAfterBreak="0">
    <w:nsid w:val="45A22BE7"/>
    <w:multiLevelType w:val="hybridMultilevel"/>
    <w:tmpl w:val="D50E3102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8063FE"/>
    <w:multiLevelType w:val="hybridMultilevel"/>
    <w:tmpl w:val="7956411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2B0E18"/>
    <w:multiLevelType w:val="hybridMultilevel"/>
    <w:tmpl w:val="0B8A15C0"/>
    <w:lvl w:ilvl="0" w:tplc="F7ECD828">
      <w:start w:val="1"/>
      <w:numFmt w:val="decimal"/>
      <w:lvlText w:val="%1."/>
      <w:lvlJc w:val="left"/>
      <w:pPr>
        <w:ind w:left="720" w:hanging="360"/>
      </w:pPr>
      <w:rPr>
        <w:rFonts w:eastAsia="Calibri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E66584"/>
    <w:multiLevelType w:val="multilevel"/>
    <w:tmpl w:val="A0D4670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5AE004AE"/>
    <w:multiLevelType w:val="multilevel"/>
    <w:tmpl w:val="ACA6F3F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Calibri" w:eastAsia="Times New Roman" w:hAnsi="Calibri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624A08C8"/>
    <w:multiLevelType w:val="multilevel"/>
    <w:tmpl w:val="63B214B6"/>
    <w:lvl w:ilvl="0">
      <w:start w:val="1"/>
      <w:numFmt w:val="decimal"/>
      <w:lvlText w:val="%1."/>
      <w:lvlJc w:val="left"/>
      <w:pPr>
        <w:ind w:left="375" w:firstLine="0"/>
      </w:pPr>
      <w:rPr>
        <w:rFonts w:ascii="Roboto" w:eastAsia="Arial" w:hAnsi="Roboto" w:cs="Arial" w:hint="default"/>
      </w:rPr>
    </w:lvl>
    <w:lvl w:ilvl="1">
      <w:start w:val="1"/>
      <w:numFmt w:val="decimal"/>
      <w:lvlText w:val="(%2)"/>
      <w:lvlJc w:val="left"/>
      <w:pPr>
        <w:ind w:left="840" w:firstLine="420"/>
      </w:pPr>
    </w:lvl>
    <w:lvl w:ilvl="2">
      <w:start w:val="1"/>
      <w:numFmt w:val="decimal"/>
      <w:lvlText w:val="%3"/>
      <w:lvlJc w:val="left"/>
      <w:pPr>
        <w:ind w:left="1260" w:firstLine="840"/>
      </w:pPr>
    </w:lvl>
    <w:lvl w:ilvl="3">
      <w:start w:val="1"/>
      <w:numFmt w:val="decimal"/>
      <w:lvlText w:val="%4."/>
      <w:lvlJc w:val="left"/>
      <w:pPr>
        <w:ind w:left="1680" w:firstLine="1260"/>
      </w:pPr>
    </w:lvl>
    <w:lvl w:ilvl="4">
      <w:start w:val="1"/>
      <w:numFmt w:val="decimal"/>
      <w:lvlText w:val="(%5)"/>
      <w:lvlJc w:val="left"/>
      <w:pPr>
        <w:ind w:left="2100" w:firstLine="1680"/>
      </w:pPr>
    </w:lvl>
    <w:lvl w:ilvl="5">
      <w:start w:val="1"/>
      <w:numFmt w:val="decimal"/>
      <w:lvlText w:val="%6"/>
      <w:lvlJc w:val="left"/>
      <w:pPr>
        <w:ind w:left="2520" w:firstLine="2100"/>
      </w:pPr>
    </w:lvl>
    <w:lvl w:ilvl="6">
      <w:start w:val="1"/>
      <w:numFmt w:val="decimal"/>
      <w:lvlText w:val="%7."/>
      <w:lvlJc w:val="left"/>
      <w:pPr>
        <w:ind w:left="2940" w:firstLine="2520"/>
      </w:pPr>
    </w:lvl>
    <w:lvl w:ilvl="7">
      <w:start w:val="1"/>
      <w:numFmt w:val="decimal"/>
      <w:lvlText w:val="(%8)"/>
      <w:lvlJc w:val="left"/>
      <w:pPr>
        <w:ind w:left="3360" w:firstLine="2940"/>
      </w:pPr>
    </w:lvl>
    <w:lvl w:ilvl="8">
      <w:start w:val="1"/>
      <w:numFmt w:val="decimal"/>
      <w:lvlText w:val="%9"/>
      <w:lvlJc w:val="left"/>
      <w:pPr>
        <w:ind w:left="3780" w:firstLine="3360"/>
      </w:pPr>
    </w:lvl>
  </w:abstractNum>
  <w:abstractNum w:abstractNumId="20" w15:restartNumberingAfterBreak="0">
    <w:nsid w:val="697161A7"/>
    <w:multiLevelType w:val="hybridMultilevel"/>
    <w:tmpl w:val="3F68C8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7367BD"/>
    <w:multiLevelType w:val="hybridMultilevel"/>
    <w:tmpl w:val="AE0A3450"/>
    <w:lvl w:ilvl="0" w:tplc="4D52CF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9"/>
  </w:num>
  <w:num w:numId="3">
    <w:abstractNumId w:val="13"/>
  </w:num>
  <w:num w:numId="4">
    <w:abstractNumId w:val="14"/>
  </w:num>
  <w:num w:numId="5">
    <w:abstractNumId w:val="7"/>
  </w:num>
  <w:num w:numId="6">
    <w:abstractNumId w:val="21"/>
  </w:num>
  <w:num w:numId="7">
    <w:abstractNumId w:val="2"/>
  </w:num>
  <w:num w:numId="8">
    <w:abstractNumId w:val="1"/>
  </w:num>
  <w:num w:numId="9">
    <w:abstractNumId w:val="10"/>
  </w:num>
  <w:num w:numId="10">
    <w:abstractNumId w:val="5"/>
  </w:num>
  <w:num w:numId="11">
    <w:abstractNumId w:val="18"/>
  </w:num>
  <w:num w:numId="12">
    <w:abstractNumId w:val="4"/>
  </w:num>
  <w:num w:numId="13">
    <w:abstractNumId w:val="8"/>
  </w:num>
  <w:num w:numId="14">
    <w:abstractNumId w:val="17"/>
  </w:num>
  <w:num w:numId="15">
    <w:abstractNumId w:val="6"/>
  </w:num>
  <w:num w:numId="16">
    <w:abstractNumId w:val="11"/>
  </w:num>
  <w:num w:numId="17">
    <w:abstractNumId w:val="20"/>
  </w:num>
  <w:num w:numId="18">
    <w:abstractNumId w:val="12"/>
  </w:num>
  <w:num w:numId="19">
    <w:abstractNumId w:val="16"/>
  </w:num>
  <w:num w:numId="20">
    <w:abstractNumId w:val="3"/>
  </w:num>
  <w:num w:numId="21">
    <w:abstractNumId w:val="15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Черненко Елена Геннадьевна">
    <w15:presenceInfo w15:providerId="AD" w15:userId="S-1-5-21-3674890872-1406439013-3720264777-3577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I0MTG1NLK0MDFU0lEKTi0uzszPAykwrAUA5rI5qCwAAAA="/>
  </w:docVars>
  <w:rsids>
    <w:rsidRoot w:val="000A30C8"/>
    <w:rsid w:val="000009F5"/>
    <w:rsid w:val="00014F39"/>
    <w:rsid w:val="000349C2"/>
    <w:rsid w:val="00040678"/>
    <w:rsid w:val="00041B47"/>
    <w:rsid w:val="00041C9A"/>
    <w:rsid w:val="00045FFA"/>
    <w:rsid w:val="000556FF"/>
    <w:rsid w:val="00055935"/>
    <w:rsid w:val="00055D1A"/>
    <w:rsid w:val="00061836"/>
    <w:rsid w:val="00071B3D"/>
    <w:rsid w:val="0007473C"/>
    <w:rsid w:val="00075DED"/>
    <w:rsid w:val="00075E77"/>
    <w:rsid w:val="00080CD6"/>
    <w:rsid w:val="00081183"/>
    <w:rsid w:val="00083878"/>
    <w:rsid w:val="000864AF"/>
    <w:rsid w:val="00086802"/>
    <w:rsid w:val="000872D6"/>
    <w:rsid w:val="00091415"/>
    <w:rsid w:val="00092E04"/>
    <w:rsid w:val="000A1997"/>
    <w:rsid w:val="000A30C8"/>
    <w:rsid w:val="000A4E06"/>
    <w:rsid w:val="000A5120"/>
    <w:rsid w:val="000A72BC"/>
    <w:rsid w:val="000B5F20"/>
    <w:rsid w:val="000C00B4"/>
    <w:rsid w:val="000F0A77"/>
    <w:rsid w:val="000F0FE4"/>
    <w:rsid w:val="000F3B87"/>
    <w:rsid w:val="00106BB5"/>
    <w:rsid w:val="00111344"/>
    <w:rsid w:val="0011295C"/>
    <w:rsid w:val="00113CE3"/>
    <w:rsid w:val="00114BEB"/>
    <w:rsid w:val="00116C6C"/>
    <w:rsid w:val="00123DD6"/>
    <w:rsid w:val="00132F57"/>
    <w:rsid w:val="00142523"/>
    <w:rsid w:val="00146820"/>
    <w:rsid w:val="001515C4"/>
    <w:rsid w:val="00151A6B"/>
    <w:rsid w:val="00152E78"/>
    <w:rsid w:val="00156452"/>
    <w:rsid w:val="00163302"/>
    <w:rsid w:val="001735AD"/>
    <w:rsid w:val="001740E4"/>
    <w:rsid w:val="00175065"/>
    <w:rsid w:val="001756B7"/>
    <w:rsid w:val="00182B74"/>
    <w:rsid w:val="00184F9D"/>
    <w:rsid w:val="00185AC2"/>
    <w:rsid w:val="00195D42"/>
    <w:rsid w:val="001A30C2"/>
    <w:rsid w:val="001B1267"/>
    <w:rsid w:val="001B37C4"/>
    <w:rsid w:val="001B4136"/>
    <w:rsid w:val="001B50B6"/>
    <w:rsid w:val="001C093A"/>
    <w:rsid w:val="001C3659"/>
    <w:rsid w:val="001D1894"/>
    <w:rsid w:val="001D195B"/>
    <w:rsid w:val="001E2ED2"/>
    <w:rsid w:val="001E312D"/>
    <w:rsid w:val="001E7FCD"/>
    <w:rsid w:val="001F54C9"/>
    <w:rsid w:val="001F7EB9"/>
    <w:rsid w:val="00206DB7"/>
    <w:rsid w:val="00211F3E"/>
    <w:rsid w:val="00212187"/>
    <w:rsid w:val="00220C22"/>
    <w:rsid w:val="00222629"/>
    <w:rsid w:val="00223777"/>
    <w:rsid w:val="00230B96"/>
    <w:rsid w:val="00231135"/>
    <w:rsid w:val="00247D01"/>
    <w:rsid w:val="00254C4B"/>
    <w:rsid w:val="00255CDE"/>
    <w:rsid w:val="00260BCF"/>
    <w:rsid w:val="00262FFA"/>
    <w:rsid w:val="00263172"/>
    <w:rsid w:val="002648AF"/>
    <w:rsid w:val="0027140F"/>
    <w:rsid w:val="00271506"/>
    <w:rsid w:val="00273173"/>
    <w:rsid w:val="00275D1A"/>
    <w:rsid w:val="002762B2"/>
    <w:rsid w:val="00276A5D"/>
    <w:rsid w:val="00276F76"/>
    <w:rsid w:val="002805FF"/>
    <w:rsid w:val="00284E62"/>
    <w:rsid w:val="00285D25"/>
    <w:rsid w:val="00290EA4"/>
    <w:rsid w:val="00295C73"/>
    <w:rsid w:val="00296121"/>
    <w:rsid w:val="002B561C"/>
    <w:rsid w:val="002C00F4"/>
    <w:rsid w:val="002C0862"/>
    <w:rsid w:val="002C606C"/>
    <w:rsid w:val="002D2CED"/>
    <w:rsid w:val="002D4278"/>
    <w:rsid w:val="002D7732"/>
    <w:rsid w:val="002E14B0"/>
    <w:rsid w:val="002E54C5"/>
    <w:rsid w:val="002E62CD"/>
    <w:rsid w:val="002E650A"/>
    <w:rsid w:val="003005B5"/>
    <w:rsid w:val="00302C10"/>
    <w:rsid w:val="00311E87"/>
    <w:rsid w:val="003125AB"/>
    <w:rsid w:val="0031287B"/>
    <w:rsid w:val="003156E1"/>
    <w:rsid w:val="003319C5"/>
    <w:rsid w:val="00332817"/>
    <w:rsid w:val="0033782E"/>
    <w:rsid w:val="00343D2A"/>
    <w:rsid w:val="00346079"/>
    <w:rsid w:val="00352E12"/>
    <w:rsid w:val="00360ACD"/>
    <w:rsid w:val="003644E4"/>
    <w:rsid w:val="00367FE7"/>
    <w:rsid w:val="00370285"/>
    <w:rsid w:val="00377CED"/>
    <w:rsid w:val="00381B73"/>
    <w:rsid w:val="00384C10"/>
    <w:rsid w:val="00386E8E"/>
    <w:rsid w:val="003A324C"/>
    <w:rsid w:val="003A50B3"/>
    <w:rsid w:val="003B3234"/>
    <w:rsid w:val="003B32C5"/>
    <w:rsid w:val="003C29E3"/>
    <w:rsid w:val="003C63D1"/>
    <w:rsid w:val="003D6416"/>
    <w:rsid w:val="003E17D0"/>
    <w:rsid w:val="003E31B2"/>
    <w:rsid w:val="003E5F56"/>
    <w:rsid w:val="003E7725"/>
    <w:rsid w:val="003F6882"/>
    <w:rsid w:val="00401045"/>
    <w:rsid w:val="004279A1"/>
    <w:rsid w:val="004335AB"/>
    <w:rsid w:val="00450643"/>
    <w:rsid w:val="00451599"/>
    <w:rsid w:val="00451B71"/>
    <w:rsid w:val="0045305C"/>
    <w:rsid w:val="00454673"/>
    <w:rsid w:val="00454B7B"/>
    <w:rsid w:val="00460832"/>
    <w:rsid w:val="004636FE"/>
    <w:rsid w:val="00464F50"/>
    <w:rsid w:val="00465A53"/>
    <w:rsid w:val="00466613"/>
    <w:rsid w:val="00477B90"/>
    <w:rsid w:val="0048292A"/>
    <w:rsid w:val="00482930"/>
    <w:rsid w:val="0048539C"/>
    <w:rsid w:val="00486AB3"/>
    <w:rsid w:val="00486CC0"/>
    <w:rsid w:val="00490211"/>
    <w:rsid w:val="0049547A"/>
    <w:rsid w:val="004A0C90"/>
    <w:rsid w:val="004A229F"/>
    <w:rsid w:val="004A2ABE"/>
    <w:rsid w:val="004A3F1C"/>
    <w:rsid w:val="004A5BB7"/>
    <w:rsid w:val="004A7524"/>
    <w:rsid w:val="004B3079"/>
    <w:rsid w:val="004B56CC"/>
    <w:rsid w:val="004C2474"/>
    <w:rsid w:val="004C4AD5"/>
    <w:rsid w:val="004C65D6"/>
    <w:rsid w:val="004C671C"/>
    <w:rsid w:val="004C692E"/>
    <w:rsid w:val="004D6059"/>
    <w:rsid w:val="004D627E"/>
    <w:rsid w:val="004D7CE5"/>
    <w:rsid w:val="004E099E"/>
    <w:rsid w:val="004E1C01"/>
    <w:rsid w:val="004F0942"/>
    <w:rsid w:val="004F10F7"/>
    <w:rsid w:val="004F79B6"/>
    <w:rsid w:val="00503951"/>
    <w:rsid w:val="00505396"/>
    <w:rsid w:val="00511E56"/>
    <w:rsid w:val="00514716"/>
    <w:rsid w:val="00521EAA"/>
    <w:rsid w:val="00524A18"/>
    <w:rsid w:val="00526ED5"/>
    <w:rsid w:val="00531207"/>
    <w:rsid w:val="00531A6A"/>
    <w:rsid w:val="00533EB6"/>
    <w:rsid w:val="00537484"/>
    <w:rsid w:val="005440CC"/>
    <w:rsid w:val="00547C91"/>
    <w:rsid w:val="005529AE"/>
    <w:rsid w:val="00552D4A"/>
    <w:rsid w:val="00553A26"/>
    <w:rsid w:val="00554595"/>
    <w:rsid w:val="005559EA"/>
    <w:rsid w:val="00556A8D"/>
    <w:rsid w:val="005570A9"/>
    <w:rsid w:val="005578ED"/>
    <w:rsid w:val="00561B28"/>
    <w:rsid w:val="00562F16"/>
    <w:rsid w:val="00571D11"/>
    <w:rsid w:val="00576E9A"/>
    <w:rsid w:val="00581EDA"/>
    <w:rsid w:val="00583354"/>
    <w:rsid w:val="00583D79"/>
    <w:rsid w:val="0058401E"/>
    <w:rsid w:val="00586F17"/>
    <w:rsid w:val="00593659"/>
    <w:rsid w:val="005947FF"/>
    <w:rsid w:val="00595334"/>
    <w:rsid w:val="005A6515"/>
    <w:rsid w:val="005B79FE"/>
    <w:rsid w:val="005C4AFC"/>
    <w:rsid w:val="005C633A"/>
    <w:rsid w:val="005C6562"/>
    <w:rsid w:val="005C69F4"/>
    <w:rsid w:val="005C6E94"/>
    <w:rsid w:val="005D15E6"/>
    <w:rsid w:val="005D29C4"/>
    <w:rsid w:val="005D6377"/>
    <w:rsid w:val="005F778F"/>
    <w:rsid w:val="005F7B87"/>
    <w:rsid w:val="006016BB"/>
    <w:rsid w:val="00610CD9"/>
    <w:rsid w:val="006202B6"/>
    <w:rsid w:val="0062255C"/>
    <w:rsid w:val="0062324C"/>
    <w:rsid w:val="0062460B"/>
    <w:rsid w:val="006274FF"/>
    <w:rsid w:val="006315D0"/>
    <w:rsid w:val="006423E3"/>
    <w:rsid w:val="00645594"/>
    <w:rsid w:val="00645DE1"/>
    <w:rsid w:val="006545B4"/>
    <w:rsid w:val="00655D80"/>
    <w:rsid w:val="006576A3"/>
    <w:rsid w:val="00657CD3"/>
    <w:rsid w:val="00671470"/>
    <w:rsid w:val="00671D24"/>
    <w:rsid w:val="006727E8"/>
    <w:rsid w:val="006741CE"/>
    <w:rsid w:val="00674BE2"/>
    <w:rsid w:val="00683893"/>
    <w:rsid w:val="00686DA9"/>
    <w:rsid w:val="00693537"/>
    <w:rsid w:val="006968E9"/>
    <w:rsid w:val="00697B63"/>
    <w:rsid w:val="006A2DED"/>
    <w:rsid w:val="006A4038"/>
    <w:rsid w:val="006B352D"/>
    <w:rsid w:val="006B4ED6"/>
    <w:rsid w:val="006D742B"/>
    <w:rsid w:val="006E19BA"/>
    <w:rsid w:val="006E2F44"/>
    <w:rsid w:val="006E4E68"/>
    <w:rsid w:val="006F33D9"/>
    <w:rsid w:val="006F4875"/>
    <w:rsid w:val="007014DB"/>
    <w:rsid w:val="007015BA"/>
    <w:rsid w:val="0071177D"/>
    <w:rsid w:val="00716F55"/>
    <w:rsid w:val="00730F79"/>
    <w:rsid w:val="00732761"/>
    <w:rsid w:val="00742B19"/>
    <w:rsid w:val="00753797"/>
    <w:rsid w:val="007555E9"/>
    <w:rsid w:val="00756910"/>
    <w:rsid w:val="007615B6"/>
    <w:rsid w:val="00763DD1"/>
    <w:rsid w:val="00764755"/>
    <w:rsid w:val="00765B30"/>
    <w:rsid w:val="0077025C"/>
    <w:rsid w:val="00770FE7"/>
    <w:rsid w:val="0078333E"/>
    <w:rsid w:val="0078796C"/>
    <w:rsid w:val="007903C5"/>
    <w:rsid w:val="00794394"/>
    <w:rsid w:val="007952BB"/>
    <w:rsid w:val="00795AB7"/>
    <w:rsid w:val="007A427E"/>
    <w:rsid w:val="007B544F"/>
    <w:rsid w:val="007C6C95"/>
    <w:rsid w:val="007D2DB7"/>
    <w:rsid w:val="007D3479"/>
    <w:rsid w:val="007D713D"/>
    <w:rsid w:val="007E1718"/>
    <w:rsid w:val="007E2FEB"/>
    <w:rsid w:val="007E52EB"/>
    <w:rsid w:val="007E796C"/>
    <w:rsid w:val="007F683F"/>
    <w:rsid w:val="00807135"/>
    <w:rsid w:val="00807C2E"/>
    <w:rsid w:val="00807F0E"/>
    <w:rsid w:val="00811323"/>
    <w:rsid w:val="00812F0E"/>
    <w:rsid w:val="00820022"/>
    <w:rsid w:val="008202FA"/>
    <w:rsid w:val="00824D47"/>
    <w:rsid w:val="008276CE"/>
    <w:rsid w:val="00827741"/>
    <w:rsid w:val="00836856"/>
    <w:rsid w:val="008405A9"/>
    <w:rsid w:val="00846715"/>
    <w:rsid w:val="00847C58"/>
    <w:rsid w:val="00860E5C"/>
    <w:rsid w:val="008619AD"/>
    <w:rsid w:val="00866B5D"/>
    <w:rsid w:val="00874B28"/>
    <w:rsid w:val="00875655"/>
    <w:rsid w:val="00875719"/>
    <w:rsid w:val="008769AA"/>
    <w:rsid w:val="0088088E"/>
    <w:rsid w:val="00883560"/>
    <w:rsid w:val="008842A5"/>
    <w:rsid w:val="008846F1"/>
    <w:rsid w:val="00893799"/>
    <w:rsid w:val="008A23F5"/>
    <w:rsid w:val="008A487E"/>
    <w:rsid w:val="008A725D"/>
    <w:rsid w:val="008A7985"/>
    <w:rsid w:val="008B1D2C"/>
    <w:rsid w:val="008B2B31"/>
    <w:rsid w:val="008B79DB"/>
    <w:rsid w:val="008C2827"/>
    <w:rsid w:val="008C2D25"/>
    <w:rsid w:val="008C5A49"/>
    <w:rsid w:val="008D1710"/>
    <w:rsid w:val="008E36F9"/>
    <w:rsid w:val="008E3C79"/>
    <w:rsid w:val="008E57A5"/>
    <w:rsid w:val="008F3B5E"/>
    <w:rsid w:val="008F557D"/>
    <w:rsid w:val="00900B60"/>
    <w:rsid w:val="0090675A"/>
    <w:rsid w:val="009179CD"/>
    <w:rsid w:val="00921FDC"/>
    <w:rsid w:val="0093061B"/>
    <w:rsid w:val="0093149A"/>
    <w:rsid w:val="00936345"/>
    <w:rsid w:val="00943138"/>
    <w:rsid w:val="00943517"/>
    <w:rsid w:val="0094375E"/>
    <w:rsid w:val="00944B77"/>
    <w:rsid w:val="00953C38"/>
    <w:rsid w:val="00954C61"/>
    <w:rsid w:val="00956CC6"/>
    <w:rsid w:val="00967927"/>
    <w:rsid w:val="009701EC"/>
    <w:rsid w:val="00970355"/>
    <w:rsid w:val="00970756"/>
    <w:rsid w:val="00971692"/>
    <w:rsid w:val="0097234C"/>
    <w:rsid w:val="009742C5"/>
    <w:rsid w:val="00975432"/>
    <w:rsid w:val="00981AC0"/>
    <w:rsid w:val="00982849"/>
    <w:rsid w:val="00984250"/>
    <w:rsid w:val="00985F74"/>
    <w:rsid w:val="00985FDB"/>
    <w:rsid w:val="00991739"/>
    <w:rsid w:val="00992EA6"/>
    <w:rsid w:val="009A2862"/>
    <w:rsid w:val="009A5792"/>
    <w:rsid w:val="009A5C37"/>
    <w:rsid w:val="009B4BC9"/>
    <w:rsid w:val="009B6C25"/>
    <w:rsid w:val="009D2B73"/>
    <w:rsid w:val="009E0A2E"/>
    <w:rsid w:val="009E0DCC"/>
    <w:rsid w:val="009E1165"/>
    <w:rsid w:val="009E1F78"/>
    <w:rsid w:val="009E49A4"/>
    <w:rsid w:val="009E7DCB"/>
    <w:rsid w:val="009E7EAC"/>
    <w:rsid w:val="009F1ACD"/>
    <w:rsid w:val="009F6469"/>
    <w:rsid w:val="00A028ED"/>
    <w:rsid w:val="00A0560F"/>
    <w:rsid w:val="00A1011E"/>
    <w:rsid w:val="00A11E60"/>
    <w:rsid w:val="00A131BF"/>
    <w:rsid w:val="00A15455"/>
    <w:rsid w:val="00A20015"/>
    <w:rsid w:val="00A21706"/>
    <w:rsid w:val="00A23524"/>
    <w:rsid w:val="00A253DD"/>
    <w:rsid w:val="00A31299"/>
    <w:rsid w:val="00A312D8"/>
    <w:rsid w:val="00A3148A"/>
    <w:rsid w:val="00A34DD9"/>
    <w:rsid w:val="00A36216"/>
    <w:rsid w:val="00A40E5A"/>
    <w:rsid w:val="00A41707"/>
    <w:rsid w:val="00A61060"/>
    <w:rsid w:val="00A6182F"/>
    <w:rsid w:val="00A6524B"/>
    <w:rsid w:val="00A75627"/>
    <w:rsid w:val="00A81EA0"/>
    <w:rsid w:val="00A8431D"/>
    <w:rsid w:val="00A84CA2"/>
    <w:rsid w:val="00AA03B1"/>
    <w:rsid w:val="00AA3CA7"/>
    <w:rsid w:val="00AB26FC"/>
    <w:rsid w:val="00AB7C75"/>
    <w:rsid w:val="00AC1C24"/>
    <w:rsid w:val="00AC3509"/>
    <w:rsid w:val="00AC7747"/>
    <w:rsid w:val="00AD5B3C"/>
    <w:rsid w:val="00AF69D6"/>
    <w:rsid w:val="00AF7E0C"/>
    <w:rsid w:val="00B0196D"/>
    <w:rsid w:val="00B05016"/>
    <w:rsid w:val="00B064D1"/>
    <w:rsid w:val="00B06EDD"/>
    <w:rsid w:val="00B12EE9"/>
    <w:rsid w:val="00B20915"/>
    <w:rsid w:val="00B2793F"/>
    <w:rsid w:val="00B31B4B"/>
    <w:rsid w:val="00B37505"/>
    <w:rsid w:val="00B40C0C"/>
    <w:rsid w:val="00B40D8D"/>
    <w:rsid w:val="00B4516E"/>
    <w:rsid w:val="00B46518"/>
    <w:rsid w:val="00B5113F"/>
    <w:rsid w:val="00B51563"/>
    <w:rsid w:val="00B564F0"/>
    <w:rsid w:val="00B576A6"/>
    <w:rsid w:val="00B71B25"/>
    <w:rsid w:val="00B74FAA"/>
    <w:rsid w:val="00B8583D"/>
    <w:rsid w:val="00B9627B"/>
    <w:rsid w:val="00B97E51"/>
    <w:rsid w:val="00BA71E0"/>
    <w:rsid w:val="00BB2D57"/>
    <w:rsid w:val="00BC3F2C"/>
    <w:rsid w:val="00BC4611"/>
    <w:rsid w:val="00BC5D4C"/>
    <w:rsid w:val="00BE3BFA"/>
    <w:rsid w:val="00BE3ED2"/>
    <w:rsid w:val="00BE6DEC"/>
    <w:rsid w:val="00BE7158"/>
    <w:rsid w:val="00BE7AA7"/>
    <w:rsid w:val="00C002DA"/>
    <w:rsid w:val="00C12204"/>
    <w:rsid w:val="00C124FA"/>
    <w:rsid w:val="00C14AAA"/>
    <w:rsid w:val="00C20FF5"/>
    <w:rsid w:val="00C259F3"/>
    <w:rsid w:val="00C25B92"/>
    <w:rsid w:val="00C30608"/>
    <w:rsid w:val="00C32BE7"/>
    <w:rsid w:val="00C32F93"/>
    <w:rsid w:val="00C33B74"/>
    <w:rsid w:val="00C40F2E"/>
    <w:rsid w:val="00C45A84"/>
    <w:rsid w:val="00C46391"/>
    <w:rsid w:val="00C47AFD"/>
    <w:rsid w:val="00C647D8"/>
    <w:rsid w:val="00C66CD7"/>
    <w:rsid w:val="00C74378"/>
    <w:rsid w:val="00C766EA"/>
    <w:rsid w:val="00C82EE4"/>
    <w:rsid w:val="00C855DE"/>
    <w:rsid w:val="00C9264C"/>
    <w:rsid w:val="00C950C4"/>
    <w:rsid w:val="00CA12B1"/>
    <w:rsid w:val="00CA4DB7"/>
    <w:rsid w:val="00CB01B8"/>
    <w:rsid w:val="00CB3E43"/>
    <w:rsid w:val="00CB4BBB"/>
    <w:rsid w:val="00CC1D82"/>
    <w:rsid w:val="00CC2781"/>
    <w:rsid w:val="00CC391F"/>
    <w:rsid w:val="00CC74DF"/>
    <w:rsid w:val="00CC78C7"/>
    <w:rsid w:val="00CD0579"/>
    <w:rsid w:val="00CD0F27"/>
    <w:rsid w:val="00CD19E2"/>
    <w:rsid w:val="00CD2638"/>
    <w:rsid w:val="00CD45D3"/>
    <w:rsid w:val="00CD5CDB"/>
    <w:rsid w:val="00CE084A"/>
    <w:rsid w:val="00CE2C57"/>
    <w:rsid w:val="00CF29EF"/>
    <w:rsid w:val="00CF5815"/>
    <w:rsid w:val="00D0160A"/>
    <w:rsid w:val="00D07BDB"/>
    <w:rsid w:val="00D13BAD"/>
    <w:rsid w:val="00D15EB5"/>
    <w:rsid w:val="00D224FD"/>
    <w:rsid w:val="00D27357"/>
    <w:rsid w:val="00D41200"/>
    <w:rsid w:val="00D44F1F"/>
    <w:rsid w:val="00D5055D"/>
    <w:rsid w:val="00D57BEC"/>
    <w:rsid w:val="00D60BDE"/>
    <w:rsid w:val="00D7038F"/>
    <w:rsid w:val="00D722F5"/>
    <w:rsid w:val="00D76C2D"/>
    <w:rsid w:val="00D802B5"/>
    <w:rsid w:val="00D93474"/>
    <w:rsid w:val="00DC63BD"/>
    <w:rsid w:val="00DD0E21"/>
    <w:rsid w:val="00E01EB3"/>
    <w:rsid w:val="00E03B51"/>
    <w:rsid w:val="00E04141"/>
    <w:rsid w:val="00E06667"/>
    <w:rsid w:val="00E10288"/>
    <w:rsid w:val="00E17597"/>
    <w:rsid w:val="00E41140"/>
    <w:rsid w:val="00E50777"/>
    <w:rsid w:val="00E559FC"/>
    <w:rsid w:val="00E55D20"/>
    <w:rsid w:val="00E603E2"/>
    <w:rsid w:val="00E6229A"/>
    <w:rsid w:val="00E71785"/>
    <w:rsid w:val="00E72B2E"/>
    <w:rsid w:val="00E75080"/>
    <w:rsid w:val="00E8343B"/>
    <w:rsid w:val="00E852A8"/>
    <w:rsid w:val="00E91FCA"/>
    <w:rsid w:val="00E92206"/>
    <w:rsid w:val="00E96EFA"/>
    <w:rsid w:val="00EB2339"/>
    <w:rsid w:val="00EB5CF3"/>
    <w:rsid w:val="00EC1F12"/>
    <w:rsid w:val="00ED3A82"/>
    <w:rsid w:val="00ED7B70"/>
    <w:rsid w:val="00EE3957"/>
    <w:rsid w:val="00EE6592"/>
    <w:rsid w:val="00EF01CD"/>
    <w:rsid w:val="00EF0402"/>
    <w:rsid w:val="00EF0BD9"/>
    <w:rsid w:val="00EF7D9E"/>
    <w:rsid w:val="00F04668"/>
    <w:rsid w:val="00F050B0"/>
    <w:rsid w:val="00F22E8D"/>
    <w:rsid w:val="00F30A52"/>
    <w:rsid w:val="00F3313B"/>
    <w:rsid w:val="00F36610"/>
    <w:rsid w:val="00F40A3B"/>
    <w:rsid w:val="00F44BFC"/>
    <w:rsid w:val="00F46A3B"/>
    <w:rsid w:val="00F50340"/>
    <w:rsid w:val="00F51E42"/>
    <w:rsid w:val="00F53CB6"/>
    <w:rsid w:val="00F62B3D"/>
    <w:rsid w:val="00F738E7"/>
    <w:rsid w:val="00F82BA1"/>
    <w:rsid w:val="00F83014"/>
    <w:rsid w:val="00F86608"/>
    <w:rsid w:val="00F866F0"/>
    <w:rsid w:val="00F92789"/>
    <w:rsid w:val="00F933A5"/>
    <w:rsid w:val="00F97133"/>
    <w:rsid w:val="00FA1C62"/>
    <w:rsid w:val="00FA4E9D"/>
    <w:rsid w:val="00FA7BC0"/>
    <w:rsid w:val="00FB4223"/>
    <w:rsid w:val="00FB4E0C"/>
    <w:rsid w:val="00FC009D"/>
    <w:rsid w:val="00FC176D"/>
    <w:rsid w:val="00FE2A42"/>
    <w:rsid w:val="00FE439F"/>
    <w:rsid w:val="00FE687C"/>
    <w:rsid w:val="00FF2DFD"/>
    <w:rsid w:val="00FF3F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39F422"/>
  <w15:chartTrackingRefBased/>
  <w15:docId w15:val="{B6A63527-50D4-4993-8558-728253306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A4038"/>
    <w:pPr>
      <w:spacing w:after="160" w:line="259" w:lineRule="auto"/>
    </w:pPr>
    <w:rPr>
      <w:sz w:val="22"/>
      <w:szCs w:val="22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A30C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A30C8"/>
  </w:style>
  <w:style w:type="paragraph" w:styleId="a5">
    <w:name w:val="footer"/>
    <w:basedOn w:val="a"/>
    <w:link w:val="a6"/>
    <w:uiPriority w:val="99"/>
    <w:unhideWhenUsed/>
    <w:rsid w:val="000A30C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A30C8"/>
  </w:style>
  <w:style w:type="paragraph" w:styleId="a7">
    <w:name w:val="Balloon Text"/>
    <w:basedOn w:val="a"/>
    <w:link w:val="a8"/>
    <w:uiPriority w:val="99"/>
    <w:semiHidden/>
    <w:unhideWhenUsed/>
    <w:rsid w:val="003378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33782E"/>
    <w:rPr>
      <w:rFonts w:ascii="Tahoma" w:hAnsi="Tahoma" w:cs="Tahoma"/>
      <w:sz w:val="16"/>
      <w:szCs w:val="16"/>
    </w:rPr>
  </w:style>
  <w:style w:type="character" w:styleId="a9">
    <w:name w:val="annotation reference"/>
    <w:uiPriority w:val="99"/>
    <w:semiHidden/>
    <w:unhideWhenUsed/>
    <w:rsid w:val="00EB5CF3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EB5CF3"/>
    <w:rPr>
      <w:sz w:val="20"/>
      <w:szCs w:val="20"/>
    </w:rPr>
  </w:style>
  <w:style w:type="character" w:customStyle="1" w:styleId="ab">
    <w:name w:val="Текст примечания Знак"/>
    <w:link w:val="aa"/>
    <w:uiPriority w:val="99"/>
    <w:semiHidden/>
    <w:rsid w:val="00EB5CF3"/>
    <w:rPr>
      <w:lang w:val="en-GB" w:eastAsia="en-US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EB5CF3"/>
    <w:rPr>
      <w:b/>
      <w:bCs/>
    </w:rPr>
  </w:style>
  <w:style w:type="character" w:customStyle="1" w:styleId="ad">
    <w:name w:val="Тема примечания Знак"/>
    <w:link w:val="ac"/>
    <w:uiPriority w:val="99"/>
    <w:semiHidden/>
    <w:rsid w:val="00EB5CF3"/>
    <w:rPr>
      <w:b/>
      <w:bCs/>
      <w:lang w:val="en-GB" w:eastAsia="en-US"/>
    </w:rPr>
  </w:style>
  <w:style w:type="character" w:styleId="ae">
    <w:name w:val="Hyperlink"/>
    <w:uiPriority w:val="99"/>
    <w:unhideWhenUsed/>
    <w:rsid w:val="00EF01CD"/>
    <w:rPr>
      <w:color w:val="0000FF"/>
      <w:u w:val="single"/>
    </w:rPr>
  </w:style>
  <w:style w:type="table" w:styleId="af">
    <w:name w:val="Table Grid"/>
    <w:basedOn w:val="a1"/>
    <w:uiPriority w:val="39"/>
    <w:rsid w:val="000F0F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-11">
    <w:name w:val="Цветной список - Акцент 11"/>
    <w:basedOn w:val="a"/>
    <w:uiPriority w:val="34"/>
    <w:qFormat/>
    <w:rsid w:val="00991739"/>
    <w:pPr>
      <w:ind w:left="708"/>
    </w:pPr>
  </w:style>
  <w:style w:type="paragraph" w:styleId="af0">
    <w:name w:val="Revision"/>
    <w:hidden/>
    <w:uiPriority w:val="99"/>
    <w:semiHidden/>
    <w:rsid w:val="00295C73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507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pushkareva@hse.ru" TargetMode="Externa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F6177F-097F-4EE3-A930-43363695B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662</Words>
  <Characters>9477</Characters>
  <Application>Microsoft Office Word</Application>
  <DocSecurity>0</DocSecurity>
  <Lines>78</Lines>
  <Paragraphs>2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НИУ ВШЭ</Company>
  <LinksUpToDate>false</LinksUpToDate>
  <CharactersWithSpaces>11117</CharactersWithSpaces>
  <SharedDoc>false</SharedDoc>
  <HLinks>
    <vt:vector size="18" baseType="variant">
      <vt:variant>
        <vt:i4>59</vt:i4>
      </vt:variant>
      <vt:variant>
        <vt:i4>6</vt:i4>
      </vt:variant>
      <vt:variant>
        <vt:i4>0</vt:i4>
      </vt:variant>
      <vt:variant>
        <vt:i4>5</vt:i4>
      </vt:variant>
      <vt:variant>
        <vt:lpwstr>mailto:epushkareva@hse.ru</vt:lpwstr>
      </vt:variant>
      <vt:variant>
        <vt:lpwstr/>
      </vt:variant>
      <vt:variant>
        <vt:i4>59</vt:i4>
      </vt:variant>
      <vt:variant>
        <vt:i4>3</vt:i4>
      </vt:variant>
      <vt:variant>
        <vt:i4>0</vt:i4>
      </vt:variant>
      <vt:variant>
        <vt:i4>5</vt:i4>
      </vt:variant>
      <vt:variant>
        <vt:lpwstr>mailto:epushkareva@hse.ru</vt:lpwstr>
      </vt:variant>
      <vt:variant>
        <vt:lpwstr/>
      </vt:variant>
      <vt:variant>
        <vt:i4>59</vt:i4>
      </vt:variant>
      <vt:variant>
        <vt:i4>0</vt:i4>
      </vt:variant>
      <vt:variant>
        <vt:i4>0</vt:i4>
      </vt:variant>
      <vt:variant>
        <vt:i4>5</vt:i4>
      </vt:variant>
      <vt:variant>
        <vt:lpwstr>mailto:epushkareva@hse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ерасимова Ирина Сергеевна</dc:creator>
  <cp:keywords/>
  <cp:lastModifiedBy>Irina Gerasimova</cp:lastModifiedBy>
  <cp:revision>5</cp:revision>
  <cp:lastPrinted>2019-07-22T10:13:00Z</cp:lastPrinted>
  <dcterms:created xsi:type="dcterms:W3CDTF">2023-03-20T13:18:00Z</dcterms:created>
  <dcterms:modified xsi:type="dcterms:W3CDTF">2023-03-20T13:40:00Z</dcterms:modified>
</cp:coreProperties>
</file>